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9D992" w14:textId="77777777" w:rsidR="00E63352" w:rsidRPr="00392920" w:rsidRDefault="00E63352" w:rsidP="00E63352">
      <w:pPr>
        <w:pStyle w:val="Heading1"/>
        <w:spacing w:before="240"/>
        <w:contextualSpacing w:val="0"/>
        <w:jc w:val="both"/>
        <w:rPr>
          <w:rFonts w:ascii="Calibri" w:hAnsi="Calibri" w:cs="Calibri"/>
          <w:color w:val="5F497A" w:themeColor="accent4" w:themeShade="BF"/>
          <w:sz w:val="36"/>
          <w:szCs w:val="36"/>
        </w:rPr>
      </w:pPr>
      <w:r w:rsidRPr="00392920">
        <w:rPr>
          <w:rFonts w:ascii="Calibri" w:eastAsiaTheme="majorEastAsia" w:hAnsi="Calibri" w:cs="Calibri"/>
          <w:b w:val="0"/>
          <w:bCs w:val="0"/>
          <w:color w:val="5F497A" w:themeColor="accent4" w:themeShade="BF"/>
          <w:sz w:val="36"/>
          <w:szCs w:val="36"/>
        </w:rPr>
        <w:t>GEMPASS Education Grants Program</w:t>
      </w:r>
    </w:p>
    <w:p w14:paraId="7A1C98A4" w14:textId="77777777" w:rsidR="00E63352" w:rsidRPr="00392920" w:rsidRDefault="00E63352" w:rsidP="00E63352">
      <w:pPr>
        <w:jc w:val="both"/>
        <w:rPr>
          <w:rFonts w:ascii="Calibri" w:eastAsiaTheme="majorEastAsia" w:hAnsi="Calibri" w:cs="Calibri"/>
          <w:b/>
          <w:bCs/>
          <w:color w:val="5F497A" w:themeColor="accent4" w:themeShade="BF"/>
          <w:sz w:val="36"/>
          <w:szCs w:val="36"/>
        </w:rPr>
      </w:pPr>
      <w:r w:rsidRPr="00392920">
        <w:rPr>
          <w:rFonts w:ascii="Calibri" w:eastAsiaTheme="majorEastAsia" w:hAnsi="Calibri" w:cs="Calibri"/>
          <w:b/>
          <w:bCs/>
          <w:color w:val="5F497A" w:themeColor="accent4" w:themeShade="BF"/>
          <w:sz w:val="36"/>
          <w:szCs w:val="36"/>
        </w:rPr>
        <w:t>Stream 1: Seed Funding Grants 2026</w:t>
      </w:r>
    </w:p>
    <w:p w14:paraId="3B8EF2F9" w14:textId="77777777" w:rsidR="0042073C" w:rsidRPr="00392920" w:rsidRDefault="0042073C" w:rsidP="0042073C">
      <w:pPr>
        <w:rPr>
          <w:rFonts w:ascii="Calibri" w:hAnsi="Calibri" w:cs="Calibri"/>
        </w:rPr>
      </w:pPr>
    </w:p>
    <w:p w14:paraId="30714877" w14:textId="5A85DC2F" w:rsidR="007E3F92" w:rsidRPr="00392920" w:rsidRDefault="0042073C" w:rsidP="007E3F92">
      <w:pPr>
        <w:pBdr>
          <w:bottom w:val="single" w:sz="12" w:space="1" w:color="auto"/>
        </w:pBdr>
        <w:rPr>
          <w:rFonts w:ascii="Calibri" w:eastAsiaTheme="majorEastAsia" w:hAnsi="Calibri" w:cs="Calibri"/>
          <w:b/>
          <w:bCs/>
          <w:color w:val="000000" w:themeColor="text1"/>
          <w:sz w:val="28"/>
          <w:szCs w:val="28"/>
        </w:rPr>
      </w:pPr>
      <w:r w:rsidRPr="00392920">
        <w:rPr>
          <w:rFonts w:ascii="Calibri" w:eastAsiaTheme="majorEastAsia" w:hAnsi="Calibri" w:cs="Calibri"/>
          <w:b/>
          <w:bCs/>
          <w:color w:val="000000" w:themeColor="text1"/>
          <w:sz w:val="28"/>
          <w:szCs w:val="28"/>
        </w:rPr>
        <w:t>APPLICATION TEMPLATE</w:t>
      </w:r>
    </w:p>
    <w:p w14:paraId="04F5DD11" w14:textId="77777777" w:rsidR="007E3F92" w:rsidRPr="00392920" w:rsidRDefault="007E3F92" w:rsidP="007E3F92">
      <w:pPr>
        <w:rPr>
          <w:rFonts w:ascii="Calibri" w:hAnsi="Calibri" w:cs="Calibri"/>
          <w:sz w:val="28"/>
          <w:szCs w:val="28"/>
        </w:rPr>
      </w:pPr>
    </w:p>
    <w:p w14:paraId="7588078E" w14:textId="01553DEA" w:rsidR="00B12DAD" w:rsidRDefault="001D760E" w:rsidP="00B12DAD">
      <w:pPr>
        <w:rPr>
          <w:rFonts w:ascii="Calibri" w:hAnsi="Calibri" w:cs="Calibri"/>
          <w:b/>
          <w:bCs/>
          <w:sz w:val="24"/>
          <w:szCs w:val="24"/>
        </w:rPr>
      </w:pPr>
      <w:r w:rsidRPr="00392920">
        <w:rPr>
          <w:rFonts w:ascii="Calibri" w:hAnsi="Calibri" w:cs="Calibri"/>
        </w:rPr>
        <w:t xml:space="preserve">Please refer to the GEMPASS Seed Funding </w:t>
      </w:r>
      <w:r w:rsidRPr="00B12DAD">
        <w:rPr>
          <w:rFonts w:ascii="Calibri" w:hAnsi="Calibri" w:cs="Calibri"/>
        </w:rPr>
        <w:t>Grant</w:t>
      </w:r>
      <w:r w:rsidR="00D63048" w:rsidRPr="00B12DAD">
        <w:rPr>
          <w:rFonts w:ascii="Calibri" w:hAnsi="Calibri" w:cs="Calibri"/>
        </w:rPr>
        <w:t>s</w:t>
      </w:r>
      <w:r w:rsidRPr="00B12DAD">
        <w:rPr>
          <w:rFonts w:ascii="Calibri" w:hAnsi="Calibri" w:cs="Calibri"/>
        </w:rPr>
        <w:t xml:space="preserve"> </w:t>
      </w:r>
      <w:hyperlink r:id="rId11" w:history="1">
        <w:r w:rsidRPr="00C0098A">
          <w:rPr>
            <w:rStyle w:val="Hyperlink"/>
            <w:rFonts w:ascii="Calibri" w:hAnsi="Calibri" w:cs="Calibri"/>
          </w:rPr>
          <w:t>Guidelines</w:t>
        </w:r>
      </w:hyperlink>
      <w:r w:rsidRPr="00B12DAD">
        <w:rPr>
          <w:rFonts w:ascii="Calibri" w:hAnsi="Calibri" w:cs="Calibri"/>
        </w:rPr>
        <w:t xml:space="preserve"> when</w:t>
      </w:r>
      <w:r w:rsidRPr="00392920">
        <w:rPr>
          <w:rFonts w:ascii="Calibri" w:hAnsi="Calibri" w:cs="Calibri"/>
        </w:rPr>
        <w:t xml:space="preserve"> completing this application template.</w:t>
      </w:r>
    </w:p>
    <w:p w14:paraId="15254CA9" w14:textId="722E4E8A" w:rsidR="00B12DAD" w:rsidRPr="00392920" w:rsidRDefault="00B12DAD" w:rsidP="00B12DAD">
      <w:pPr>
        <w:rPr>
          <w:rFonts w:ascii="Calibri" w:hAnsi="Calibri" w:cs="Calibri"/>
          <w:b/>
          <w:bCs/>
          <w:sz w:val="24"/>
          <w:szCs w:val="24"/>
        </w:rPr>
      </w:pPr>
      <w:r w:rsidRPr="00392920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50FCEA55" w14:textId="7E96C380" w:rsidR="00481858" w:rsidRPr="00392920" w:rsidRDefault="00B12DAD" w:rsidP="00ED219D">
      <w:pPr>
        <w:rPr>
          <w:rFonts w:ascii="Calibri" w:hAnsi="Calibri" w:cs="Calibri"/>
          <w:b/>
          <w:bCs/>
          <w:smallCap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P</w:t>
      </w:r>
      <w:r w:rsidR="00ED219D" w:rsidRPr="00392920">
        <w:rPr>
          <w:rFonts w:ascii="Calibri" w:hAnsi="Calibri" w:cs="Calibri"/>
          <w:b/>
          <w:bCs/>
          <w:sz w:val="24"/>
          <w:szCs w:val="24"/>
        </w:rPr>
        <w:t xml:space="preserve">ART A: </w:t>
      </w:r>
      <w:r w:rsidR="00824208" w:rsidRPr="00392920">
        <w:rPr>
          <w:rFonts w:ascii="Calibri" w:hAnsi="Calibri" w:cs="Calibri"/>
          <w:b/>
          <w:bCs/>
          <w:sz w:val="24"/>
          <w:szCs w:val="24"/>
        </w:rPr>
        <w:t>ADMINISTRATIVE SUMMARY</w:t>
      </w:r>
      <w:r w:rsidR="00F37060" w:rsidRPr="00392920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78B972A6" w14:textId="77777777" w:rsidR="00ED219D" w:rsidRPr="00392920" w:rsidRDefault="00ED219D" w:rsidP="00ED219D">
      <w:pPr>
        <w:rPr>
          <w:rFonts w:ascii="Calibri" w:hAnsi="Calibri" w:cs="Calibri"/>
          <w:smallCaps/>
        </w:rPr>
      </w:pPr>
    </w:p>
    <w:p w14:paraId="6EB68940" w14:textId="0B2680AA" w:rsidR="00ED219D" w:rsidRPr="00392920" w:rsidRDefault="00ED219D" w:rsidP="00ED219D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 xml:space="preserve">A1: Title </w:t>
      </w:r>
    </w:p>
    <w:p w14:paraId="1A82F442" w14:textId="230354DB" w:rsidR="00ED219D" w:rsidRDefault="00ED219D" w:rsidP="32A9AF6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 xml:space="preserve">Provide </w:t>
      </w:r>
      <w:r w:rsidR="00AB36CC" w:rsidRPr="00392920">
        <w:rPr>
          <w:rFonts w:ascii="Calibri" w:hAnsi="Calibri" w:cs="Calibri"/>
          <w:i/>
          <w:iCs/>
        </w:rPr>
        <w:t xml:space="preserve">the project </w:t>
      </w:r>
      <w:r w:rsidRPr="00392920">
        <w:rPr>
          <w:rFonts w:ascii="Calibri" w:hAnsi="Calibri" w:cs="Calibri"/>
          <w:i/>
          <w:iCs/>
        </w:rPr>
        <w:t xml:space="preserve">title </w:t>
      </w:r>
      <w:r w:rsidR="00E32111" w:rsidRPr="00392920">
        <w:rPr>
          <w:rFonts w:ascii="Calibri" w:hAnsi="Calibri" w:cs="Calibri"/>
          <w:i/>
          <w:iCs/>
        </w:rPr>
        <w:t>(M</w:t>
      </w:r>
      <w:r w:rsidR="286BA358" w:rsidRPr="00392920">
        <w:rPr>
          <w:rFonts w:ascii="Calibri" w:hAnsi="Calibri" w:cs="Calibri"/>
          <w:i/>
          <w:iCs/>
        </w:rPr>
        <w:t>aximum</w:t>
      </w:r>
      <w:r w:rsidRPr="00392920">
        <w:rPr>
          <w:rFonts w:ascii="Calibri" w:hAnsi="Calibri" w:cs="Calibri"/>
          <w:i/>
          <w:iCs/>
        </w:rPr>
        <w:t xml:space="preserve"> 10 word</w:t>
      </w:r>
      <w:r w:rsidR="00E32111" w:rsidRPr="00392920">
        <w:rPr>
          <w:rFonts w:ascii="Calibri" w:hAnsi="Calibri" w:cs="Calibri"/>
          <w:i/>
          <w:iCs/>
        </w:rPr>
        <w:t>s)</w:t>
      </w:r>
      <w:r w:rsidRPr="00392920">
        <w:rPr>
          <w:rFonts w:ascii="Calibri" w:hAnsi="Calibri" w:cs="Calibri"/>
          <w:i/>
          <w:iCs/>
        </w:rPr>
        <w:t>.</w:t>
      </w:r>
    </w:p>
    <w:p w14:paraId="15031412" w14:textId="77777777" w:rsidR="00822E14" w:rsidRPr="00392920" w:rsidRDefault="00822E14" w:rsidP="32A9AF63">
      <w:pPr>
        <w:rPr>
          <w:rFonts w:ascii="Calibri" w:hAnsi="Calibri" w:cs="Calibri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ED219D" w:rsidRPr="00392920" w14:paraId="62C83D9D" w14:textId="77777777" w:rsidTr="001305E9">
        <w:trPr>
          <w:trHeight w:val="389"/>
        </w:trPr>
        <w:tc>
          <w:tcPr>
            <w:tcW w:w="9017" w:type="dxa"/>
          </w:tcPr>
          <w:p w14:paraId="4E09A33D" w14:textId="76618C75" w:rsidR="00ED219D" w:rsidRPr="00392920" w:rsidRDefault="00ED219D" w:rsidP="001B4C4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48E2B3E0" w14:textId="77777777" w:rsidR="00F70116" w:rsidRPr="00392920" w:rsidRDefault="00F70116" w:rsidP="00FD12EF">
      <w:pPr>
        <w:rPr>
          <w:rFonts w:ascii="Calibri" w:hAnsi="Calibri" w:cs="Calibri"/>
          <w:b/>
          <w:bCs/>
        </w:rPr>
      </w:pPr>
    </w:p>
    <w:p w14:paraId="3259166E" w14:textId="77777777" w:rsidR="00C31103" w:rsidRPr="00392920" w:rsidRDefault="00C31103" w:rsidP="00C31103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A2: Applicants</w:t>
      </w:r>
    </w:p>
    <w:p w14:paraId="1EBE3D19" w14:textId="4A80C1D5" w:rsidR="00C31103" w:rsidRPr="00392920" w:rsidRDefault="00C31103" w:rsidP="00C3110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 xml:space="preserve">Add all named </w:t>
      </w:r>
      <w:r w:rsidR="005F5922">
        <w:rPr>
          <w:rFonts w:ascii="Calibri" w:hAnsi="Calibri" w:cs="Calibri"/>
          <w:i/>
          <w:iCs/>
        </w:rPr>
        <w:t>A</w:t>
      </w:r>
      <w:r w:rsidRPr="00392920">
        <w:rPr>
          <w:rFonts w:ascii="Calibri" w:hAnsi="Calibri" w:cs="Calibri"/>
          <w:i/>
          <w:iCs/>
        </w:rPr>
        <w:t>pplicants. Lead Applicant should be listed in the first row. Add more rows if required.</w:t>
      </w:r>
    </w:p>
    <w:p w14:paraId="033AB856" w14:textId="77777777" w:rsidR="00C31103" w:rsidRPr="00392920" w:rsidRDefault="00C31103" w:rsidP="00C31103">
      <w:pPr>
        <w:rPr>
          <w:rFonts w:ascii="Calibri" w:hAnsi="Calibri" w:cs="Calibri"/>
          <w:i/>
          <w:iCs/>
        </w:rPr>
      </w:pP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440"/>
        <w:gridCol w:w="3383"/>
        <w:gridCol w:w="2561"/>
        <w:gridCol w:w="2633"/>
      </w:tblGrid>
      <w:tr w:rsidR="00C31103" w:rsidRPr="00392920" w14:paraId="46E254E6" w14:textId="77777777" w:rsidTr="009E1A54">
        <w:tc>
          <w:tcPr>
            <w:tcW w:w="244" w:type="pct"/>
            <w:shd w:val="clear" w:color="auto" w:fill="D2C8DE"/>
          </w:tcPr>
          <w:p w14:paraId="7EBE5CF5" w14:textId="77777777" w:rsidR="00C31103" w:rsidRPr="00392920" w:rsidRDefault="00C31103" w:rsidP="009E1A54">
            <w:pPr>
              <w:rPr>
                <w:rFonts w:ascii="Calibri" w:hAnsi="Calibri" w:cs="Calibri"/>
                <w:color w:val="000000"/>
              </w:rPr>
            </w:pPr>
            <w:r w:rsidRPr="00392920">
              <w:rPr>
                <w:rFonts w:ascii="Calibri" w:hAnsi="Calibri" w:cs="Calibri"/>
                <w:color w:val="000000"/>
              </w:rPr>
              <w:t>#</w:t>
            </w:r>
          </w:p>
        </w:tc>
        <w:tc>
          <w:tcPr>
            <w:tcW w:w="1876" w:type="pct"/>
            <w:shd w:val="clear" w:color="auto" w:fill="D2C8DE"/>
            <w:vAlign w:val="center"/>
          </w:tcPr>
          <w:p w14:paraId="6801192B" w14:textId="77777777" w:rsidR="00C31103" w:rsidRPr="00392920" w:rsidRDefault="00C31103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Title and Name</w:t>
            </w:r>
          </w:p>
        </w:tc>
        <w:tc>
          <w:tcPr>
            <w:tcW w:w="1420" w:type="pct"/>
            <w:shd w:val="clear" w:color="auto" w:fill="D2C8DE"/>
            <w:vAlign w:val="center"/>
          </w:tcPr>
          <w:p w14:paraId="0D2F6243" w14:textId="77777777" w:rsidR="00C31103" w:rsidRPr="00392920" w:rsidRDefault="00C31103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392920">
              <w:rPr>
                <w:rFonts w:ascii="Calibri" w:hAnsi="Calibri" w:cs="Calibri"/>
                <w:b/>
                <w:bCs/>
                <w:color w:val="000000"/>
              </w:rPr>
              <w:t>Organisation</w:t>
            </w:r>
            <w:proofErr w:type="spellEnd"/>
          </w:p>
        </w:tc>
        <w:tc>
          <w:tcPr>
            <w:tcW w:w="1460" w:type="pct"/>
            <w:shd w:val="clear" w:color="auto" w:fill="D2C8DE"/>
            <w:vAlign w:val="center"/>
          </w:tcPr>
          <w:p w14:paraId="6DD95D6F" w14:textId="77777777" w:rsidR="00C31103" w:rsidRPr="00392920" w:rsidRDefault="00C31103" w:rsidP="009E1A54">
            <w:pPr>
              <w:tabs>
                <w:tab w:val="right" w:pos="2192"/>
              </w:tabs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Email address</w:t>
            </w:r>
          </w:p>
        </w:tc>
      </w:tr>
      <w:tr w:rsidR="00C31103" w:rsidRPr="00392920" w14:paraId="3EB36E7B" w14:textId="77777777" w:rsidTr="001305E9">
        <w:tc>
          <w:tcPr>
            <w:tcW w:w="244" w:type="pct"/>
          </w:tcPr>
          <w:p w14:paraId="73DFD2D8" w14:textId="77777777" w:rsidR="00C31103" w:rsidRPr="00392920" w:rsidRDefault="00C31103" w:rsidP="009E1A54">
            <w:pPr>
              <w:rPr>
                <w:rFonts w:ascii="Calibri" w:hAnsi="Calibri" w:cs="Calibri"/>
                <w:color w:val="000000"/>
              </w:rPr>
            </w:pPr>
            <w:r w:rsidRPr="00392920">
              <w:rPr>
                <w:rFonts w:ascii="Calibri" w:hAnsi="Calibri" w:cs="Calibri"/>
                <w:color w:val="000000"/>
              </w:rPr>
              <w:t>1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.."/>
            <w:id w:val="653033039"/>
            <w:placeholder>
              <w:docPart w:val="5B1FEB0DA8CC4D689127D8AC012C8F97"/>
            </w:placeholder>
            <w15:appearance w15:val="hidden"/>
            <w:text w:multiLine="1"/>
          </w:sdtPr>
          <w:sdtEndPr/>
          <w:sdtContent>
            <w:tc>
              <w:tcPr>
                <w:tcW w:w="1876" w:type="pct"/>
              </w:tcPr>
              <w:p w14:paraId="6CA899C2" w14:textId="77777777" w:rsidR="00C31103" w:rsidRPr="00392920" w:rsidRDefault="00C3110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Fonts w:ascii="Calibri" w:hAnsi="Calibri" w:cs="Calibri"/>
                    <w:color w:val="000000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Calibri" w:hAnsi="Calibri" w:cs="Calibri"/>
              <w:color w:val="000000"/>
            </w:rPr>
            <w:alias w:val=".."/>
            <w:id w:val="99460087"/>
            <w:placeholder>
              <w:docPart w:val="38B32DA802A942A08ED6BA9D84B4D5D4"/>
            </w:placeholder>
            <w15:appearance w15:val="hidden"/>
            <w:text w:multiLine="1"/>
          </w:sdtPr>
          <w:sdtEndPr/>
          <w:sdtContent>
            <w:tc>
              <w:tcPr>
                <w:tcW w:w="1420" w:type="pct"/>
              </w:tcPr>
              <w:p w14:paraId="1B1F99E5" w14:textId="77777777" w:rsidR="00C31103" w:rsidRPr="00392920" w:rsidRDefault="00C3110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Fonts w:ascii="Calibri" w:hAnsi="Calibri" w:cs="Calibri"/>
                    <w:color w:val="000000"/>
                  </w:rPr>
                  <w:t xml:space="preserve">   </w:t>
                </w:r>
              </w:p>
            </w:tc>
          </w:sdtContent>
        </w:sdt>
        <w:sdt>
          <w:sdtPr>
            <w:rPr>
              <w:rFonts w:ascii="Calibri" w:hAnsi="Calibri" w:cs="Calibri"/>
              <w:color w:val="000000"/>
            </w:rPr>
            <w:alias w:val=".."/>
            <w:id w:val="-1736008977"/>
            <w:placeholder>
              <w:docPart w:val="77EB048496564673B2F35DE369793848"/>
            </w:placeholder>
            <w15:appearance w15:val="hidden"/>
            <w:text w:multiLine="1"/>
          </w:sdtPr>
          <w:sdtEndPr/>
          <w:sdtContent>
            <w:tc>
              <w:tcPr>
                <w:tcW w:w="1460" w:type="pct"/>
              </w:tcPr>
              <w:p w14:paraId="265FA7C1" w14:textId="77777777" w:rsidR="00C31103" w:rsidRPr="00392920" w:rsidRDefault="00C3110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Fonts w:ascii="Calibri" w:hAnsi="Calibri" w:cs="Calibri"/>
                    <w:color w:val="000000"/>
                  </w:rPr>
                  <w:t xml:space="preserve">  </w:t>
                </w:r>
              </w:p>
            </w:tc>
          </w:sdtContent>
        </w:sdt>
      </w:tr>
      <w:tr w:rsidR="00C31103" w:rsidRPr="00392920" w14:paraId="151816FC" w14:textId="77777777" w:rsidTr="001305E9">
        <w:tc>
          <w:tcPr>
            <w:tcW w:w="244" w:type="pct"/>
          </w:tcPr>
          <w:p w14:paraId="04A23696" w14:textId="77777777" w:rsidR="00C31103" w:rsidRPr="00392920" w:rsidRDefault="00C31103" w:rsidP="009E1A54">
            <w:pPr>
              <w:rPr>
                <w:rFonts w:ascii="Calibri" w:hAnsi="Calibri" w:cs="Calibri"/>
                <w:color w:val="000000"/>
              </w:rPr>
            </w:pPr>
            <w:r w:rsidRPr="00392920">
              <w:rPr>
                <w:rFonts w:ascii="Calibri" w:hAnsi="Calibri" w:cs="Calibri"/>
                <w:color w:val="000000"/>
              </w:rPr>
              <w:t>2</w:t>
            </w:r>
          </w:p>
        </w:tc>
        <w:sdt>
          <w:sdtPr>
            <w:rPr>
              <w:rFonts w:ascii="Calibri" w:hAnsi="Calibri" w:cs="Calibri"/>
            </w:rPr>
            <w:alias w:val=".."/>
            <w:id w:val="351386021"/>
            <w:placeholder>
              <w:docPart w:val="E42E97BABB524D4A9C63DF7F166587D5"/>
            </w:placeholder>
            <w:showingPlcHdr/>
            <w15:appearance w15:val="hidden"/>
            <w:text w:multiLine="1"/>
          </w:sdtPr>
          <w:sdtEndPr/>
          <w:sdtContent>
            <w:tc>
              <w:tcPr>
                <w:tcW w:w="1876" w:type="pct"/>
              </w:tcPr>
              <w:p w14:paraId="5E14BA0F" w14:textId="77777777" w:rsidR="00C31103" w:rsidRPr="00392920" w:rsidRDefault="00C3110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Fonts w:ascii="Calibri" w:hAnsi="Calibri" w:cs="Calibri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Calibri" w:hAnsi="Calibri" w:cs="Calibri"/>
            </w:rPr>
            <w:alias w:val=".."/>
            <w:id w:val="1173677686"/>
            <w:placeholder>
              <w:docPart w:val="E3E822296A6146EF9235495B01BA167A"/>
            </w:placeholder>
            <w:showingPlcHdr/>
            <w15:appearance w15:val="hidden"/>
            <w:text w:multiLine="1"/>
          </w:sdtPr>
          <w:sdtEndPr/>
          <w:sdtContent>
            <w:tc>
              <w:tcPr>
                <w:tcW w:w="1420" w:type="pct"/>
              </w:tcPr>
              <w:p w14:paraId="5C32B9AC" w14:textId="77777777" w:rsidR="00C31103" w:rsidRPr="00392920" w:rsidRDefault="00C3110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Fonts w:ascii="Calibri" w:hAnsi="Calibri" w:cs="Calibri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Calibri" w:hAnsi="Calibri" w:cs="Calibri"/>
              <w:color w:val="000000"/>
            </w:rPr>
            <w:alias w:val=".."/>
            <w:id w:val="-1366749065"/>
            <w:placeholder>
              <w:docPart w:val="BB4FE381604E4FCA97826C33DA9966C7"/>
            </w:placeholder>
            <w15:appearance w15:val="hidden"/>
            <w:text w:multiLine="1"/>
          </w:sdtPr>
          <w:sdtEndPr/>
          <w:sdtContent>
            <w:tc>
              <w:tcPr>
                <w:tcW w:w="1460" w:type="pct"/>
              </w:tcPr>
              <w:p w14:paraId="2109EEBA" w14:textId="77777777" w:rsidR="00C31103" w:rsidRPr="00392920" w:rsidRDefault="00C3110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Fonts w:ascii="Calibri" w:hAnsi="Calibri" w:cs="Calibri"/>
                    <w:color w:val="000000"/>
                  </w:rPr>
                  <w:t xml:space="preserve">   </w:t>
                </w:r>
              </w:p>
            </w:tc>
          </w:sdtContent>
        </w:sdt>
      </w:tr>
    </w:tbl>
    <w:p w14:paraId="786AA3E4" w14:textId="77777777" w:rsidR="006C52A5" w:rsidRPr="00392920" w:rsidRDefault="006C52A5" w:rsidP="0057771A">
      <w:pPr>
        <w:rPr>
          <w:rFonts w:ascii="Calibri" w:hAnsi="Calibri" w:cs="Calibri"/>
        </w:rPr>
      </w:pPr>
    </w:p>
    <w:p w14:paraId="491E23B7" w14:textId="1A0E0664" w:rsidR="00A66327" w:rsidRPr="00392920" w:rsidRDefault="00A66327" w:rsidP="00A66327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A</w:t>
      </w:r>
      <w:r w:rsidR="001F7C7B" w:rsidRPr="00392920">
        <w:rPr>
          <w:rFonts w:ascii="Calibri" w:hAnsi="Calibri" w:cs="Calibri"/>
          <w:b/>
          <w:bCs/>
        </w:rPr>
        <w:t>3</w:t>
      </w:r>
      <w:r w:rsidRPr="00392920">
        <w:rPr>
          <w:rFonts w:ascii="Calibri" w:hAnsi="Calibri" w:cs="Calibri"/>
          <w:b/>
          <w:bCs/>
        </w:rPr>
        <w:t>: Application Summary</w:t>
      </w:r>
    </w:p>
    <w:p w14:paraId="41EEEB69" w14:textId="553B5D9C" w:rsidR="00697BF7" w:rsidRPr="00392920" w:rsidRDefault="00A66327" w:rsidP="32A9AF6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 xml:space="preserve">Provide an application summary, </w:t>
      </w:r>
      <w:r w:rsidR="00650551" w:rsidRPr="00392920">
        <w:rPr>
          <w:rFonts w:ascii="Calibri" w:hAnsi="Calibri" w:cs="Calibri"/>
          <w:i/>
          <w:iCs/>
        </w:rPr>
        <w:t>including</w:t>
      </w:r>
      <w:r w:rsidRPr="00392920">
        <w:rPr>
          <w:rFonts w:ascii="Calibri" w:hAnsi="Calibri" w:cs="Calibri"/>
          <w:i/>
          <w:iCs/>
        </w:rPr>
        <w:t xml:space="preserve"> the project aim(s), </w:t>
      </w:r>
      <w:r w:rsidR="00782EF7" w:rsidRPr="00392920">
        <w:rPr>
          <w:rFonts w:ascii="Calibri" w:hAnsi="Calibri" w:cs="Calibri"/>
          <w:i/>
          <w:iCs/>
        </w:rPr>
        <w:t>significance</w:t>
      </w:r>
      <w:r w:rsidRPr="00392920">
        <w:rPr>
          <w:rFonts w:ascii="Calibri" w:hAnsi="Calibri" w:cs="Calibri"/>
          <w:i/>
          <w:iCs/>
        </w:rPr>
        <w:t>, expected outcomes and benefits to GEMPASS member schools and medical education more broadly. If the application is successful, the application summary will be used for communication purposes.</w:t>
      </w:r>
      <w:r w:rsidR="00836566" w:rsidRPr="00392920">
        <w:rPr>
          <w:rFonts w:ascii="Calibri" w:hAnsi="Calibri" w:cs="Calibri"/>
          <w:i/>
          <w:iCs/>
        </w:rPr>
        <w:t xml:space="preserve"> </w:t>
      </w:r>
      <w:r w:rsidR="00E411E9" w:rsidRPr="00392920">
        <w:rPr>
          <w:rFonts w:ascii="Calibri" w:hAnsi="Calibri" w:cs="Calibri"/>
          <w:i/>
          <w:iCs/>
        </w:rPr>
        <w:t>(</w:t>
      </w:r>
      <w:r w:rsidR="00836566" w:rsidRPr="00392920">
        <w:rPr>
          <w:rFonts w:ascii="Calibri" w:hAnsi="Calibri" w:cs="Calibri"/>
          <w:i/>
          <w:iCs/>
        </w:rPr>
        <w:t>Maximum 2</w:t>
      </w:r>
      <w:r w:rsidR="003A3805" w:rsidRPr="00392920">
        <w:rPr>
          <w:rFonts w:ascii="Calibri" w:hAnsi="Calibri" w:cs="Calibri"/>
          <w:i/>
          <w:iCs/>
        </w:rPr>
        <w:t>00</w:t>
      </w:r>
      <w:r w:rsidR="00836566" w:rsidRPr="00392920">
        <w:rPr>
          <w:rFonts w:ascii="Calibri" w:hAnsi="Calibri" w:cs="Calibri"/>
          <w:i/>
          <w:iCs/>
        </w:rPr>
        <w:t xml:space="preserve"> words</w:t>
      </w:r>
      <w:r w:rsidR="00E411E9" w:rsidRPr="00392920">
        <w:rPr>
          <w:rFonts w:ascii="Calibri" w:hAnsi="Calibri" w:cs="Calibri"/>
          <w:i/>
          <w:iCs/>
        </w:rPr>
        <w:t>)</w:t>
      </w:r>
      <w:r w:rsidR="00836566" w:rsidRPr="00392920">
        <w:rPr>
          <w:rFonts w:ascii="Calibri" w:hAnsi="Calibri" w:cs="Calibri"/>
          <w:i/>
          <w:iCs/>
        </w:rPr>
        <w:t>.</w:t>
      </w:r>
    </w:p>
    <w:p w14:paraId="25C59AE8" w14:textId="77777777" w:rsidR="00697BF7" w:rsidRPr="00392920" w:rsidRDefault="00697BF7" w:rsidP="00A66327">
      <w:pPr>
        <w:rPr>
          <w:rFonts w:ascii="Calibri" w:hAnsi="Calibri" w:cs="Calibri"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0"/>
        <w:gridCol w:w="6757"/>
      </w:tblGrid>
      <w:tr w:rsidR="00C86504" w:rsidRPr="00392920" w14:paraId="47DDA891" w14:textId="77777777" w:rsidTr="0071236D">
        <w:trPr>
          <w:trHeight w:val="216"/>
        </w:trPr>
        <w:tc>
          <w:tcPr>
            <w:tcW w:w="1253" w:type="pct"/>
            <w:shd w:val="clear" w:color="auto" w:fill="D2C8DE"/>
          </w:tcPr>
          <w:p w14:paraId="395D4F73" w14:textId="77777777" w:rsidR="00C86504" w:rsidRPr="00392920" w:rsidRDefault="00C86504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Aim</w:t>
            </w:r>
          </w:p>
        </w:tc>
        <w:tc>
          <w:tcPr>
            <w:tcW w:w="3747" w:type="pct"/>
          </w:tcPr>
          <w:p w14:paraId="4BBDB536" w14:textId="77777777" w:rsidR="00C86504" w:rsidRPr="00392920" w:rsidRDefault="00C86504" w:rsidP="009E1A54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86504" w:rsidRPr="00392920" w14:paraId="5002C51F" w14:textId="77777777" w:rsidTr="0071236D">
        <w:trPr>
          <w:trHeight w:val="216"/>
        </w:trPr>
        <w:tc>
          <w:tcPr>
            <w:tcW w:w="1253" w:type="pct"/>
            <w:shd w:val="clear" w:color="auto" w:fill="D2C8DE"/>
          </w:tcPr>
          <w:p w14:paraId="1D989540" w14:textId="77777777" w:rsidR="00C86504" w:rsidRPr="00392920" w:rsidRDefault="00C86504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Significance</w:t>
            </w:r>
          </w:p>
        </w:tc>
        <w:tc>
          <w:tcPr>
            <w:tcW w:w="3747" w:type="pct"/>
          </w:tcPr>
          <w:p w14:paraId="01A2722C" w14:textId="77777777" w:rsidR="00C86504" w:rsidRPr="00392920" w:rsidRDefault="00C86504" w:rsidP="009E1A54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86504" w:rsidRPr="00392920" w14:paraId="4F463D7F" w14:textId="77777777" w:rsidTr="0071236D">
        <w:trPr>
          <w:trHeight w:val="228"/>
        </w:trPr>
        <w:tc>
          <w:tcPr>
            <w:tcW w:w="1253" w:type="pct"/>
            <w:shd w:val="clear" w:color="auto" w:fill="D2C8DE"/>
          </w:tcPr>
          <w:p w14:paraId="15510684" w14:textId="77777777" w:rsidR="00C86504" w:rsidRPr="00392920" w:rsidRDefault="00C86504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Expected Outcomes</w:t>
            </w:r>
          </w:p>
        </w:tc>
        <w:tc>
          <w:tcPr>
            <w:tcW w:w="3747" w:type="pct"/>
          </w:tcPr>
          <w:p w14:paraId="6073A322" w14:textId="77777777" w:rsidR="00C86504" w:rsidRPr="00392920" w:rsidRDefault="00C86504" w:rsidP="009E1A54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86504" w:rsidRPr="00392920" w14:paraId="6FE63881" w14:textId="77777777" w:rsidTr="0071236D">
        <w:trPr>
          <w:trHeight w:val="205"/>
        </w:trPr>
        <w:tc>
          <w:tcPr>
            <w:tcW w:w="1253" w:type="pct"/>
            <w:shd w:val="clear" w:color="auto" w:fill="D2C8DE"/>
          </w:tcPr>
          <w:p w14:paraId="54B20B6D" w14:textId="77777777" w:rsidR="00C86504" w:rsidRPr="00392920" w:rsidRDefault="00C86504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Benefits</w:t>
            </w:r>
          </w:p>
        </w:tc>
        <w:tc>
          <w:tcPr>
            <w:tcW w:w="3747" w:type="pct"/>
          </w:tcPr>
          <w:p w14:paraId="4D6D29B7" w14:textId="77777777" w:rsidR="00C86504" w:rsidRPr="00392920" w:rsidRDefault="00C86504" w:rsidP="009E1A54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2157E901" w14:textId="77777777" w:rsidR="006E21DA" w:rsidRPr="00392920" w:rsidRDefault="006E21DA" w:rsidP="003F668D">
      <w:pPr>
        <w:rPr>
          <w:rFonts w:ascii="Calibri" w:hAnsi="Calibri" w:cs="Calibri"/>
          <w:b/>
          <w:bCs/>
        </w:rPr>
      </w:pPr>
    </w:p>
    <w:p w14:paraId="24B803A9" w14:textId="77777777" w:rsidR="00C34A83" w:rsidRPr="00392920" w:rsidRDefault="00C34A83" w:rsidP="00C34A83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A4: Signature(s) of investigators</w:t>
      </w:r>
    </w:p>
    <w:p w14:paraId="4271370C" w14:textId="77777777" w:rsidR="00C34A83" w:rsidRPr="00392920" w:rsidRDefault="00C34A83" w:rsidP="00C34A8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>Please insert signatures for each Investigator listed in A2. Add more rows if required.</w:t>
      </w:r>
    </w:p>
    <w:tbl>
      <w:tblPr>
        <w:tblStyle w:val="TableGrid"/>
        <w:tblpPr w:leftFromText="180" w:rightFromText="180" w:vertAnchor="text" w:horzAnchor="margin" w:tblpY="170"/>
        <w:tblW w:w="9067" w:type="dxa"/>
        <w:tblLook w:val="04A0" w:firstRow="1" w:lastRow="0" w:firstColumn="1" w:lastColumn="0" w:noHBand="0" w:noVBand="1"/>
      </w:tblPr>
      <w:tblGrid>
        <w:gridCol w:w="3827"/>
        <w:gridCol w:w="3256"/>
        <w:gridCol w:w="1984"/>
      </w:tblGrid>
      <w:tr w:rsidR="00C34A83" w:rsidRPr="00392920" w14:paraId="282D16BE" w14:textId="77777777" w:rsidTr="006C27B5">
        <w:trPr>
          <w:trHeight w:val="265"/>
        </w:trPr>
        <w:tc>
          <w:tcPr>
            <w:tcW w:w="3827" w:type="dxa"/>
            <w:shd w:val="clear" w:color="auto" w:fill="D2C8DE"/>
          </w:tcPr>
          <w:p w14:paraId="0C599A3C" w14:textId="77777777" w:rsidR="00C34A83" w:rsidRPr="00392920" w:rsidRDefault="00C34A83" w:rsidP="006C27B5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392920">
              <w:rPr>
                <w:rFonts w:ascii="Calibri" w:hAnsi="Calibri" w:cs="Calibri"/>
                <w:b/>
                <w:bCs/>
                <w:color w:val="000000" w:themeColor="text1"/>
              </w:rPr>
              <w:t>Name of investigator</w:t>
            </w:r>
          </w:p>
        </w:tc>
        <w:tc>
          <w:tcPr>
            <w:tcW w:w="3256" w:type="dxa"/>
            <w:shd w:val="clear" w:color="auto" w:fill="D2C8DE"/>
          </w:tcPr>
          <w:p w14:paraId="647E9F39" w14:textId="77777777" w:rsidR="00C34A83" w:rsidRPr="00392920" w:rsidRDefault="00C34A83" w:rsidP="006C27B5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392920">
              <w:rPr>
                <w:rFonts w:ascii="Calibri" w:hAnsi="Calibri" w:cs="Calibri"/>
                <w:b/>
                <w:bCs/>
                <w:color w:val="000000" w:themeColor="text1"/>
              </w:rPr>
              <w:t>Signature</w:t>
            </w:r>
          </w:p>
        </w:tc>
        <w:tc>
          <w:tcPr>
            <w:tcW w:w="1984" w:type="dxa"/>
            <w:shd w:val="clear" w:color="auto" w:fill="D2C8DE"/>
          </w:tcPr>
          <w:p w14:paraId="68AF4D15" w14:textId="77777777" w:rsidR="00C34A83" w:rsidRPr="00392920" w:rsidRDefault="00C34A83" w:rsidP="006C27B5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392920">
              <w:rPr>
                <w:rFonts w:ascii="Calibri" w:hAnsi="Calibri" w:cs="Calibri"/>
                <w:b/>
                <w:bCs/>
                <w:color w:val="000000" w:themeColor="text1"/>
              </w:rPr>
              <w:t>Date</w:t>
            </w:r>
          </w:p>
        </w:tc>
      </w:tr>
      <w:tr w:rsidR="00C34A83" w:rsidRPr="00392920" w14:paraId="05D751BF" w14:textId="77777777" w:rsidTr="00AA6E0B">
        <w:trPr>
          <w:trHeight w:val="624"/>
        </w:trPr>
        <w:tc>
          <w:tcPr>
            <w:tcW w:w="3827" w:type="dxa"/>
          </w:tcPr>
          <w:p w14:paraId="64CE3104" w14:textId="77777777" w:rsidR="00C34A83" w:rsidRPr="00392920" w:rsidRDefault="00C34A83" w:rsidP="006C27B5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553B56EB" w14:textId="77777777" w:rsidR="00C34A83" w:rsidRPr="00392920" w:rsidRDefault="00C34A83" w:rsidP="006C27B5">
            <w:pPr>
              <w:rPr>
                <w:rFonts w:ascii="Calibri" w:hAnsi="Calibri" w:cs="Calibri"/>
                <w:color w:val="000000" w:themeColor="text1"/>
              </w:rPr>
            </w:pP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1054898003"/>
            <w:placeholder>
              <w:docPart w:val="61A8802DE7B0446D918B1867F3F484D0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1984" w:type="dxa"/>
              </w:tcPr>
              <w:p w14:paraId="608267DC" w14:textId="77777777" w:rsidR="00C34A83" w:rsidRPr="00392920" w:rsidRDefault="00C34A83" w:rsidP="006C27B5">
                <w:pPr>
                  <w:rPr>
                    <w:rFonts w:ascii="Calibri" w:hAnsi="Calibri" w:cs="Calibri"/>
                    <w:color w:val="000000" w:themeColor="text1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C34A83" w:rsidRPr="00392920" w14:paraId="004AEE38" w14:textId="77777777" w:rsidTr="00AA6E0B">
        <w:trPr>
          <w:trHeight w:val="624"/>
        </w:trPr>
        <w:tc>
          <w:tcPr>
            <w:tcW w:w="3827" w:type="dxa"/>
          </w:tcPr>
          <w:p w14:paraId="3067B24D" w14:textId="77777777" w:rsidR="00C34A83" w:rsidRPr="00392920" w:rsidRDefault="00C34A83" w:rsidP="006C27B5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15300A5E" w14:textId="77777777" w:rsidR="00C34A83" w:rsidRPr="00392920" w:rsidRDefault="00C34A83" w:rsidP="006C27B5">
            <w:pPr>
              <w:rPr>
                <w:rFonts w:ascii="Calibri" w:hAnsi="Calibri" w:cs="Calibri"/>
                <w:color w:val="000000" w:themeColor="text1"/>
              </w:rPr>
            </w:pP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535546038"/>
            <w:placeholder>
              <w:docPart w:val="FC44F828060C4C26B34C3151C8939D15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1984" w:type="dxa"/>
              </w:tcPr>
              <w:p w14:paraId="6F0A7C2E" w14:textId="77777777" w:rsidR="00C34A83" w:rsidRPr="00392920" w:rsidRDefault="00C34A83" w:rsidP="006C27B5">
                <w:pPr>
                  <w:rPr>
                    <w:rFonts w:ascii="Calibri" w:hAnsi="Calibri" w:cs="Calibri"/>
                    <w:color w:val="000000" w:themeColor="text1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C34A83" w:rsidRPr="00392920" w14:paraId="1D8711D4" w14:textId="77777777" w:rsidTr="00AA6E0B">
        <w:trPr>
          <w:trHeight w:val="624"/>
        </w:trPr>
        <w:tc>
          <w:tcPr>
            <w:tcW w:w="3827" w:type="dxa"/>
          </w:tcPr>
          <w:p w14:paraId="55A19769" w14:textId="77777777" w:rsidR="00C34A83" w:rsidRPr="00392920" w:rsidRDefault="00C34A83" w:rsidP="006C27B5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333A7269" w14:textId="77777777" w:rsidR="00C34A83" w:rsidRPr="00392920" w:rsidRDefault="00C34A83" w:rsidP="006C27B5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1401091118"/>
            <w:placeholder>
              <w:docPart w:val="BCED554511FF4D2EABE49FE43C8291A1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1984" w:type="dxa"/>
              </w:tcPr>
              <w:p w14:paraId="6443F125" w14:textId="77777777" w:rsidR="00C34A83" w:rsidRPr="00392920" w:rsidRDefault="00C34A83" w:rsidP="006C27B5">
                <w:pPr>
                  <w:rPr>
                    <w:rStyle w:val="Style1"/>
                    <w:rFonts w:ascii="Calibri" w:hAnsi="Calibri" w:cs="Calibri"/>
                    <w:sz w:val="22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C34A83" w:rsidRPr="00392920" w14:paraId="1A7D41D4" w14:textId="77777777" w:rsidTr="00276B6B">
        <w:trPr>
          <w:trHeight w:val="624"/>
        </w:trPr>
        <w:tc>
          <w:tcPr>
            <w:tcW w:w="3827" w:type="dxa"/>
          </w:tcPr>
          <w:p w14:paraId="61C3AF61" w14:textId="77777777" w:rsidR="00C34A83" w:rsidRPr="00392920" w:rsidRDefault="00C34A83" w:rsidP="006C27B5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56" w:type="dxa"/>
          </w:tcPr>
          <w:p w14:paraId="2B2C1360" w14:textId="77777777" w:rsidR="00C34A83" w:rsidRPr="00392920" w:rsidRDefault="00C34A83" w:rsidP="006C27B5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  <w:tc>
          <w:tcPr>
            <w:tcW w:w="1984" w:type="dxa"/>
          </w:tcPr>
          <w:p w14:paraId="54F01C5F" w14:textId="77777777" w:rsidR="00C34A83" w:rsidRPr="00392920" w:rsidRDefault="00C34A83" w:rsidP="006C27B5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</w:tr>
    </w:tbl>
    <w:p w14:paraId="52532946" w14:textId="77777777" w:rsidR="00C34A83" w:rsidRPr="00392920" w:rsidRDefault="00C34A83" w:rsidP="00C34A83">
      <w:pPr>
        <w:rPr>
          <w:rFonts w:ascii="Calibri" w:hAnsi="Calibri" w:cs="Calibri"/>
          <w:b/>
          <w:bCs/>
        </w:rPr>
      </w:pPr>
    </w:p>
    <w:p w14:paraId="5B63324D" w14:textId="77777777" w:rsidR="00C34A83" w:rsidRPr="00392920" w:rsidRDefault="00C34A83" w:rsidP="00C34A83">
      <w:pPr>
        <w:rPr>
          <w:rFonts w:ascii="Calibri" w:hAnsi="Calibri" w:cs="Calibri"/>
          <w:b/>
          <w:bCs/>
        </w:rPr>
      </w:pPr>
    </w:p>
    <w:p w14:paraId="078DA5F1" w14:textId="77777777" w:rsidR="00C34A83" w:rsidRPr="00392920" w:rsidRDefault="00C34A83" w:rsidP="00C34A83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A5: Signature(s) of Head of School/Department for Lead Applicant indicating support for the project proposal</w:t>
      </w:r>
    </w:p>
    <w:p w14:paraId="6023CC97" w14:textId="77777777" w:rsidR="00C34A83" w:rsidRPr="00392920" w:rsidRDefault="00C34A83" w:rsidP="00C34A83">
      <w:pPr>
        <w:rPr>
          <w:rFonts w:ascii="Calibri" w:hAnsi="Calibri" w:cs="Calibri"/>
          <w:b/>
          <w:bCs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589"/>
        <w:gridCol w:w="1936"/>
        <w:gridCol w:w="2467"/>
        <w:gridCol w:w="2025"/>
      </w:tblGrid>
      <w:tr w:rsidR="00C34A83" w:rsidRPr="00392920" w14:paraId="2908934C" w14:textId="77777777" w:rsidTr="009E1A54">
        <w:tc>
          <w:tcPr>
            <w:tcW w:w="2697" w:type="dxa"/>
            <w:shd w:val="clear" w:color="auto" w:fill="D2C8DE"/>
          </w:tcPr>
          <w:p w14:paraId="586CA5FB" w14:textId="77777777" w:rsidR="00C34A83" w:rsidRPr="00392920" w:rsidRDefault="00C34A83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 xml:space="preserve">Name </w:t>
            </w:r>
          </w:p>
        </w:tc>
        <w:tc>
          <w:tcPr>
            <w:tcW w:w="1993" w:type="dxa"/>
            <w:shd w:val="clear" w:color="auto" w:fill="D2C8DE"/>
          </w:tcPr>
          <w:p w14:paraId="5B2861F4" w14:textId="77777777" w:rsidR="00C34A83" w:rsidRPr="00392920" w:rsidRDefault="00C34A83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Position</w:t>
            </w:r>
          </w:p>
        </w:tc>
        <w:tc>
          <w:tcPr>
            <w:tcW w:w="2221" w:type="dxa"/>
            <w:shd w:val="clear" w:color="auto" w:fill="D2C8DE"/>
          </w:tcPr>
          <w:p w14:paraId="3742AA54" w14:textId="77777777" w:rsidR="00C34A83" w:rsidRPr="00392920" w:rsidRDefault="00C34A83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Signature</w:t>
            </w:r>
          </w:p>
        </w:tc>
        <w:tc>
          <w:tcPr>
            <w:tcW w:w="2106" w:type="dxa"/>
            <w:shd w:val="clear" w:color="auto" w:fill="D2C8DE"/>
          </w:tcPr>
          <w:p w14:paraId="138D2672" w14:textId="77777777" w:rsidR="00C34A83" w:rsidRPr="00392920" w:rsidRDefault="00C34A83" w:rsidP="009E1A5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392920">
              <w:rPr>
                <w:rFonts w:ascii="Calibri" w:hAnsi="Calibri" w:cs="Calibri"/>
                <w:b/>
                <w:bCs/>
                <w:color w:val="000000"/>
              </w:rPr>
              <w:t>Date</w:t>
            </w:r>
          </w:p>
        </w:tc>
      </w:tr>
      <w:tr w:rsidR="00C34A83" w:rsidRPr="00392920" w14:paraId="08EA8A94" w14:textId="77777777" w:rsidTr="00276B6B">
        <w:sdt>
          <w:sdtPr>
            <w:rPr>
              <w:rStyle w:val="Style1"/>
              <w:rFonts w:ascii="Calibri" w:hAnsi="Calibri" w:cs="Calibri"/>
              <w:sz w:val="22"/>
            </w:rPr>
            <w:alias w:val=".."/>
            <w:tag w:val=".."/>
            <w:id w:val="1369340879"/>
            <w:placeholder>
              <w:docPart w:val="CFD7F24A8CD0415386952F42122A4EB6"/>
            </w:placeholder>
            <w:temporary/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2697" w:type="dxa"/>
              </w:tcPr>
              <w:p w14:paraId="490780B5" w14:textId="77777777" w:rsidR="00C34A83" w:rsidRPr="00392920" w:rsidRDefault="00C34A8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  <w:sz w:val="22"/>
            </w:rPr>
            <w:alias w:val=".."/>
            <w:tag w:val=".."/>
            <w:id w:val="1065215563"/>
            <w:placeholder>
              <w:docPart w:val="058EAB6E434146ED9ECF6013718F8F3A"/>
            </w:placeholder>
            <w:temporary/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1993" w:type="dxa"/>
              </w:tcPr>
              <w:p w14:paraId="3FE17F23" w14:textId="77777777" w:rsidR="00C34A83" w:rsidRPr="00392920" w:rsidRDefault="00C34A8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  <w:tc>
          <w:tcPr>
            <w:tcW w:w="2221" w:type="dxa"/>
          </w:tcPr>
          <w:p w14:paraId="48D74452" w14:textId="77777777" w:rsidR="00C34A83" w:rsidRPr="00392920" w:rsidRDefault="007D74FD" w:rsidP="009E1A5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Theme="minorEastAsia" w:hAnsi="Calibri" w:cs="Calibri"/>
                <w:color w:val="000000"/>
                <w:kern w:val="2"/>
                <w14:ligatures w14:val="standardContextual"/>
              </w:rPr>
              <w:pict w14:anchorId="278141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Signature Line, Unsigned" style="width:112.5pt;height:53pt">
                  <v:imagedata r:id="rId12" o:title=""/>
                  <o:lock v:ext="edit" ungrouping="t" rotation="t" cropping="t" verticies="t" text="t" grouping="t"/>
                  <o:signatureline v:ext="edit" id="{64EF506E-005E-4A52-B6C5-5FD649C4EB9A}" provid="{00000000-0000-0000-0000-000000000000}" issignatureline="t"/>
                </v:shape>
              </w:pict>
            </w:r>
          </w:p>
        </w:tc>
        <w:sdt>
          <w:sdtPr>
            <w:rPr>
              <w:rStyle w:val="Style1"/>
              <w:rFonts w:ascii="Calibri" w:hAnsi="Calibri" w:cs="Calibri"/>
              <w:sz w:val="22"/>
            </w:rPr>
            <w:alias w:val=".."/>
            <w:tag w:val=".."/>
            <w:id w:val="454688935"/>
            <w:placeholder>
              <w:docPart w:val="F4711BB4C4A94DABACD4279770A67C50"/>
            </w:placeholder>
            <w:temporary/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2106" w:type="dxa"/>
              </w:tcPr>
              <w:p w14:paraId="0564D921" w14:textId="77777777" w:rsidR="00C34A83" w:rsidRPr="00392920" w:rsidRDefault="00C34A83" w:rsidP="009E1A54">
                <w:pPr>
                  <w:rPr>
                    <w:rFonts w:ascii="Calibri" w:hAnsi="Calibri" w:cs="Calibri"/>
                    <w:color w:val="000000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</w:tbl>
    <w:p w14:paraId="1102C015" w14:textId="77777777" w:rsidR="002C51C1" w:rsidRPr="00392920" w:rsidRDefault="002C51C1" w:rsidP="00DA6CBF">
      <w:pPr>
        <w:rPr>
          <w:rFonts w:ascii="Calibri" w:hAnsi="Calibri" w:cs="Calibri"/>
          <w:b/>
          <w:bCs/>
          <w:sz w:val="24"/>
          <w:szCs w:val="24"/>
        </w:rPr>
      </w:pPr>
    </w:p>
    <w:p w14:paraId="09D696D5" w14:textId="5AABEC50" w:rsidR="00DA6CBF" w:rsidRPr="00392920" w:rsidRDefault="00DA6CBF" w:rsidP="00DA6CBF">
      <w:pPr>
        <w:rPr>
          <w:rFonts w:ascii="Calibri" w:hAnsi="Calibri" w:cs="Calibri"/>
          <w:b/>
          <w:bCs/>
          <w:sz w:val="24"/>
          <w:szCs w:val="24"/>
        </w:rPr>
      </w:pPr>
      <w:r w:rsidRPr="00392920">
        <w:rPr>
          <w:rFonts w:ascii="Calibri" w:hAnsi="Calibri" w:cs="Calibri"/>
          <w:b/>
          <w:bCs/>
          <w:sz w:val="24"/>
          <w:szCs w:val="24"/>
        </w:rPr>
        <w:t xml:space="preserve">PART B: </w:t>
      </w:r>
      <w:r w:rsidR="00824208" w:rsidRPr="00392920">
        <w:rPr>
          <w:rFonts w:ascii="Calibri" w:hAnsi="Calibri" w:cs="Calibri"/>
          <w:b/>
          <w:bCs/>
          <w:sz w:val="24"/>
          <w:szCs w:val="24"/>
        </w:rPr>
        <w:t>PROJECT DESCRIPTION</w:t>
      </w:r>
    </w:p>
    <w:p w14:paraId="08651285" w14:textId="77777777" w:rsidR="00DA6CBF" w:rsidRPr="00392920" w:rsidRDefault="00DA6CBF" w:rsidP="00DA6CBF">
      <w:pPr>
        <w:rPr>
          <w:rFonts w:ascii="Calibri" w:hAnsi="Calibri" w:cs="Calibri"/>
          <w:b/>
          <w:bCs/>
          <w:sz w:val="24"/>
          <w:szCs w:val="24"/>
        </w:rPr>
      </w:pPr>
    </w:p>
    <w:p w14:paraId="4EC88963" w14:textId="2DB9517B" w:rsidR="00DA6CBF" w:rsidRPr="00392920" w:rsidRDefault="00DA6CBF" w:rsidP="00DA6CBF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B</w:t>
      </w:r>
      <w:r w:rsidR="00DA4822" w:rsidRPr="00392920">
        <w:rPr>
          <w:rFonts w:ascii="Calibri" w:hAnsi="Calibri" w:cs="Calibri"/>
          <w:b/>
          <w:bCs/>
        </w:rPr>
        <w:t>1</w:t>
      </w:r>
      <w:r w:rsidRPr="00392920">
        <w:rPr>
          <w:rFonts w:ascii="Calibri" w:hAnsi="Calibri" w:cs="Calibri"/>
          <w:b/>
          <w:bCs/>
        </w:rPr>
        <w:t xml:space="preserve">: Project Description and </w:t>
      </w:r>
      <w:r w:rsidR="00814B43" w:rsidRPr="00392920">
        <w:rPr>
          <w:rFonts w:ascii="Calibri" w:hAnsi="Calibri" w:cs="Calibri"/>
          <w:b/>
          <w:bCs/>
        </w:rPr>
        <w:t xml:space="preserve">Expected </w:t>
      </w:r>
      <w:r w:rsidR="004F6E03" w:rsidRPr="00392920">
        <w:rPr>
          <w:rFonts w:ascii="Calibri" w:hAnsi="Calibri" w:cs="Calibri"/>
          <w:b/>
          <w:bCs/>
        </w:rPr>
        <w:t>Outputs</w:t>
      </w:r>
      <w:r w:rsidRPr="00392920">
        <w:rPr>
          <w:rFonts w:ascii="Calibri" w:hAnsi="Calibri" w:cs="Calibri"/>
          <w:b/>
          <w:bCs/>
        </w:rPr>
        <w:t xml:space="preserve"> </w:t>
      </w:r>
    </w:p>
    <w:p w14:paraId="7E4B80CA" w14:textId="39D90308" w:rsidR="00DA6CBF" w:rsidRPr="00392920" w:rsidRDefault="005C5A38" w:rsidP="32A9AF6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>Provide a description of the project</w:t>
      </w:r>
      <w:r w:rsidR="001C1EFA" w:rsidRPr="00392920">
        <w:rPr>
          <w:rFonts w:ascii="Calibri" w:hAnsi="Calibri" w:cs="Calibri"/>
          <w:i/>
          <w:iCs/>
        </w:rPr>
        <w:t xml:space="preserve"> </w:t>
      </w:r>
      <w:r w:rsidR="003463C1" w:rsidRPr="00392920">
        <w:rPr>
          <w:rFonts w:ascii="Calibri" w:hAnsi="Calibri" w:cs="Calibri"/>
          <w:i/>
          <w:iCs/>
        </w:rPr>
        <w:t>including aims</w:t>
      </w:r>
      <w:r w:rsidR="001C1EFA" w:rsidRPr="00392920">
        <w:rPr>
          <w:rFonts w:ascii="Calibri" w:hAnsi="Calibri" w:cs="Calibri"/>
          <w:i/>
          <w:iCs/>
        </w:rPr>
        <w:t xml:space="preserve"> and objectives, </w:t>
      </w:r>
      <w:r w:rsidR="550E7CF9" w:rsidRPr="00392920">
        <w:rPr>
          <w:rFonts w:ascii="Calibri" w:hAnsi="Calibri" w:cs="Calibri"/>
          <w:i/>
          <w:iCs/>
        </w:rPr>
        <w:t xml:space="preserve">significance, </w:t>
      </w:r>
      <w:r w:rsidR="004A0917" w:rsidRPr="00392920">
        <w:rPr>
          <w:rFonts w:ascii="Calibri" w:hAnsi="Calibri" w:cs="Calibri"/>
          <w:i/>
          <w:iCs/>
        </w:rPr>
        <w:t>approach</w:t>
      </w:r>
      <w:r w:rsidR="00941001" w:rsidRPr="00392920">
        <w:rPr>
          <w:rFonts w:ascii="Calibri" w:hAnsi="Calibri" w:cs="Calibri"/>
          <w:i/>
          <w:iCs/>
        </w:rPr>
        <w:t>, timeline</w:t>
      </w:r>
      <w:r w:rsidR="00814B43" w:rsidRPr="00392920">
        <w:rPr>
          <w:rFonts w:ascii="Calibri" w:hAnsi="Calibri" w:cs="Calibri"/>
          <w:i/>
          <w:iCs/>
        </w:rPr>
        <w:t xml:space="preserve">, </w:t>
      </w:r>
      <w:r w:rsidR="004F6E03" w:rsidRPr="00392920">
        <w:rPr>
          <w:rFonts w:ascii="Calibri" w:hAnsi="Calibri" w:cs="Calibri"/>
          <w:i/>
          <w:iCs/>
        </w:rPr>
        <w:t>expected outputs</w:t>
      </w:r>
      <w:r w:rsidR="007A3B7E" w:rsidRPr="00392920">
        <w:rPr>
          <w:rFonts w:ascii="Calibri" w:hAnsi="Calibri" w:cs="Calibri"/>
          <w:i/>
          <w:iCs/>
        </w:rPr>
        <w:t>, feasibility</w:t>
      </w:r>
      <w:r w:rsidR="004300A2" w:rsidRPr="00392920">
        <w:rPr>
          <w:rFonts w:ascii="Calibri" w:hAnsi="Calibri" w:cs="Calibri"/>
          <w:i/>
          <w:iCs/>
        </w:rPr>
        <w:t xml:space="preserve">. </w:t>
      </w:r>
      <w:r w:rsidR="00684D42" w:rsidRPr="00392920">
        <w:rPr>
          <w:rFonts w:ascii="Calibri" w:hAnsi="Calibri" w:cs="Calibri"/>
          <w:i/>
          <w:iCs/>
        </w:rPr>
        <w:t>(</w:t>
      </w:r>
      <w:r w:rsidR="00DA6CBF" w:rsidRPr="00392920">
        <w:rPr>
          <w:rFonts w:ascii="Calibri" w:hAnsi="Calibri" w:cs="Calibri"/>
          <w:i/>
          <w:iCs/>
        </w:rPr>
        <w:t xml:space="preserve">Maximum </w:t>
      </w:r>
      <w:r w:rsidR="002D613F" w:rsidRPr="00392920">
        <w:rPr>
          <w:rFonts w:ascii="Calibri" w:hAnsi="Calibri" w:cs="Calibri"/>
          <w:i/>
          <w:iCs/>
        </w:rPr>
        <w:t xml:space="preserve">1200 </w:t>
      </w:r>
      <w:r w:rsidR="00DA6CBF" w:rsidRPr="00392920">
        <w:rPr>
          <w:rFonts w:ascii="Calibri" w:hAnsi="Calibri" w:cs="Calibri"/>
          <w:i/>
          <w:iCs/>
        </w:rPr>
        <w:t>words. Provide word count at end of section</w:t>
      </w:r>
      <w:r w:rsidR="00684D42" w:rsidRPr="00392920">
        <w:rPr>
          <w:rFonts w:ascii="Calibri" w:hAnsi="Calibri" w:cs="Calibri"/>
          <w:i/>
          <w:iCs/>
        </w:rPr>
        <w:t>)</w:t>
      </w:r>
      <w:r w:rsidR="00DA6CBF" w:rsidRPr="00392920">
        <w:rPr>
          <w:rFonts w:ascii="Calibri" w:hAnsi="Calibri" w:cs="Calibri"/>
          <w:i/>
          <w:iCs/>
        </w:rPr>
        <w:t>.</w:t>
      </w:r>
    </w:p>
    <w:p w14:paraId="3198BFD1" w14:textId="77777777" w:rsidR="00DA6CBF" w:rsidRPr="00392920" w:rsidRDefault="00DA6CBF" w:rsidP="00DA6CBF">
      <w:pPr>
        <w:rPr>
          <w:rFonts w:ascii="Calibri" w:hAnsi="Calibri" w:cs="Calibri"/>
          <w:i/>
          <w:iCs/>
          <w:color w:val="D9D9D9" w:themeColor="background1" w:themeShade="D9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5"/>
        <w:gridCol w:w="3446"/>
        <w:gridCol w:w="3446"/>
      </w:tblGrid>
      <w:tr w:rsidR="006C49DF" w:rsidRPr="00392920" w14:paraId="449BD11D" w14:textId="77777777" w:rsidTr="0071236D">
        <w:trPr>
          <w:trHeight w:val="303"/>
        </w:trPr>
        <w:tc>
          <w:tcPr>
            <w:tcW w:w="1178" w:type="pct"/>
            <w:shd w:val="clear" w:color="auto" w:fill="D2C8DE"/>
          </w:tcPr>
          <w:p w14:paraId="77E5E735" w14:textId="77777777" w:rsidR="006C49DF" w:rsidRPr="00392920" w:rsidRDefault="006C49DF" w:rsidP="009E1A54">
            <w:pPr>
              <w:rPr>
                <w:rFonts w:ascii="Calibri" w:eastAsiaTheme="minorEastAsia" w:hAnsi="Calibri" w:cs="Calibri"/>
                <w:color w:val="000000" w:themeColor="text1"/>
                <w:kern w:val="2"/>
                <w:lang w:val="en-AU" w:eastAsia="zh-CN" w:bidi="ar-SA"/>
                <w14:ligatures w14:val="standardContextual"/>
              </w:rPr>
            </w:pPr>
            <w:r w:rsidRPr="00392920">
              <w:rPr>
                <w:rStyle w:val="Style1"/>
                <w:rFonts w:ascii="Calibri" w:hAnsi="Calibri" w:cs="Calibri"/>
                <w:b/>
                <w:bCs/>
                <w:color w:val="000000" w:themeColor="text1"/>
                <w:sz w:val="22"/>
              </w:rPr>
              <w:t>Aims and objectives</w:t>
            </w:r>
          </w:p>
        </w:tc>
        <w:tc>
          <w:tcPr>
            <w:tcW w:w="1911" w:type="pct"/>
          </w:tcPr>
          <w:p w14:paraId="7484EB8C" w14:textId="77777777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11" w:type="pct"/>
          </w:tcPr>
          <w:p w14:paraId="49E3D629" w14:textId="33057C79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6C49DF" w:rsidRPr="00392920" w14:paraId="38B4026D" w14:textId="77777777" w:rsidTr="0071236D">
        <w:trPr>
          <w:trHeight w:val="307"/>
        </w:trPr>
        <w:tc>
          <w:tcPr>
            <w:tcW w:w="1178" w:type="pct"/>
            <w:shd w:val="clear" w:color="auto" w:fill="D2C8DE"/>
          </w:tcPr>
          <w:p w14:paraId="28B226CB" w14:textId="27E40247" w:rsidR="006C49DF" w:rsidRPr="00392920" w:rsidRDefault="006C49DF" w:rsidP="009E1A54">
            <w:pPr>
              <w:rPr>
                <w:rStyle w:val="Style1"/>
                <w:rFonts w:ascii="Calibri" w:hAnsi="Calibri" w:cs="Calibri"/>
                <w:color w:val="000000" w:themeColor="text1"/>
                <w:sz w:val="22"/>
              </w:rPr>
            </w:pPr>
            <w:r w:rsidRPr="00392920">
              <w:rPr>
                <w:rFonts w:ascii="Calibri" w:hAnsi="Calibri" w:cs="Calibri"/>
                <w:b/>
                <w:bCs/>
              </w:rPr>
              <w:t>Significance</w:t>
            </w:r>
          </w:p>
        </w:tc>
        <w:tc>
          <w:tcPr>
            <w:tcW w:w="1911" w:type="pct"/>
          </w:tcPr>
          <w:p w14:paraId="71FC0005" w14:textId="77777777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11" w:type="pct"/>
          </w:tcPr>
          <w:p w14:paraId="55870ABE" w14:textId="2CA28604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6C49DF" w:rsidRPr="00392920" w14:paraId="0C1960C5" w14:textId="77777777" w:rsidTr="0071236D">
        <w:trPr>
          <w:trHeight w:val="317"/>
        </w:trPr>
        <w:tc>
          <w:tcPr>
            <w:tcW w:w="1178" w:type="pct"/>
            <w:shd w:val="clear" w:color="auto" w:fill="D2C8DE"/>
          </w:tcPr>
          <w:p w14:paraId="6CCDDC8C" w14:textId="613134B9" w:rsidR="006C49DF" w:rsidRPr="00392920" w:rsidRDefault="006C49DF" w:rsidP="009E1A54">
            <w:pPr>
              <w:rPr>
                <w:rFonts w:ascii="Calibri" w:eastAsiaTheme="minorEastAsia" w:hAnsi="Calibri" w:cs="Calibri"/>
                <w:color w:val="000000" w:themeColor="text1"/>
                <w:kern w:val="2"/>
                <w:lang w:eastAsia="zh-CN"/>
                <w14:ligatures w14:val="standardContextual"/>
              </w:rPr>
            </w:pPr>
            <w:r w:rsidRPr="00392920">
              <w:rPr>
                <w:rFonts w:ascii="Calibri" w:hAnsi="Calibri" w:cs="Calibri"/>
                <w:b/>
                <w:bCs/>
                <w:color w:val="000000" w:themeColor="text1"/>
              </w:rPr>
              <w:t xml:space="preserve">Approach </w:t>
            </w:r>
          </w:p>
        </w:tc>
        <w:tc>
          <w:tcPr>
            <w:tcW w:w="1911" w:type="pct"/>
          </w:tcPr>
          <w:p w14:paraId="550AD5BF" w14:textId="77777777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11" w:type="pct"/>
          </w:tcPr>
          <w:p w14:paraId="3092D59B" w14:textId="46981FDA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6C49DF" w:rsidRPr="00392920" w14:paraId="1B8B882F" w14:textId="77777777" w:rsidTr="0071236D">
        <w:trPr>
          <w:trHeight w:val="301"/>
        </w:trPr>
        <w:tc>
          <w:tcPr>
            <w:tcW w:w="1178" w:type="pct"/>
            <w:shd w:val="clear" w:color="auto" w:fill="D2C8DE"/>
          </w:tcPr>
          <w:p w14:paraId="1C223AA3" w14:textId="62EFB3B9" w:rsidR="006C49DF" w:rsidRPr="00392920" w:rsidRDefault="006C49DF" w:rsidP="00024E6F">
            <w:pPr>
              <w:rPr>
                <w:rFonts w:ascii="Calibri" w:eastAsiaTheme="minorEastAsia" w:hAnsi="Calibri" w:cs="Calibri"/>
                <w:b/>
                <w:bCs/>
                <w:color w:val="000000" w:themeColor="text1"/>
                <w:kern w:val="2"/>
                <w:lang w:eastAsia="zh-CN"/>
                <w14:ligatures w14:val="standardContextual"/>
              </w:rPr>
            </w:pPr>
            <w:r w:rsidRPr="00392920">
              <w:rPr>
                <w:rFonts w:ascii="Calibri" w:eastAsiaTheme="minorEastAsia" w:hAnsi="Calibri" w:cs="Calibri"/>
                <w:b/>
                <w:bCs/>
                <w:color w:val="000000" w:themeColor="text1"/>
                <w:kern w:val="2"/>
                <w:lang w:eastAsia="zh-CN"/>
                <w14:ligatures w14:val="standardContextual"/>
              </w:rPr>
              <w:t>Timeline</w:t>
            </w:r>
          </w:p>
        </w:tc>
        <w:tc>
          <w:tcPr>
            <w:tcW w:w="1911" w:type="pct"/>
          </w:tcPr>
          <w:p w14:paraId="7F373191" w14:textId="77777777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11" w:type="pct"/>
          </w:tcPr>
          <w:p w14:paraId="68302F18" w14:textId="12A280E3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6C49DF" w:rsidRPr="00392920" w14:paraId="1C8A867E" w14:textId="77777777" w:rsidTr="0071236D">
        <w:trPr>
          <w:trHeight w:val="299"/>
        </w:trPr>
        <w:tc>
          <w:tcPr>
            <w:tcW w:w="1178" w:type="pct"/>
            <w:shd w:val="clear" w:color="auto" w:fill="D2C8DE"/>
          </w:tcPr>
          <w:p w14:paraId="52F42C18" w14:textId="2DDC62F2" w:rsidR="006C49DF" w:rsidRPr="00392920" w:rsidRDefault="006C49DF" w:rsidP="009E1A54">
            <w:pPr>
              <w:rPr>
                <w:rFonts w:ascii="Calibri" w:eastAsiaTheme="minorEastAsia" w:hAnsi="Calibri" w:cs="Calibri"/>
                <w:color w:val="000000" w:themeColor="text1"/>
                <w:kern w:val="2"/>
                <w:lang w:eastAsia="zh-CN"/>
                <w14:ligatures w14:val="standardContextual"/>
              </w:rPr>
            </w:pPr>
            <w:r w:rsidRPr="00392920">
              <w:rPr>
                <w:rFonts w:ascii="Calibri" w:hAnsi="Calibri" w:cs="Calibri"/>
                <w:b/>
                <w:bCs/>
                <w:color w:val="000000" w:themeColor="text1"/>
              </w:rPr>
              <w:t>Expected Outputs</w:t>
            </w:r>
          </w:p>
        </w:tc>
        <w:tc>
          <w:tcPr>
            <w:tcW w:w="1911" w:type="pct"/>
          </w:tcPr>
          <w:p w14:paraId="7D69D8F9" w14:textId="77777777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11" w:type="pct"/>
          </w:tcPr>
          <w:p w14:paraId="7C4C7752" w14:textId="4544D9F1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6C49DF" w:rsidRPr="00392920" w14:paraId="525EF282" w14:textId="77777777" w:rsidTr="0071236D">
        <w:trPr>
          <w:trHeight w:val="303"/>
        </w:trPr>
        <w:tc>
          <w:tcPr>
            <w:tcW w:w="1178" w:type="pct"/>
            <w:shd w:val="clear" w:color="auto" w:fill="D2C8DE"/>
          </w:tcPr>
          <w:p w14:paraId="09565370" w14:textId="77777777" w:rsidR="006C49DF" w:rsidRPr="00392920" w:rsidRDefault="006C49DF" w:rsidP="009E1A54">
            <w:pPr>
              <w:rPr>
                <w:rFonts w:ascii="Calibri" w:eastAsiaTheme="minorEastAsia" w:hAnsi="Calibri" w:cs="Calibri"/>
                <w:color w:val="000000" w:themeColor="text1"/>
                <w:kern w:val="2"/>
                <w:lang w:eastAsia="zh-CN"/>
                <w14:ligatures w14:val="standardContextual"/>
              </w:rPr>
            </w:pPr>
            <w:r w:rsidRPr="00392920">
              <w:rPr>
                <w:rFonts w:ascii="Calibri" w:hAnsi="Calibri" w:cs="Calibri"/>
                <w:b/>
                <w:bCs/>
                <w:color w:val="000000" w:themeColor="text1"/>
              </w:rPr>
              <w:t>Feasibility</w:t>
            </w:r>
          </w:p>
        </w:tc>
        <w:tc>
          <w:tcPr>
            <w:tcW w:w="1911" w:type="pct"/>
          </w:tcPr>
          <w:p w14:paraId="698A921C" w14:textId="77777777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911" w:type="pct"/>
          </w:tcPr>
          <w:p w14:paraId="4FCBA3FD" w14:textId="4172BB5C" w:rsidR="006C49DF" w:rsidRPr="00392920" w:rsidRDefault="006C49DF" w:rsidP="009E1A54">
            <w:pPr>
              <w:rPr>
                <w:rFonts w:ascii="Calibri" w:hAnsi="Calibri" w:cs="Calibri"/>
                <w:b/>
                <w:bCs/>
              </w:rPr>
            </w:pPr>
          </w:p>
        </w:tc>
      </w:tr>
    </w:tbl>
    <w:p w14:paraId="69C0FBB2" w14:textId="77777777" w:rsidR="00DA6CBF" w:rsidRPr="00392920" w:rsidRDefault="00DA6CBF" w:rsidP="00DA6CBF">
      <w:pPr>
        <w:rPr>
          <w:rFonts w:ascii="Calibri" w:hAnsi="Calibri" w:cs="Calibri"/>
          <w:i/>
          <w:iCs/>
          <w:color w:val="D9D9D9" w:themeColor="background1" w:themeShade="D9"/>
        </w:rPr>
      </w:pPr>
    </w:p>
    <w:p w14:paraId="12323D02" w14:textId="5D865BF9" w:rsidR="00063D67" w:rsidRPr="00392920" w:rsidRDefault="00FF683D" w:rsidP="00063D67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B</w:t>
      </w:r>
      <w:r w:rsidR="00D843F3" w:rsidRPr="00392920">
        <w:rPr>
          <w:rFonts w:ascii="Calibri" w:hAnsi="Calibri" w:cs="Calibri"/>
          <w:b/>
          <w:bCs/>
        </w:rPr>
        <w:t>2</w:t>
      </w:r>
      <w:r w:rsidR="00DA6CBF" w:rsidRPr="00392920">
        <w:rPr>
          <w:rFonts w:ascii="Calibri" w:hAnsi="Calibri" w:cs="Calibri"/>
          <w:b/>
          <w:bCs/>
        </w:rPr>
        <w:t xml:space="preserve">: </w:t>
      </w:r>
      <w:r w:rsidR="00FE2EDA" w:rsidRPr="00392920">
        <w:rPr>
          <w:rFonts w:ascii="Calibri" w:hAnsi="Calibri" w:cs="Calibri"/>
          <w:b/>
          <w:bCs/>
        </w:rPr>
        <w:t>Investigator</w:t>
      </w:r>
      <w:r w:rsidR="36C360CF" w:rsidRPr="00392920">
        <w:rPr>
          <w:rFonts w:ascii="Calibri" w:hAnsi="Calibri" w:cs="Calibri"/>
          <w:b/>
          <w:bCs/>
        </w:rPr>
        <w:t>(s)</w:t>
      </w:r>
    </w:p>
    <w:p w14:paraId="4D27CF60" w14:textId="5E481089" w:rsidR="00682157" w:rsidRPr="00392920" w:rsidRDefault="00682157" w:rsidP="32A9AF6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 xml:space="preserve">Describe the </w:t>
      </w:r>
      <w:r w:rsidR="00FE2EDA" w:rsidRPr="00392920">
        <w:rPr>
          <w:rFonts w:ascii="Calibri" w:hAnsi="Calibri" w:cs="Calibri"/>
          <w:i/>
          <w:iCs/>
        </w:rPr>
        <w:t>investigator</w:t>
      </w:r>
      <w:r w:rsidR="73D1204C" w:rsidRPr="00392920">
        <w:rPr>
          <w:rFonts w:ascii="Calibri" w:hAnsi="Calibri" w:cs="Calibri"/>
          <w:i/>
          <w:iCs/>
        </w:rPr>
        <w:t>(s)</w:t>
      </w:r>
      <w:r w:rsidR="00E42910" w:rsidRPr="00392920">
        <w:rPr>
          <w:rFonts w:ascii="Calibri" w:hAnsi="Calibri" w:cs="Calibri"/>
          <w:i/>
          <w:iCs/>
        </w:rPr>
        <w:t>’ capability</w:t>
      </w:r>
      <w:r w:rsidR="0001240F" w:rsidRPr="00392920">
        <w:rPr>
          <w:rFonts w:ascii="Calibri" w:hAnsi="Calibri" w:cs="Calibri"/>
          <w:i/>
          <w:iCs/>
        </w:rPr>
        <w:t xml:space="preserve"> </w:t>
      </w:r>
      <w:r w:rsidR="00C572B7" w:rsidRPr="00392920">
        <w:rPr>
          <w:rFonts w:ascii="Calibri" w:hAnsi="Calibri" w:cs="Calibri"/>
          <w:i/>
          <w:iCs/>
        </w:rPr>
        <w:t xml:space="preserve">and expertise to </w:t>
      </w:r>
      <w:r w:rsidR="00F139FF" w:rsidRPr="00392920">
        <w:rPr>
          <w:rFonts w:ascii="Calibri" w:hAnsi="Calibri" w:cs="Calibri"/>
          <w:i/>
          <w:iCs/>
        </w:rPr>
        <w:t>undertake the project</w:t>
      </w:r>
      <w:r w:rsidR="006D732C" w:rsidRPr="00392920">
        <w:rPr>
          <w:rFonts w:ascii="Calibri" w:hAnsi="Calibri" w:cs="Calibri"/>
          <w:i/>
          <w:iCs/>
        </w:rPr>
        <w:t>,</w:t>
      </w:r>
      <w:r w:rsidR="00662A2B" w:rsidRPr="00392920">
        <w:rPr>
          <w:rFonts w:ascii="Calibri" w:hAnsi="Calibri" w:cs="Calibri"/>
          <w:i/>
          <w:iCs/>
        </w:rPr>
        <w:t xml:space="preserve"> </w:t>
      </w:r>
      <w:r w:rsidR="00F139FF" w:rsidRPr="00392920">
        <w:rPr>
          <w:rFonts w:ascii="Calibri" w:hAnsi="Calibri" w:cs="Calibri"/>
          <w:i/>
          <w:iCs/>
        </w:rPr>
        <w:t xml:space="preserve">and who will lead each section of work. If the Lead </w:t>
      </w:r>
      <w:r w:rsidR="00ED79DF" w:rsidRPr="00392920">
        <w:rPr>
          <w:rFonts w:ascii="Calibri" w:hAnsi="Calibri" w:cs="Calibri"/>
          <w:i/>
          <w:iCs/>
        </w:rPr>
        <w:t>Investigator</w:t>
      </w:r>
      <w:r w:rsidR="00F139FF" w:rsidRPr="00392920">
        <w:rPr>
          <w:rFonts w:ascii="Calibri" w:hAnsi="Calibri" w:cs="Calibri"/>
          <w:i/>
          <w:iCs/>
        </w:rPr>
        <w:t xml:space="preserve"> will be supported by a mentor, </w:t>
      </w:r>
      <w:r w:rsidR="11C9CA36" w:rsidRPr="00392920">
        <w:rPr>
          <w:rFonts w:ascii="Calibri" w:hAnsi="Calibri" w:cs="Calibri"/>
          <w:i/>
          <w:iCs/>
        </w:rPr>
        <w:t>describe how</w:t>
      </w:r>
      <w:r w:rsidR="00F139FF" w:rsidRPr="00392920">
        <w:rPr>
          <w:rFonts w:ascii="Calibri" w:hAnsi="Calibri" w:cs="Calibri"/>
          <w:i/>
          <w:iCs/>
        </w:rPr>
        <w:t xml:space="preserve">. </w:t>
      </w:r>
      <w:r w:rsidR="00604EF2" w:rsidRPr="00392920">
        <w:rPr>
          <w:rFonts w:ascii="Calibri" w:hAnsi="Calibri" w:cs="Calibri"/>
          <w:i/>
          <w:iCs/>
        </w:rPr>
        <w:t>(</w:t>
      </w:r>
      <w:r w:rsidR="00F139FF" w:rsidRPr="00392920">
        <w:rPr>
          <w:rFonts w:ascii="Calibri" w:hAnsi="Calibri" w:cs="Calibri"/>
          <w:i/>
          <w:iCs/>
        </w:rPr>
        <w:t xml:space="preserve">Maximum </w:t>
      </w:r>
      <w:r w:rsidR="382CA523" w:rsidRPr="00392920">
        <w:rPr>
          <w:rFonts w:ascii="Calibri" w:hAnsi="Calibri" w:cs="Calibri"/>
          <w:i/>
          <w:iCs/>
        </w:rPr>
        <w:t>5</w:t>
      </w:r>
      <w:r w:rsidR="00477F94" w:rsidRPr="00392920">
        <w:rPr>
          <w:rFonts w:ascii="Calibri" w:hAnsi="Calibri" w:cs="Calibri"/>
          <w:i/>
          <w:iCs/>
        </w:rPr>
        <w:t>00</w:t>
      </w:r>
      <w:r w:rsidR="0080085A" w:rsidRPr="00392920">
        <w:rPr>
          <w:rFonts w:ascii="Calibri" w:hAnsi="Calibri" w:cs="Calibri"/>
          <w:i/>
          <w:iCs/>
        </w:rPr>
        <w:t xml:space="preserve"> </w:t>
      </w:r>
      <w:r w:rsidR="00F139FF" w:rsidRPr="00392920">
        <w:rPr>
          <w:rFonts w:ascii="Calibri" w:hAnsi="Calibri" w:cs="Calibri"/>
          <w:i/>
          <w:iCs/>
        </w:rPr>
        <w:t>words</w:t>
      </w:r>
      <w:r w:rsidR="0047617E" w:rsidRPr="00392920">
        <w:rPr>
          <w:rFonts w:ascii="Calibri" w:hAnsi="Calibri" w:cs="Calibri"/>
          <w:i/>
          <w:iCs/>
        </w:rPr>
        <w:t>. Provide word count at end of section</w:t>
      </w:r>
      <w:r w:rsidR="00604EF2" w:rsidRPr="00392920">
        <w:rPr>
          <w:rFonts w:ascii="Calibri" w:hAnsi="Calibri" w:cs="Calibri"/>
          <w:i/>
          <w:iCs/>
        </w:rPr>
        <w:t>)</w:t>
      </w:r>
      <w:r w:rsidR="00F139FF" w:rsidRPr="00392920">
        <w:rPr>
          <w:rFonts w:ascii="Calibri" w:hAnsi="Calibri" w:cs="Calibri"/>
          <w:i/>
          <w:iCs/>
        </w:rPr>
        <w:t xml:space="preserve">. </w:t>
      </w:r>
    </w:p>
    <w:p w14:paraId="3AA24BD8" w14:textId="77777777" w:rsidR="0047617E" w:rsidRPr="00392920" w:rsidRDefault="0047617E" w:rsidP="20CCA53F">
      <w:pPr>
        <w:rPr>
          <w:rFonts w:ascii="Calibri" w:hAnsi="Calibri" w:cs="Calibri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063D67" w:rsidRPr="00392920" w14:paraId="3E90B55A" w14:textId="77777777" w:rsidTr="00276B6B"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-904371420"/>
            <w:placeholder>
              <w:docPart w:val="2BB0654DCC3F463C92A79AA07B74ECFC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9017" w:type="dxa"/>
              </w:tcPr>
              <w:p w14:paraId="2C5B1DBD" w14:textId="4A2227BD" w:rsidR="00063D67" w:rsidRPr="00392920" w:rsidRDefault="002360B1" w:rsidP="003B7AB8">
                <w:pPr>
                  <w:rPr>
                    <w:rFonts w:ascii="Calibri" w:hAnsi="Calibri" w:cs="Calibri"/>
                    <w:i/>
                    <w:iCs/>
                    <w:color w:val="D9D9D9" w:themeColor="background1" w:themeShade="D9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</w:t>
                </w:r>
              </w:p>
            </w:tc>
          </w:sdtContent>
        </w:sdt>
      </w:tr>
    </w:tbl>
    <w:p w14:paraId="4CDA0811" w14:textId="77777777" w:rsidR="00DA6CBF" w:rsidRPr="00392920" w:rsidRDefault="00DA6CBF" w:rsidP="00DA6CBF">
      <w:pPr>
        <w:rPr>
          <w:rFonts w:ascii="Calibri" w:hAnsi="Calibri" w:cs="Calibri"/>
          <w:i/>
          <w:iCs/>
          <w:color w:val="D9D9D9" w:themeColor="background1" w:themeShade="D9"/>
        </w:rPr>
      </w:pPr>
    </w:p>
    <w:p w14:paraId="6374562E" w14:textId="739031DD" w:rsidR="00DA6CBF" w:rsidRPr="00392920" w:rsidRDefault="00FF683D" w:rsidP="00DA6CBF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B</w:t>
      </w:r>
      <w:r w:rsidR="00D843F3" w:rsidRPr="00392920">
        <w:rPr>
          <w:rFonts w:ascii="Calibri" w:hAnsi="Calibri" w:cs="Calibri"/>
          <w:b/>
          <w:bCs/>
        </w:rPr>
        <w:t>3</w:t>
      </w:r>
      <w:r w:rsidR="00DA6CBF" w:rsidRPr="00392920">
        <w:rPr>
          <w:rFonts w:ascii="Calibri" w:hAnsi="Calibri" w:cs="Calibri"/>
          <w:b/>
          <w:bCs/>
        </w:rPr>
        <w:t xml:space="preserve">: </w:t>
      </w:r>
      <w:r w:rsidR="00A70563" w:rsidRPr="00392920">
        <w:rPr>
          <w:rFonts w:ascii="Calibri" w:hAnsi="Calibri" w:cs="Calibri"/>
          <w:b/>
          <w:bCs/>
        </w:rPr>
        <w:t>Benefit</w:t>
      </w:r>
    </w:p>
    <w:p w14:paraId="3047462A" w14:textId="09360F21" w:rsidR="00A70563" w:rsidRPr="00392920" w:rsidRDefault="004C0A27" w:rsidP="20CCA53F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>Describe h</w:t>
      </w:r>
      <w:r w:rsidR="00A70563" w:rsidRPr="00392920">
        <w:rPr>
          <w:rFonts w:ascii="Calibri" w:hAnsi="Calibri" w:cs="Calibri"/>
          <w:i/>
          <w:iCs/>
        </w:rPr>
        <w:t>ow the project meets the objective(s) of the Seed Funding Grant scheme and the broader purpose of the GEMPASS Education Grant</w:t>
      </w:r>
      <w:r w:rsidR="000C78FC" w:rsidRPr="00392920">
        <w:rPr>
          <w:rFonts w:ascii="Calibri" w:hAnsi="Calibri" w:cs="Calibri"/>
          <w:i/>
          <w:iCs/>
        </w:rPr>
        <w:t>s</w:t>
      </w:r>
      <w:r w:rsidR="00A70563" w:rsidRPr="00392920">
        <w:rPr>
          <w:rFonts w:ascii="Calibri" w:hAnsi="Calibri" w:cs="Calibri"/>
          <w:i/>
          <w:iCs/>
        </w:rPr>
        <w:t xml:space="preserve"> Program.</w:t>
      </w:r>
      <w:r w:rsidRPr="00392920">
        <w:rPr>
          <w:rFonts w:ascii="Calibri" w:hAnsi="Calibri" w:cs="Calibri"/>
          <w:i/>
          <w:iCs/>
        </w:rPr>
        <w:t xml:space="preserve"> </w:t>
      </w:r>
      <w:r w:rsidR="006801B2" w:rsidRPr="00392920">
        <w:rPr>
          <w:rFonts w:ascii="Calibri" w:hAnsi="Calibri" w:cs="Calibri"/>
          <w:i/>
          <w:iCs/>
        </w:rPr>
        <w:t>(</w:t>
      </w:r>
      <w:r w:rsidR="00604EF2" w:rsidRPr="00392920">
        <w:rPr>
          <w:rFonts w:ascii="Calibri" w:hAnsi="Calibri" w:cs="Calibri"/>
          <w:i/>
          <w:iCs/>
        </w:rPr>
        <w:t xml:space="preserve">Maximum </w:t>
      </w:r>
      <w:r w:rsidR="05C6A79A" w:rsidRPr="00392920">
        <w:rPr>
          <w:rFonts w:ascii="Calibri" w:hAnsi="Calibri" w:cs="Calibri"/>
          <w:i/>
          <w:iCs/>
        </w:rPr>
        <w:t>4</w:t>
      </w:r>
      <w:r w:rsidR="00D9193E" w:rsidRPr="00392920">
        <w:rPr>
          <w:rFonts w:ascii="Calibri" w:hAnsi="Calibri" w:cs="Calibri"/>
          <w:i/>
          <w:iCs/>
        </w:rPr>
        <w:t xml:space="preserve">00 </w:t>
      </w:r>
      <w:r w:rsidR="006801B2" w:rsidRPr="00392920">
        <w:rPr>
          <w:rFonts w:ascii="Calibri" w:hAnsi="Calibri" w:cs="Calibri"/>
          <w:i/>
          <w:iCs/>
        </w:rPr>
        <w:t>words</w:t>
      </w:r>
      <w:r w:rsidR="0047617E" w:rsidRPr="00392920">
        <w:rPr>
          <w:rFonts w:ascii="Calibri" w:hAnsi="Calibri" w:cs="Calibri"/>
          <w:i/>
          <w:iCs/>
        </w:rPr>
        <w:t>. Provide word count at end of section</w:t>
      </w:r>
      <w:r w:rsidR="006801B2" w:rsidRPr="00392920">
        <w:rPr>
          <w:rFonts w:ascii="Calibri" w:hAnsi="Calibri" w:cs="Calibri"/>
          <w:i/>
          <w:iCs/>
        </w:rPr>
        <w:t>)</w:t>
      </w:r>
      <w:r w:rsidR="00604EF2" w:rsidRPr="00392920">
        <w:rPr>
          <w:rFonts w:ascii="Calibri" w:hAnsi="Calibri" w:cs="Calibri"/>
          <w:i/>
          <w:iCs/>
        </w:rPr>
        <w:t>.</w:t>
      </w:r>
    </w:p>
    <w:p w14:paraId="06B5D81A" w14:textId="0D0603D1" w:rsidR="00DA6CBF" w:rsidRPr="00392920" w:rsidRDefault="00DA6CBF" w:rsidP="00DA6CBF">
      <w:pPr>
        <w:rPr>
          <w:rFonts w:ascii="Calibri" w:hAnsi="Calibri" w:cs="Calibri"/>
          <w:i/>
          <w:iCs/>
          <w:color w:val="4A442A" w:themeColor="background2" w:themeShade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A6CBF" w:rsidRPr="00392920" w14:paraId="12A75AB0" w14:textId="77777777" w:rsidTr="00276B6B">
        <w:sdt>
          <w:sdtPr>
            <w:rPr>
              <w:rStyle w:val="Style1"/>
              <w:rFonts w:ascii="Calibri" w:hAnsi="Calibri" w:cs="Calibri"/>
              <w:sz w:val="22"/>
              <w:shd w:val="clear" w:color="auto" w:fill="F2F2F2" w:themeFill="background1" w:themeFillShade="F2"/>
            </w:rPr>
            <w:alias w:val=".."/>
            <w:id w:val="-1466657016"/>
            <w:placeholder>
              <w:docPart w:val="459BB2947A09434EA04D53FF95F65F14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9017" w:type="dxa"/>
              </w:tcPr>
              <w:p w14:paraId="093007C9" w14:textId="3EFB4F60" w:rsidR="00DA6CBF" w:rsidRPr="00392920" w:rsidRDefault="002360B1" w:rsidP="00011C30">
                <w:pPr>
                  <w:rPr>
                    <w:rFonts w:ascii="Calibri" w:hAnsi="Calibri" w:cs="Calibri"/>
                    <w:i/>
                    <w:iCs/>
                    <w:color w:val="D9D9D9" w:themeColor="background1" w:themeShade="D9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  <w:shd w:val="clear" w:color="auto" w:fill="F2F2F2" w:themeFill="background1" w:themeFillShade="F2"/>
                  </w:rPr>
                  <w:t xml:space="preserve">   </w:t>
                </w:r>
              </w:p>
            </w:tc>
          </w:sdtContent>
        </w:sdt>
      </w:tr>
    </w:tbl>
    <w:p w14:paraId="702947AC" w14:textId="77777777" w:rsidR="00392920" w:rsidRDefault="00392920" w:rsidP="000C234D">
      <w:pPr>
        <w:rPr>
          <w:rFonts w:ascii="Calibri" w:hAnsi="Calibri" w:cs="Calibri"/>
          <w:b/>
          <w:bCs/>
        </w:rPr>
      </w:pPr>
    </w:p>
    <w:p w14:paraId="66BC5510" w14:textId="1B499015" w:rsidR="00650551" w:rsidRPr="00392920" w:rsidRDefault="00700F1A" w:rsidP="000C234D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>B</w:t>
      </w:r>
      <w:r w:rsidR="00D843F3" w:rsidRPr="00392920">
        <w:rPr>
          <w:rFonts w:ascii="Calibri" w:hAnsi="Calibri" w:cs="Calibri"/>
          <w:b/>
          <w:bCs/>
        </w:rPr>
        <w:t>4</w:t>
      </w:r>
      <w:r w:rsidR="002D614A" w:rsidRPr="00392920">
        <w:rPr>
          <w:rFonts w:ascii="Calibri" w:hAnsi="Calibri" w:cs="Calibri"/>
          <w:b/>
          <w:bCs/>
        </w:rPr>
        <w:t>: Budget</w:t>
      </w:r>
    </w:p>
    <w:p w14:paraId="6519BAB5" w14:textId="77777777" w:rsidR="00F23BDF" w:rsidRPr="00392920" w:rsidRDefault="00387999" w:rsidP="000C234D">
      <w:pPr>
        <w:rPr>
          <w:rFonts w:ascii="Calibri" w:hAnsi="Calibri" w:cs="Calibri"/>
          <w:b/>
          <w:bCs/>
          <w:sz w:val="24"/>
          <w:szCs w:val="24"/>
        </w:rPr>
      </w:pPr>
      <w:r w:rsidRPr="00392920">
        <w:rPr>
          <w:rFonts w:ascii="Calibri" w:hAnsi="Calibri" w:cs="Calibri"/>
          <w:i/>
          <w:iCs/>
        </w:rPr>
        <w:t>Add more rows if required.</w:t>
      </w:r>
      <w:r w:rsidR="0073343C" w:rsidRPr="00392920">
        <w:rPr>
          <w:rFonts w:ascii="Calibri" w:hAnsi="Calibri" w:cs="Calibri"/>
          <w:i/>
          <w:iCs/>
        </w:rPr>
        <w:br/>
      </w:r>
    </w:p>
    <w:tbl>
      <w:tblPr>
        <w:tblStyle w:val="TableGrid"/>
        <w:tblpPr w:leftFromText="180" w:rightFromText="180" w:vertAnchor="text" w:horzAnchor="margin" w:tblpY="43"/>
        <w:tblW w:w="5000" w:type="pct"/>
        <w:tblLook w:val="04A0" w:firstRow="1" w:lastRow="0" w:firstColumn="1" w:lastColumn="0" w:noHBand="0" w:noVBand="1"/>
      </w:tblPr>
      <w:tblGrid>
        <w:gridCol w:w="4835"/>
        <w:gridCol w:w="4182"/>
      </w:tblGrid>
      <w:tr w:rsidR="00F23BDF" w:rsidRPr="00392920" w14:paraId="08E578C8" w14:textId="77777777" w:rsidTr="00392920">
        <w:tc>
          <w:tcPr>
            <w:tcW w:w="2681" w:type="pct"/>
            <w:shd w:val="clear" w:color="auto" w:fill="D2C8DE"/>
          </w:tcPr>
          <w:p w14:paraId="7E18C249" w14:textId="77777777" w:rsidR="00F23BDF" w:rsidRPr="00392920" w:rsidRDefault="00F23BDF" w:rsidP="00047945">
            <w:pPr>
              <w:rPr>
                <w:rFonts w:ascii="Calibri" w:hAnsi="Calibri" w:cs="Calibri"/>
                <w:b/>
                <w:bCs/>
              </w:rPr>
            </w:pPr>
            <w:r w:rsidRPr="00392920">
              <w:rPr>
                <w:rFonts w:ascii="Calibri" w:hAnsi="Calibri" w:cs="Calibri"/>
                <w:b/>
                <w:bCs/>
              </w:rPr>
              <w:t>Budget Item Description</w:t>
            </w:r>
          </w:p>
        </w:tc>
        <w:tc>
          <w:tcPr>
            <w:tcW w:w="2319" w:type="pct"/>
            <w:shd w:val="clear" w:color="auto" w:fill="D2C8DE"/>
          </w:tcPr>
          <w:p w14:paraId="16E2766A" w14:textId="77777777" w:rsidR="00F23BDF" w:rsidRPr="00392920" w:rsidRDefault="00F23BDF" w:rsidP="00047945">
            <w:pPr>
              <w:rPr>
                <w:rFonts w:ascii="Calibri" w:hAnsi="Calibri" w:cs="Calibri"/>
                <w:b/>
                <w:bCs/>
              </w:rPr>
            </w:pPr>
            <w:r w:rsidRPr="00392920">
              <w:rPr>
                <w:rFonts w:ascii="Calibri" w:hAnsi="Calibri" w:cs="Calibri"/>
                <w:b/>
                <w:bCs/>
              </w:rPr>
              <w:t>Requested amount</w:t>
            </w:r>
          </w:p>
        </w:tc>
      </w:tr>
      <w:tr w:rsidR="00F23BDF" w:rsidRPr="00392920" w14:paraId="010D6C81" w14:textId="77777777" w:rsidTr="00276B6B">
        <w:sdt>
          <w:sdtPr>
            <w:rPr>
              <w:rStyle w:val="Style1"/>
              <w:rFonts w:ascii="Calibri" w:hAnsi="Calibri" w:cs="Calibri"/>
            </w:rPr>
            <w:alias w:val=".."/>
            <w:id w:val="1701592382"/>
            <w:placeholder>
              <w:docPart w:val="D08F7974AD5140F6AA6475645B689058"/>
            </w:placeholder>
            <w15:appearance w15:val="hidden"/>
            <w:text w:multiLine="1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2681" w:type="pct"/>
              </w:tcPr>
              <w:p w14:paraId="665753F1" w14:textId="77777777" w:rsidR="00F23BDF" w:rsidRPr="00392920" w:rsidRDefault="00F23BDF" w:rsidP="00047945">
                <w:pPr>
                  <w:rPr>
                    <w:rFonts w:ascii="Calibri" w:hAnsi="Calibri" w:cs="Calibri"/>
                    <w:b/>
                    <w:bCs/>
                  </w:rPr>
                </w:pPr>
                <w:r w:rsidRPr="00392920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</w:rPr>
            <w:alias w:val=".."/>
            <w:id w:val="-1131240261"/>
            <w:placeholder>
              <w:docPart w:val="09E95FC2C2E34F20A251452E326E33BD"/>
            </w:placeholder>
            <w15:appearance w15:val="hidden"/>
            <w:text w:multiLine="1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2319" w:type="pct"/>
              </w:tcPr>
              <w:p w14:paraId="3F3C22BC" w14:textId="77777777" w:rsidR="00F23BDF" w:rsidRPr="00392920" w:rsidRDefault="00F23BDF" w:rsidP="00047945">
                <w:pPr>
                  <w:rPr>
                    <w:rFonts w:ascii="Calibri" w:hAnsi="Calibri" w:cs="Calibri"/>
                    <w:b/>
                    <w:bCs/>
                  </w:rPr>
                </w:pPr>
                <w:r w:rsidRPr="00392920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  <w:tr w:rsidR="00F23BDF" w:rsidRPr="00392920" w14:paraId="4F943147" w14:textId="77777777" w:rsidTr="00276B6B">
        <w:sdt>
          <w:sdtPr>
            <w:rPr>
              <w:rStyle w:val="Style1"/>
              <w:rFonts w:ascii="Calibri" w:hAnsi="Calibri" w:cs="Calibri"/>
            </w:rPr>
            <w:alias w:val=".."/>
            <w:id w:val="-355888151"/>
            <w:placeholder>
              <w:docPart w:val="2CEC938C50814AABBBC5CDF8D4844E91"/>
            </w:placeholder>
            <w15:appearance w15:val="hidden"/>
            <w:text w:multiLine="1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2681" w:type="pct"/>
              </w:tcPr>
              <w:p w14:paraId="7B083B0B" w14:textId="77777777" w:rsidR="00F23BDF" w:rsidRPr="00392920" w:rsidRDefault="00F23BDF" w:rsidP="00047945">
                <w:pPr>
                  <w:rPr>
                    <w:rFonts w:ascii="Calibri" w:hAnsi="Calibri" w:cs="Calibri"/>
                    <w:b/>
                    <w:bCs/>
                  </w:rPr>
                </w:pPr>
                <w:r w:rsidRPr="00392920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</w:rPr>
            <w:alias w:val=".."/>
            <w:id w:val="-1454551934"/>
            <w:placeholder>
              <w:docPart w:val="D00219921D714EC8BF73DFCB68B248DE"/>
            </w:placeholder>
            <w15:appearance w15:val="hidden"/>
            <w:text w:multiLine="1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2319" w:type="pct"/>
              </w:tcPr>
              <w:p w14:paraId="05CE1F52" w14:textId="77777777" w:rsidR="00F23BDF" w:rsidRPr="00392920" w:rsidRDefault="00F23BDF" w:rsidP="00047945">
                <w:pPr>
                  <w:rPr>
                    <w:rFonts w:ascii="Calibri" w:hAnsi="Calibri" w:cs="Calibri"/>
                    <w:b/>
                    <w:bCs/>
                  </w:rPr>
                </w:pPr>
                <w:r w:rsidRPr="00392920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  <w:tr w:rsidR="00F23BDF" w:rsidRPr="00392920" w14:paraId="4AB4F461" w14:textId="77777777" w:rsidTr="00276B6B">
        <w:sdt>
          <w:sdtPr>
            <w:rPr>
              <w:rStyle w:val="Style1"/>
              <w:rFonts w:ascii="Calibri" w:hAnsi="Calibri" w:cs="Calibri"/>
            </w:rPr>
            <w:alias w:val=".."/>
            <w:id w:val="2038610947"/>
            <w:placeholder>
              <w:docPart w:val="E0670878966248C2AE8F376771F62447"/>
            </w:placeholder>
            <w15:appearance w15:val="hidden"/>
            <w:text w:multiLine="1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2681" w:type="pct"/>
              </w:tcPr>
              <w:p w14:paraId="03335C3F" w14:textId="77777777" w:rsidR="00F23BDF" w:rsidRPr="00392920" w:rsidRDefault="00F23BDF" w:rsidP="00047945">
                <w:pPr>
                  <w:rPr>
                    <w:rFonts w:ascii="Calibri" w:hAnsi="Calibri" w:cs="Calibri"/>
                    <w:b/>
                    <w:bCs/>
                  </w:rPr>
                </w:pPr>
                <w:r w:rsidRPr="00392920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1"/>
              <w:rFonts w:ascii="Calibri" w:hAnsi="Calibri" w:cs="Calibri"/>
            </w:rPr>
            <w:alias w:val=".."/>
            <w:id w:val="296888924"/>
            <w:placeholder>
              <w:docPart w:val="61F2693A82AF4A849C6B5C9B54F069F9"/>
            </w:placeholder>
            <w15:appearance w15:val="hidden"/>
            <w:text w:multiLine="1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2319" w:type="pct"/>
              </w:tcPr>
              <w:p w14:paraId="64667C21" w14:textId="77777777" w:rsidR="00F23BDF" w:rsidRPr="00392920" w:rsidRDefault="00F23BDF" w:rsidP="00047945">
                <w:pPr>
                  <w:rPr>
                    <w:rFonts w:ascii="Calibri" w:hAnsi="Calibri" w:cs="Calibri"/>
                    <w:b/>
                    <w:bCs/>
                  </w:rPr>
                </w:pPr>
                <w:r w:rsidRPr="00392920">
                  <w:rPr>
                    <w:rStyle w:val="Style1"/>
                    <w:rFonts w:ascii="Calibri" w:hAnsi="Calibri" w:cs="Calibri"/>
                  </w:rPr>
                  <w:t xml:space="preserve">   </w:t>
                </w:r>
              </w:p>
            </w:tc>
          </w:sdtContent>
        </w:sdt>
      </w:tr>
    </w:tbl>
    <w:p w14:paraId="3ED7C646" w14:textId="77777777" w:rsidR="00A90D56" w:rsidRPr="00392920" w:rsidRDefault="00A90D56" w:rsidP="000C234D">
      <w:pPr>
        <w:rPr>
          <w:rFonts w:ascii="Calibri" w:hAnsi="Calibri" w:cs="Calibri"/>
          <w:b/>
          <w:bCs/>
        </w:rPr>
      </w:pPr>
    </w:p>
    <w:p w14:paraId="1FC5A674" w14:textId="2CF14459" w:rsidR="00D352FA" w:rsidRPr="00392920" w:rsidRDefault="00D352FA" w:rsidP="000C234D">
      <w:pPr>
        <w:rPr>
          <w:rFonts w:ascii="Calibri" w:hAnsi="Calibri" w:cs="Calibri"/>
          <w:b/>
          <w:bCs/>
        </w:rPr>
      </w:pPr>
      <w:r w:rsidRPr="00392920">
        <w:rPr>
          <w:rFonts w:ascii="Calibri" w:hAnsi="Calibri" w:cs="Calibri"/>
          <w:b/>
          <w:bCs/>
        </w:rPr>
        <w:t xml:space="preserve">Budget justification </w:t>
      </w:r>
    </w:p>
    <w:p w14:paraId="66D26442" w14:textId="6E9D1A58" w:rsidR="00D352FA" w:rsidRPr="00392920" w:rsidRDefault="00D352FA" w:rsidP="000C234D">
      <w:pPr>
        <w:rPr>
          <w:rFonts w:ascii="Calibri" w:hAnsi="Calibri" w:cs="Calibri"/>
          <w:i/>
          <w:iCs/>
          <w:sz w:val="24"/>
          <w:szCs w:val="24"/>
        </w:rPr>
      </w:pPr>
      <w:r w:rsidRPr="00392920">
        <w:rPr>
          <w:rFonts w:ascii="Calibri" w:hAnsi="Calibri" w:cs="Calibri"/>
          <w:i/>
          <w:iCs/>
        </w:rPr>
        <w:t xml:space="preserve">Maximum </w:t>
      </w:r>
      <w:r w:rsidR="00476890" w:rsidRPr="00392920">
        <w:rPr>
          <w:rFonts w:ascii="Calibri" w:hAnsi="Calibri" w:cs="Calibri"/>
          <w:i/>
          <w:iCs/>
        </w:rPr>
        <w:t xml:space="preserve">250 </w:t>
      </w:r>
      <w:r w:rsidRPr="00392920">
        <w:rPr>
          <w:rFonts w:ascii="Calibri" w:hAnsi="Calibri" w:cs="Calibri"/>
          <w:i/>
          <w:iCs/>
        </w:rPr>
        <w:t>words</w:t>
      </w:r>
      <w:r w:rsidR="00C7185D" w:rsidRPr="00392920">
        <w:rPr>
          <w:rFonts w:ascii="Calibri" w:hAnsi="Calibri" w:cs="Calibri"/>
          <w:i/>
          <w:iCs/>
        </w:rPr>
        <w:t>.</w:t>
      </w:r>
    </w:p>
    <w:p w14:paraId="131BC532" w14:textId="77777777" w:rsidR="00D352FA" w:rsidRPr="00392920" w:rsidRDefault="00D352FA" w:rsidP="00D352FA">
      <w:pPr>
        <w:rPr>
          <w:rFonts w:ascii="Calibri" w:hAnsi="Calibri" w:cs="Calibri"/>
          <w:i/>
          <w:iCs/>
          <w:color w:val="4A442A" w:themeColor="background2" w:themeShade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352FA" w:rsidRPr="00392920" w14:paraId="70EB121D" w14:textId="77777777" w:rsidTr="00AA6E0B"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-1916089747"/>
            <w:placeholder>
              <w:docPart w:val="E991A8BD153348EAB7805FBF7836E65B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9017" w:type="dxa"/>
              </w:tcPr>
              <w:p w14:paraId="2B68DCCB" w14:textId="140157E5" w:rsidR="00D352FA" w:rsidRPr="00392920" w:rsidRDefault="002360B1" w:rsidP="003B7AB8">
                <w:pPr>
                  <w:rPr>
                    <w:rFonts w:ascii="Calibri" w:hAnsi="Calibri" w:cs="Calibri"/>
                    <w:i/>
                    <w:iCs/>
                    <w:color w:val="D9D9D9" w:themeColor="background1" w:themeShade="D9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</w:tbl>
    <w:p w14:paraId="3896FAAE" w14:textId="77777777" w:rsidR="00D352FA" w:rsidRPr="00392920" w:rsidRDefault="00D352FA" w:rsidP="000C234D">
      <w:pPr>
        <w:rPr>
          <w:rFonts w:ascii="Calibri" w:hAnsi="Calibri" w:cs="Calibri"/>
          <w:i/>
          <w:iCs/>
          <w:sz w:val="24"/>
          <w:szCs w:val="24"/>
        </w:rPr>
      </w:pPr>
    </w:p>
    <w:p w14:paraId="38FEEC4E" w14:textId="18524F8A" w:rsidR="000C234D" w:rsidRPr="00392920" w:rsidRDefault="000C234D" w:rsidP="000C234D">
      <w:pPr>
        <w:rPr>
          <w:rFonts w:ascii="Calibri" w:hAnsi="Calibri" w:cs="Calibri"/>
          <w:b/>
          <w:bCs/>
          <w:sz w:val="24"/>
          <w:szCs w:val="24"/>
        </w:rPr>
      </w:pPr>
      <w:r w:rsidRPr="00392920">
        <w:rPr>
          <w:rFonts w:ascii="Calibri" w:hAnsi="Calibri" w:cs="Calibri"/>
          <w:b/>
          <w:bCs/>
          <w:sz w:val="24"/>
          <w:szCs w:val="24"/>
        </w:rPr>
        <w:t xml:space="preserve">PART </w:t>
      </w:r>
      <w:r w:rsidR="00FF683D" w:rsidRPr="00392920">
        <w:rPr>
          <w:rFonts w:ascii="Calibri" w:hAnsi="Calibri" w:cs="Calibri"/>
          <w:b/>
          <w:bCs/>
          <w:sz w:val="24"/>
          <w:szCs w:val="24"/>
        </w:rPr>
        <w:t>C</w:t>
      </w:r>
      <w:r w:rsidRPr="00392920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224679" w:rsidRPr="00392920">
        <w:rPr>
          <w:rFonts w:ascii="Calibri" w:hAnsi="Calibri" w:cs="Calibri"/>
          <w:b/>
          <w:bCs/>
          <w:sz w:val="24"/>
          <w:szCs w:val="24"/>
        </w:rPr>
        <w:t>INVESTIGATOR</w:t>
      </w:r>
      <w:r w:rsidR="00E83FFC" w:rsidRPr="00392920">
        <w:rPr>
          <w:rFonts w:ascii="Calibri" w:hAnsi="Calibri" w:cs="Calibri"/>
          <w:b/>
          <w:bCs/>
          <w:sz w:val="24"/>
          <w:szCs w:val="24"/>
        </w:rPr>
        <w:t xml:space="preserve"> CAREER SYNOPSIS</w:t>
      </w:r>
      <w:r w:rsidR="0081752B" w:rsidRPr="00392920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B4518BC" w14:textId="044FA1E7" w:rsidR="000962B2" w:rsidRPr="00392920" w:rsidRDefault="000962B2" w:rsidP="00AA7693">
      <w:pPr>
        <w:ind w:right="-187"/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 xml:space="preserve">Provide a </w:t>
      </w:r>
      <w:r w:rsidR="02FA8811" w:rsidRPr="00392920">
        <w:rPr>
          <w:rFonts w:ascii="Calibri" w:hAnsi="Calibri" w:cs="Calibri"/>
          <w:i/>
          <w:iCs/>
        </w:rPr>
        <w:t>career synopsis</w:t>
      </w:r>
      <w:r w:rsidR="0021397F" w:rsidRPr="00392920">
        <w:rPr>
          <w:rFonts w:ascii="Calibri" w:hAnsi="Calibri" w:cs="Calibri"/>
          <w:i/>
          <w:iCs/>
        </w:rPr>
        <w:t xml:space="preserve"> </w:t>
      </w:r>
      <w:r w:rsidR="37DD1F17" w:rsidRPr="00392920">
        <w:rPr>
          <w:rFonts w:ascii="Calibri" w:hAnsi="Calibri" w:cs="Calibri"/>
          <w:i/>
          <w:iCs/>
        </w:rPr>
        <w:t xml:space="preserve">for each </w:t>
      </w:r>
      <w:r w:rsidR="00224679" w:rsidRPr="00392920">
        <w:rPr>
          <w:rFonts w:ascii="Calibri" w:hAnsi="Calibri" w:cs="Calibri"/>
          <w:i/>
          <w:iCs/>
        </w:rPr>
        <w:t>investigator</w:t>
      </w:r>
      <w:r w:rsidR="37DD1F17" w:rsidRPr="00392920">
        <w:rPr>
          <w:rFonts w:ascii="Calibri" w:hAnsi="Calibri" w:cs="Calibri"/>
          <w:i/>
          <w:iCs/>
        </w:rPr>
        <w:t xml:space="preserve"> </w:t>
      </w:r>
      <w:r w:rsidR="008A5F22" w:rsidRPr="00392920">
        <w:rPr>
          <w:rFonts w:ascii="Calibri" w:hAnsi="Calibri" w:cs="Calibri"/>
          <w:i/>
          <w:iCs/>
        </w:rPr>
        <w:t xml:space="preserve">including qualifications, current employment/role, </w:t>
      </w:r>
      <w:r w:rsidR="00AA7693" w:rsidRPr="00392920">
        <w:rPr>
          <w:rFonts w:ascii="Calibri" w:hAnsi="Calibri" w:cs="Calibri"/>
          <w:i/>
          <w:iCs/>
        </w:rPr>
        <w:t>m</w:t>
      </w:r>
      <w:r w:rsidR="009E5E5B" w:rsidRPr="00392920">
        <w:rPr>
          <w:rFonts w:ascii="Calibri" w:hAnsi="Calibri" w:cs="Calibri"/>
          <w:i/>
          <w:iCs/>
        </w:rPr>
        <w:t xml:space="preserve">ajor achievements in medical education/relevant field, awards, </w:t>
      </w:r>
      <w:r w:rsidR="00D2166D" w:rsidRPr="00392920">
        <w:rPr>
          <w:rFonts w:ascii="Calibri" w:hAnsi="Calibri" w:cs="Calibri"/>
          <w:i/>
          <w:iCs/>
        </w:rPr>
        <w:t xml:space="preserve">key </w:t>
      </w:r>
      <w:r w:rsidR="009E5E5B" w:rsidRPr="00392920">
        <w:rPr>
          <w:rFonts w:ascii="Calibri" w:hAnsi="Calibri" w:cs="Calibri"/>
          <w:i/>
          <w:iCs/>
        </w:rPr>
        <w:t>publications</w:t>
      </w:r>
      <w:r w:rsidR="03DA25E6" w:rsidRPr="00392920">
        <w:rPr>
          <w:rFonts w:ascii="Calibri" w:hAnsi="Calibri" w:cs="Calibri"/>
          <w:i/>
          <w:iCs/>
        </w:rPr>
        <w:t xml:space="preserve"> and </w:t>
      </w:r>
      <w:r w:rsidR="009E5E5B" w:rsidRPr="00392920">
        <w:rPr>
          <w:rFonts w:ascii="Calibri" w:hAnsi="Calibri" w:cs="Calibri"/>
          <w:i/>
          <w:iCs/>
        </w:rPr>
        <w:t>scholarly outputs</w:t>
      </w:r>
      <w:r w:rsidR="00B85E0D" w:rsidRPr="00392920">
        <w:rPr>
          <w:rFonts w:ascii="Calibri" w:hAnsi="Calibri" w:cs="Calibri"/>
          <w:i/>
          <w:iCs/>
        </w:rPr>
        <w:t xml:space="preserve"> summary</w:t>
      </w:r>
      <w:r w:rsidR="009E5E5B" w:rsidRPr="00392920">
        <w:rPr>
          <w:rFonts w:ascii="Calibri" w:hAnsi="Calibri" w:cs="Calibri"/>
          <w:i/>
          <w:iCs/>
        </w:rPr>
        <w:t xml:space="preserve">. </w:t>
      </w:r>
      <w:r w:rsidR="00D648BB" w:rsidRPr="00392920">
        <w:rPr>
          <w:rFonts w:ascii="Calibri" w:hAnsi="Calibri" w:cs="Calibri"/>
          <w:i/>
          <w:iCs/>
        </w:rPr>
        <w:t>(</w:t>
      </w:r>
      <w:r w:rsidR="00BE5FA7" w:rsidRPr="00392920">
        <w:rPr>
          <w:rFonts w:ascii="Calibri" w:hAnsi="Calibri" w:cs="Calibri"/>
          <w:i/>
          <w:iCs/>
        </w:rPr>
        <w:t>M</w:t>
      </w:r>
      <w:r w:rsidR="008F69E6" w:rsidRPr="00392920">
        <w:rPr>
          <w:rFonts w:ascii="Calibri" w:hAnsi="Calibri" w:cs="Calibri"/>
          <w:i/>
          <w:iCs/>
        </w:rPr>
        <w:t xml:space="preserve">aximum </w:t>
      </w:r>
      <w:r w:rsidR="75626179" w:rsidRPr="00392920">
        <w:rPr>
          <w:rFonts w:ascii="Calibri" w:hAnsi="Calibri" w:cs="Calibri"/>
          <w:i/>
          <w:iCs/>
        </w:rPr>
        <w:t>100</w:t>
      </w:r>
      <w:r w:rsidR="008F69E6" w:rsidRPr="00392920">
        <w:rPr>
          <w:rFonts w:ascii="Calibri" w:hAnsi="Calibri" w:cs="Calibri"/>
          <w:i/>
          <w:iCs/>
        </w:rPr>
        <w:t xml:space="preserve"> word</w:t>
      </w:r>
      <w:r w:rsidR="00BE5FA7" w:rsidRPr="00392920">
        <w:rPr>
          <w:rFonts w:ascii="Calibri" w:hAnsi="Calibri" w:cs="Calibri"/>
          <w:i/>
          <w:iCs/>
        </w:rPr>
        <w:t>s</w:t>
      </w:r>
      <w:r w:rsidR="33631EBB" w:rsidRPr="00392920">
        <w:rPr>
          <w:rFonts w:ascii="Calibri" w:hAnsi="Calibri" w:cs="Calibri"/>
          <w:i/>
          <w:iCs/>
        </w:rPr>
        <w:t xml:space="preserve"> per applica</w:t>
      </w:r>
      <w:r w:rsidR="1720CC54" w:rsidRPr="00392920">
        <w:rPr>
          <w:rFonts w:ascii="Calibri" w:hAnsi="Calibri" w:cs="Calibri"/>
          <w:i/>
          <w:iCs/>
        </w:rPr>
        <w:t>nt</w:t>
      </w:r>
      <w:r w:rsidR="001C47F8" w:rsidRPr="00392920">
        <w:rPr>
          <w:rFonts w:ascii="Calibri" w:hAnsi="Calibri" w:cs="Calibri"/>
          <w:i/>
          <w:iCs/>
        </w:rPr>
        <w:t>. Provide word count at end of section</w:t>
      </w:r>
      <w:r w:rsidR="004746DF" w:rsidRPr="00392920">
        <w:rPr>
          <w:rFonts w:ascii="Calibri" w:hAnsi="Calibri" w:cs="Calibri"/>
          <w:i/>
          <w:iCs/>
        </w:rPr>
        <w:t xml:space="preserve">). </w:t>
      </w:r>
      <w:r w:rsidR="006643C8" w:rsidRPr="00392920">
        <w:rPr>
          <w:rFonts w:ascii="Calibri" w:hAnsi="Calibri" w:cs="Calibri"/>
          <w:i/>
          <w:iCs/>
        </w:rPr>
        <w:t>Add more rows if required.</w:t>
      </w:r>
    </w:p>
    <w:p w14:paraId="4F8722CB" w14:textId="77777777" w:rsidR="004746DF" w:rsidRPr="00392920" w:rsidRDefault="004746DF" w:rsidP="004746DF">
      <w:pPr>
        <w:rPr>
          <w:rFonts w:ascii="Calibri" w:hAnsi="Calibri" w:cs="Calibri"/>
          <w:i/>
          <w:iCs/>
          <w:color w:val="4A442A" w:themeColor="background2" w:themeShade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746DF" w:rsidRPr="00392920" w14:paraId="7B8355AF" w14:textId="77777777" w:rsidTr="00AA6E0B"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1053881659"/>
            <w:placeholder>
              <w:docPart w:val="A110CA9981E14FEEA66EC28E530298C1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9017" w:type="dxa"/>
              </w:tcPr>
              <w:p w14:paraId="0E4EAE59" w14:textId="2942048E" w:rsidR="004746DF" w:rsidRPr="00392920" w:rsidRDefault="002360B1" w:rsidP="003B7AB8">
                <w:pPr>
                  <w:rPr>
                    <w:rFonts w:ascii="Calibri" w:hAnsi="Calibri" w:cs="Calibri"/>
                    <w:i/>
                    <w:iCs/>
                    <w:color w:val="D9D9D9" w:themeColor="background1" w:themeShade="D9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F808B5" w:rsidRPr="00392920" w14:paraId="62BA6F59" w14:textId="77777777" w:rsidTr="00AA6E0B">
        <w:tc>
          <w:tcPr>
            <w:tcW w:w="9017" w:type="dxa"/>
          </w:tcPr>
          <w:p w14:paraId="74E07A22" w14:textId="77777777" w:rsidR="00F808B5" w:rsidRPr="00392920" w:rsidRDefault="00F808B5" w:rsidP="003B7AB8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</w:tr>
    </w:tbl>
    <w:p w14:paraId="63659422" w14:textId="77777777" w:rsidR="004746DF" w:rsidRPr="00392920" w:rsidRDefault="004746DF" w:rsidP="004746DF">
      <w:pPr>
        <w:rPr>
          <w:rFonts w:ascii="Calibri" w:hAnsi="Calibri" w:cs="Calibri"/>
          <w:i/>
          <w:iCs/>
          <w:color w:val="D9D9D9" w:themeColor="background1" w:themeShade="D9"/>
        </w:rPr>
      </w:pPr>
    </w:p>
    <w:p w14:paraId="0AA26F07" w14:textId="025A8222" w:rsidR="00BE2887" w:rsidRPr="00392920" w:rsidRDefault="00BE2887" w:rsidP="32A9AF63">
      <w:pPr>
        <w:rPr>
          <w:rFonts w:ascii="Calibri" w:hAnsi="Calibri" w:cs="Calibri"/>
          <w:i/>
          <w:iCs/>
        </w:rPr>
      </w:pPr>
      <w:r w:rsidRPr="00392920">
        <w:rPr>
          <w:rFonts w:ascii="Calibri" w:hAnsi="Calibri" w:cs="Calibri"/>
          <w:i/>
          <w:iCs/>
        </w:rPr>
        <w:t>Please note any career interruptions and impact</w:t>
      </w:r>
      <w:r w:rsidR="0048109A" w:rsidRPr="00392920">
        <w:rPr>
          <w:rFonts w:ascii="Calibri" w:hAnsi="Calibri" w:cs="Calibri"/>
          <w:i/>
          <w:iCs/>
        </w:rPr>
        <w:t xml:space="preserve"> on investigator</w:t>
      </w:r>
      <w:r w:rsidR="009F043F" w:rsidRPr="00392920">
        <w:rPr>
          <w:rFonts w:ascii="Calibri" w:hAnsi="Calibri" w:cs="Calibri"/>
          <w:i/>
          <w:iCs/>
        </w:rPr>
        <w:t>s</w:t>
      </w:r>
      <w:r w:rsidR="0048109A" w:rsidRPr="00392920">
        <w:rPr>
          <w:rFonts w:ascii="Calibri" w:hAnsi="Calibri" w:cs="Calibri"/>
          <w:i/>
          <w:iCs/>
        </w:rPr>
        <w:t>, if applicable</w:t>
      </w:r>
      <w:r w:rsidR="005F76C0" w:rsidRPr="00392920">
        <w:rPr>
          <w:rFonts w:ascii="Calibri" w:hAnsi="Calibri" w:cs="Calibri"/>
          <w:i/>
          <w:iCs/>
        </w:rPr>
        <w:t>.</w:t>
      </w:r>
      <w:r w:rsidRPr="00392920">
        <w:rPr>
          <w:rFonts w:ascii="Calibri" w:hAnsi="Calibri" w:cs="Calibri"/>
          <w:i/>
          <w:iCs/>
        </w:rPr>
        <w:t xml:space="preserve"> (</w:t>
      </w:r>
      <w:r w:rsidR="005F76C0" w:rsidRPr="00392920">
        <w:rPr>
          <w:rFonts w:ascii="Calibri" w:hAnsi="Calibri" w:cs="Calibri"/>
          <w:i/>
          <w:iCs/>
        </w:rPr>
        <w:t>M</w:t>
      </w:r>
      <w:r w:rsidRPr="00392920">
        <w:rPr>
          <w:rFonts w:ascii="Calibri" w:hAnsi="Calibri" w:cs="Calibri"/>
          <w:i/>
          <w:iCs/>
        </w:rPr>
        <w:t xml:space="preserve">aximum </w:t>
      </w:r>
      <w:r w:rsidR="6CA35FAC" w:rsidRPr="00392920">
        <w:rPr>
          <w:rFonts w:ascii="Calibri" w:hAnsi="Calibri" w:cs="Calibri"/>
          <w:i/>
          <w:iCs/>
        </w:rPr>
        <w:t>50</w:t>
      </w:r>
      <w:r w:rsidRPr="00392920">
        <w:rPr>
          <w:rFonts w:ascii="Calibri" w:hAnsi="Calibri" w:cs="Calibri"/>
          <w:i/>
          <w:iCs/>
        </w:rPr>
        <w:t xml:space="preserve"> word</w:t>
      </w:r>
      <w:r w:rsidR="00476F75" w:rsidRPr="00392920">
        <w:rPr>
          <w:rFonts w:ascii="Calibri" w:hAnsi="Calibri" w:cs="Calibri"/>
          <w:i/>
          <w:iCs/>
        </w:rPr>
        <w:t>s</w:t>
      </w:r>
      <w:r w:rsidR="00FC0BE1" w:rsidRPr="00392920">
        <w:rPr>
          <w:rFonts w:ascii="Calibri" w:hAnsi="Calibri" w:cs="Calibri"/>
          <w:i/>
          <w:iCs/>
        </w:rPr>
        <w:t xml:space="preserve"> per researcher</w:t>
      </w:r>
      <w:r w:rsidR="001C47F8" w:rsidRPr="00392920">
        <w:rPr>
          <w:rFonts w:ascii="Calibri" w:hAnsi="Calibri" w:cs="Calibri"/>
          <w:i/>
          <w:iCs/>
        </w:rPr>
        <w:t>. Provide word count at end of section</w:t>
      </w:r>
      <w:r w:rsidRPr="00392920">
        <w:rPr>
          <w:rFonts w:ascii="Calibri" w:hAnsi="Calibri" w:cs="Calibri"/>
          <w:i/>
          <w:iCs/>
        </w:rPr>
        <w:t xml:space="preserve">). </w:t>
      </w:r>
      <w:r w:rsidR="006643C8" w:rsidRPr="00392920">
        <w:rPr>
          <w:rFonts w:ascii="Calibri" w:hAnsi="Calibri" w:cs="Calibri"/>
          <w:i/>
          <w:iCs/>
        </w:rPr>
        <w:t>Add more rows if required.</w:t>
      </w:r>
      <w:r w:rsidRPr="00392920">
        <w:rPr>
          <w:rFonts w:ascii="Calibri" w:hAnsi="Calibri" w:cs="Calibri"/>
          <w:i/>
          <w:iCs/>
        </w:rPr>
        <w:t xml:space="preserve"> </w:t>
      </w:r>
    </w:p>
    <w:p w14:paraId="148A0529" w14:textId="77777777" w:rsidR="00BE2887" w:rsidRPr="00392920" w:rsidRDefault="00BE2887" w:rsidP="00BE2887">
      <w:pPr>
        <w:rPr>
          <w:rFonts w:ascii="Calibri" w:hAnsi="Calibri" w:cs="Calibri"/>
          <w:i/>
          <w:iCs/>
          <w:color w:val="4A442A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BE2887" w:rsidRPr="00392920" w14:paraId="7F20A706" w14:textId="77777777" w:rsidTr="00AA6E0B">
        <w:sdt>
          <w:sdtPr>
            <w:rPr>
              <w:rStyle w:val="Style1"/>
              <w:rFonts w:ascii="Calibri" w:hAnsi="Calibri" w:cs="Calibri"/>
              <w:sz w:val="22"/>
            </w:rPr>
            <w:alias w:val=".."/>
            <w:id w:val="-1230849824"/>
            <w:placeholder>
              <w:docPart w:val="7406BF5A279F4AA48CB04D42140D941F"/>
            </w:placeholder>
            <w15:appearance w15:val="hidden"/>
            <w:text w:multiLine="1"/>
          </w:sdtPr>
          <w:sdtEndPr>
            <w:rPr>
              <w:rStyle w:val="DefaultParagraphFont"/>
            </w:rPr>
          </w:sdtEndPr>
          <w:sdtContent>
            <w:tc>
              <w:tcPr>
                <w:tcW w:w="9017" w:type="dxa"/>
              </w:tcPr>
              <w:p w14:paraId="0DF4B06B" w14:textId="617E8083" w:rsidR="00BE2887" w:rsidRPr="00392920" w:rsidRDefault="002360B1" w:rsidP="006F0042">
                <w:pPr>
                  <w:rPr>
                    <w:rFonts w:ascii="Calibri" w:hAnsi="Calibri" w:cs="Calibri"/>
                    <w:i/>
                    <w:iCs/>
                    <w:color w:val="D9D9D9"/>
                  </w:rPr>
                </w:pPr>
                <w:r w:rsidRPr="00392920">
                  <w:rPr>
                    <w:rStyle w:val="Style1"/>
                    <w:rFonts w:ascii="Calibri" w:hAnsi="Calibri" w:cs="Calibri"/>
                    <w:sz w:val="22"/>
                  </w:rPr>
                  <w:t xml:space="preserve">   </w:t>
                </w:r>
              </w:p>
            </w:tc>
          </w:sdtContent>
        </w:sdt>
      </w:tr>
      <w:tr w:rsidR="00F808B5" w:rsidRPr="00392920" w14:paraId="7D02710D" w14:textId="77777777" w:rsidTr="00AA6E0B">
        <w:tc>
          <w:tcPr>
            <w:tcW w:w="9017" w:type="dxa"/>
          </w:tcPr>
          <w:p w14:paraId="053FD607" w14:textId="77777777" w:rsidR="00F808B5" w:rsidRPr="00392920" w:rsidRDefault="00F808B5" w:rsidP="006F0042">
            <w:pPr>
              <w:rPr>
                <w:rStyle w:val="Style1"/>
                <w:rFonts w:ascii="Calibri" w:hAnsi="Calibri" w:cs="Calibri"/>
                <w:sz w:val="22"/>
              </w:rPr>
            </w:pPr>
          </w:p>
        </w:tc>
      </w:tr>
    </w:tbl>
    <w:p w14:paraId="22B48D30" w14:textId="77777777" w:rsidR="00BE2887" w:rsidRPr="00392920" w:rsidRDefault="00BE2887" w:rsidP="00BE2887">
      <w:pPr>
        <w:rPr>
          <w:rFonts w:ascii="Calibri" w:hAnsi="Calibri" w:cs="Calibri"/>
          <w:i/>
          <w:iCs/>
          <w:color w:val="D9D9D9"/>
        </w:rPr>
      </w:pPr>
    </w:p>
    <w:p w14:paraId="03993598" w14:textId="77777777" w:rsidR="00BE2887" w:rsidRPr="00392920" w:rsidRDefault="00BE2887" w:rsidP="00BE2887">
      <w:pPr>
        <w:rPr>
          <w:rFonts w:ascii="Calibri" w:hAnsi="Calibri" w:cs="Calibri"/>
        </w:rPr>
      </w:pPr>
    </w:p>
    <w:sectPr w:rsidR="00BE2887" w:rsidRPr="00392920" w:rsidSect="00AE5DB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1418" w:right="1440" w:bottom="1418" w:left="1440" w:header="99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72282" w14:textId="77777777" w:rsidR="007D74FD" w:rsidRDefault="007D74FD" w:rsidP="00AD101C">
      <w:r>
        <w:separator/>
      </w:r>
    </w:p>
  </w:endnote>
  <w:endnote w:type="continuationSeparator" w:id="0">
    <w:p w14:paraId="7BEB939F" w14:textId="77777777" w:rsidR="007D74FD" w:rsidRDefault="007D74FD" w:rsidP="00AD101C">
      <w:r>
        <w:continuationSeparator/>
      </w:r>
    </w:p>
  </w:endnote>
  <w:endnote w:type="continuationNotice" w:id="1">
    <w:p w14:paraId="551F7381" w14:textId="77777777" w:rsidR="007D74FD" w:rsidRDefault="007D74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4A60C" w14:textId="77777777" w:rsidR="006C49DF" w:rsidRDefault="006C49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FF6F6" w14:textId="198D46B9" w:rsidR="008736D3" w:rsidRPr="00642203" w:rsidRDefault="00F247F2" w:rsidP="32A9AF63">
    <w:pPr>
      <w:shd w:val="clear" w:color="auto" w:fill="FFFFFF" w:themeFill="background1"/>
      <w:tabs>
        <w:tab w:val="left" w:pos="1935"/>
        <w:tab w:val="left" w:pos="8273"/>
      </w:tabs>
      <w:rPr>
        <w:rFonts w:asciiTheme="minorHAnsi" w:hAnsiTheme="minorHAnsi" w:cstheme="minorBidi"/>
        <w:i/>
        <w:iCs/>
        <w:color w:val="5F497A" w:themeColor="accent4" w:themeShade="BF"/>
        <w:sz w:val="20"/>
        <w:szCs w:val="20"/>
      </w:rPr>
    </w:pPr>
    <w:r w:rsidRPr="00642203">
      <w:rPr>
        <w:rFonts w:asciiTheme="minorHAnsi" w:hAnsiTheme="minorHAnsi" w:cstheme="minorHAnsi"/>
        <w:noProof/>
        <w:color w:val="5F497A" w:themeColor="accent4" w:themeShade="BF"/>
        <w:sz w:val="20"/>
        <w:szCs w:val="20"/>
        <w:lang w:val="en-AU" w:eastAsia="en-AU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ED897EF" wp14:editId="513E709D">
              <wp:simplePos x="0" y="0"/>
              <wp:positionH relativeFrom="column">
                <wp:posOffset>-911225</wp:posOffset>
              </wp:positionH>
              <wp:positionV relativeFrom="paragraph">
                <wp:posOffset>-161816</wp:posOffset>
              </wp:positionV>
              <wp:extent cx="754380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38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4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line id="Straight Connector 5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5f497a [2407]" strokeweight="1.5pt" from="-71.75pt,-12.75pt" to="522.25pt,-12.75pt" w14:anchorId="6EEFC1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"/>
          </w:pict>
        </mc:Fallback>
      </mc:AlternateContent>
    </w:r>
    <w:r w:rsidR="32A9AF63" w:rsidRPr="32A9AF63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>GEMPASS</w:t>
    </w:r>
    <w:r w:rsidR="00403B68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 xml:space="preserve"> 202</w:t>
    </w:r>
    <w:r w:rsidR="00E02F09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>6</w:t>
    </w:r>
    <w:r w:rsidR="32A9AF63" w:rsidRPr="32A9AF63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 xml:space="preserve"> Seed Funding Grant</w:t>
    </w:r>
    <w:r w:rsidR="00872CF8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>s</w:t>
    </w:r>
    <w:r w:rsidR="00AB625A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 xml:space="preserve"> - </w:t>
    </w:r>
    <w:r w:rsidR="32A9AF63" w:rsidRPr="32A9AF63">
      <w:rPr>
        <w:rFonts w:asciiTheme="minorHAnsi" w:hAnsiTheme="minorHAnsi" w:cstheme="minorBidi"/>
        <w:noProof/>
        <w:color w:val="5F497A" w:themeColor="accent4" w:themeShade="BF"/>
        <w:sz w:val="20"/>
        <w:szCs w:val="20"/>
        <w:lang w:val="en-AU" w:eastAsia="en-AU" w:bidi="ar-SA"/>
      </w:rPr>
      <w:t>Template</w:t>
    </w:r>
    <w:r w:rsidR="00D31B64" w:rsidRPr="00642203">
      <w:rPr>
        <w:rFonts w:asciiTheme="minorHAnsi" w:hAnsiTheme="minorHAnsi" w:cstheme="minorHAnsi"/>
        <w:color w:val="5F497A" w:themeColor="accent4" w:themeShade="BF"/>
        <w:sz w:val="20"/>
        <w:szCs w:val="20"/>
      </w:rPr>
      <w:tab/>
    </w:r>
    <w:r w:rsidR="32A9AF63" w:rsidRPr="32A9AF63">
      <w:rPr>
        <w:rFonts w:asciiTheme="minorHAnsi" w:hAnsiTheme="minorHAnsi" w:cstheme="minorBidi"/>
        <w:color w:val="5F497A" w:themeColor="accent4" w:themeShade="BF"/>
        <w:sz w:val="20"/>
        <w:szCs w:val="20"/>
      </w:rPr>
      <w:t xml:space="preserve">page </w:t>
    </w:r>
    <w:r w:rsidR="008736D3" w:rsidRPr="32A9AF63">
      <w:rPr>
        <w:rFonts w:asciiTheme="minorHAnsi" w:hAnsiTheme="minorHAnsi" w:cstheme="minorBidi"/>
        <w:noProof/>
        <w:color w:val="5F497A" w:themeColor="accent4" w:themeShade="BF"/>
        <w:sz w:val="20"/>
        <w:szCs w:val="20"/>
      </w:rPr>
      <w:fldChar w:fldCharType="begin"/>
    </w:r>
    <w:r w:rsidR="008736D3" w:rsidRPr="32A9AF63">
      <w:rPr>
        <w:rFonts w:asciiTheme="minorHAnsi" w:hAnsiTheme="minorHAnsi" w:cstheme="minorBidi"/>
        <w:color w:val="5F497A" w:themeColor="accent4" w:themeShade="BF"/>
        <w:sz w:val="20"/>
        <w:szCs w:val="20"/>
      </w:rPr>
      <w:instrText xml:space="preserve"> PAGE   \* MERGEFORMAT </w:instrText>
    </w:r>
    <w:r w:rsidR="008736D3" w:rsidRPr="32A9AF63">
      <w:rPr>
        <w:rFonts w:asciiTheme="minorHAnsi" w:hAnsiTheme="minorHAnsi" w:cstheme="minorBidi"/>
        <w:color w:val="5F497A" w:themeColor="accent4" w:themeShade="BF"/>
        <w:sz w:val="20"/>
        <w:szCs w:val="20"/>
      </w:rPr>
      <w:fldChar w:fldCharType="separate"/>
    </w:r>
    <w:r w:rsidR="32A9AF63" w:rsidRPr="32A9AF63">
      <w:rPr>
        <w:rFonts w:asciiTheme="minorHAnsi" w:hAnsiTheme="minorHAnsi" w:cstheme="minorBidi"/>
        <w:noProof/>
        <w:color w:val="5F497A" w:themeColor="accent4" w:themeShade="BF"/>
        <w:sz w:val="20"/>
        <w:szCs w:val="20"/>
      </w:rPr>
      <w:t>2</w:t>
    </w:r>
    <w:r w:rsidR="008736D3" w:rsidRPr="32A9AF63">
      <w:rPr>
        <w:rFonts w:asciiTheme="minorHAnsi" w:hAnsiTheme="minorHAnsi" w:cstheme="minorBidi"/>
        <w:noProof/>
        <w:color w:val="5F497A" w:themeColor="accent4" w:themeShade="BF"/>
        <w:sz w:val="20"/>
        <w:szCs w:val="20"/>
      </w:rPr>
      <w:fldChar w:fldCharType="end"/>
    </w:r>
  </w:p>
  <w:p w14:paraId="2DAFF6F7" w14:textId="3573A9C2" w:rsidR="008736D3" w:rsidRPr="00263998" w:rsidRDefault="001D7CEC" w:rsidP="001D7CEC">
    <w:pPr>
      <w:pStyle w:val="Footer"/>
      <w:tabs>
        <w:tab w:val="clear" w:pos="4680"/>
        <w:tab w:val="clear" w:pos="9360"/>
        <w:tab w:val="left" w:pos="5205"/>
      </w:tabs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FF6FA" w14:textId="0FF02B2C" w:rsidR="00391737" w:rsidRPr="00FD574F" w:rsidRDefault="00FD6159" w:rsidP="00AD101C">
    <w:pPr>
      <w:pStyle w:val="Footer"/>
    </w:pPr>
    <w:r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DAFF6FE" wp14:editId="5343D3F5">
              <wp:simplePos x="0" y="0"/>
              <wp:positionH relativeFrom="column">
                <wp:posOffset>-87549</wp:posOffset>
              </wp:positionH>
              <wp:positionV relativeFrom="paragraph">
                <wp:posOffset>-58636</wp:posOffset>
              </wp:positionV>
              <wp:extent cx="6200397" cy="714375"/>
              <wp:effectExtent l="0" t="0" r="0" b="9525"/>
              <wp:wrapNone/>
              <wp:docPr id="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00397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89DA2E" w14:textId="48AE34B4" w:rsidR="007E3F92" w:rsidRPr="00642203" w:rsidRDefault="00FC0D16" w:rsidP="007E3F92">
                          <w:pPr>
                            <w:shd w:val="clear" w:color="auto" w:fill="FFFFFF"/>
                            <w:tabs>
                              <w:tab w:val="left" w:pos="1935"/>
                              <w:tab w:val="left" w:pos="8273"/>
                            </w:tabs>
                            <w:rPr>
                              <w:rFonts w:asciiTheme="minorHAnsi" w:hAnsiTheme="minorHAnsi" w:cstheme="minorHAnsi"/>
                              <w:i/>
                              <w:color w:val="5F497A" w:themeColor="accent4" w:themeShade="BF"/>
                              <w:sz w:val="20"/>
                              <w:szCs w:val="20"/>
                            </w:rPr>
                          </w:pPr>
                          <w:r w:rsidRPr="00642203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>GEMPASS</w:t>
                          </w:r>
                          <w:r w:rsidR="00403B68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 xml:space="preserve"> 202</w:t>
                          </w:r>
                          <w:r w:rsidR="00E02F09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>6</w:t>
                          </w:r>
                          <w:r w:rsidRPr="00642203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 xml:space="preserve"> Seed Funding Grant</w:t>
                          </w:r>
                          <w:r w:rsidR="00872CF8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>s</w:t>
                          </w:r>
                          <w:r w:rsidR="00403B68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 xml:space="preserve"> - </w:t>
                          </w:r>
                          <w:r w:rsidRPr="00642203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  <w:lang w:val="en-AU" w:eastAsia="en-AU" w:bidi="ar-SA"/>
                            </w:rPr>
                            <w:t xml:space="preserve"> Template</w:t>
                          </w:r>
                          <w:r w:rsidR="007E3F92" w:rsidRPr="00642203">
                            <w:rPr>
                              <w:rFonts w:asciiTheme="minorHAnsi" w:hAnsiTheme="minorHAnsi" w:cstheme="minorHAnsi"/>
                              <w:color w:val="5F497A" w:themeColor="accent4" w:themeShade="BF"/>
                              <w:sz w:val="20"/>
                              <w:szCs w:val="20"/>
                            </w:rPr>
                            <w:tab/>
                            <w:t xml:space="preserve">page </w:t>
                          </w:r>
                          <w:r w:rsidR="007E3F92" w:rsidRPr="00642203">
                            <w:rPr>
                              <w:rFonts w:asciiTheme="minorHAnsi" w:hAnsiTheme="minorHAnsi" w:cstheme="minorHAnsi"/>
                              <w:color w:val="5F497A" w:themeColor="accent4" w:themeShade="BF"/>
                              <w:sz w:val="20"/>
                              <w:szCs w:val="20"/>
                            </w:rPr>
                            <w:fldChar w:fldCharType="begin"/>
                          </w:r>
                          <w:r w:rsidR="007E3F92" w:rsidRPr="00642203">
                            <w:rPr>
                              <w:rFonts w:asciiTheme="minorHAnsi" w:hAnsiTheme="minorHAnsi" w:cstheme="minorHAnsi"/>
                              <w:color w:val="5F497A" w:themeColor="accent4" w:themeShade="BF"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="007E3F92" w:rsidRPr="00642203">
                            <w:rPr>
                              <w:rFonts w:asciiTheme="minorHAnsi" w:hAnsiTheme="minorHAnsi" w:cstheme="minorHAnsi"/>
                              <w:color w:val="5F497A" w:themeColor="accent4" w:themeShade="BF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7E3F92" w:rsidRPr="00642203">
                            <w:rPr>
                              <w:rFonts w:asciiTheme="minorHAnsi" w:hAnsiTheme="minorHAnsi" w:cstheme="minorHAnsi"/>
                              <w:color w:val="5F497A" w:themeColor="accent4" w:themeShade="BF"/>
                              <w:sz w:val="20"/>
                              <w:szCs w:val="20"/>
                            </w:rPr>
                            <w:t>2</w:t>
                          </w:r>
                          <w:r w:rsidR="007E3F92" w:rsidRPr="00642203">
                            <w:rPr>
                              <w:rFonts w:asciiTheme="minorHAnsi" w:hAnsiTheme="minorHAnsi" w:cstheme="minorHAnsi"/>
                              <w:noProof/>
                              <w:color w:val="5F497A" w:themeColor="accent4" w:themeShade="BF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  <w:p w14:paraId="0B793DD8" w14:textId="45463DDE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32C0428B" w14:textId="14C5A09F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7CAFAA3B" w14:textId="7A229BA8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1CBA708C" w14:textId="377C6FB8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3BD6BCE9" w14:textId="381A1308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5B58F252" w14:textId="7E551A83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21E714EB" w14:textId="391A42A1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3F7AEA5D" w14:textId="697DBD63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17D7635F" w14:textId="3D0BF646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0EF3AF34" w14:textId="35951437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33354FE8" w14:textId="1F474D87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0D75EA25" w14:textId="7FA44675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5C2FFF79" w14:textId="3868A04C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20DA4732" w14:textId="70EA1CDB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6061F9A3" w14:textId="29B2DAA0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</w:p>
                        <w:p w14:paraId="4D7A01FE" w14:textId="5CAB4D41" w:rsidR="003A785A" w:rsidRPr="00624C4A" w:rsidRDefault="003A785A" w:rsidP="00AD2C4F">
                          <w:pPr>
                            <w:tabs>
                              <w:tab w:val="right" w:pos="8364"/>
                              <w:tab w:val="right" w:pos="11057"/>
                            </w:tabs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  <w:r w:rsidRPr="00624C4A">
                            <w:rPr>
                              <w:rFonts w:asciiTheme="minorHAnsi" w:hAnsiTheme="minorHAnsi" w:cstheme="minorHAnsi"/>
                              <w:iCs/>
                              <w:color w:val="404040" w:themeColor="text1" w:themeTint="BF"/>
                              <w:sz w:val="20"/>
                              <w:szCs w:val="20"/>
                            </w:rPr>
                            <w:t xml:space="preserve">Sydney, NSW, 2000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FF6F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6.9pt;margin-top:-4.6pt;width:488.2pt;height:56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" filled="f" stroked="f">
              <v:textbox>
                <w:txbxContent>
                  <w:p w14:paraId="7089DA2E" w14:textId="48AE34B4" w:rsidR="007E3F92" w:rsidRPr="00642203" w:rsidRDefault="00FC0D16" w:rsidP="007E3F92">
                    <w:pPr>
                      <w:shd w:val="clear" w:color="auto" w:fill="FFFFFF"/>
                      <w:tabs>
                        <w:tab w:val="left" w:pos="1935"/>
                        <w:tab w:val="left" w:pos="8273"/>
                      </w:tabs>
                      <w:rPr>
                        <w:rFonts w:asciiTheme="minorHAnsi" w:hAnsiTheme="minorHAnsi" w:cstheme="minorHAnsi"/>
                        <w:i/>
                        <w:color w:val="5F497A" w:themeColor="accent4" w:themeShade="BF"/>
                        <w:sz w:val="20"/>
                        <w:szCs w:val="20"/>
                      </w:rPr>
                    </w:pPr>
                    <w:r w:rsidRPr="00642203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>GEMPASS</w:t>
                    </w:r>
                    <w:r w:rsidR="00403B68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 xml:space="preserve"> 202</w:t>
                    </w:r>
                    <w:r w:rsidR="00E02F09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>6</w:t>
                    </w:r>
                    <w:r w:rsidRPr="00642203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 xml:space="preserve"> Seed Funding Grant</w:t>
                    </w:r>
                    <w:r w:rsidR="00872CF8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>s</w:t>
                    </w:r>
                    <w:r w:rsidR="00403B68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 xml:space="preserve"> - </w:t>
                    </w:r>
                    <w:r w:rsidRPr="00642203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  <w:lang w:val="en-AU" w:eastAsia="en-AU" w:bidi="ar-SA"/>
                      </w:rPr>
                      <w:t xml:space="preserve"> Template</w:t>
                    </w:r>
                    <w:r w:rsidR="007E3F92" w:rsidRPr="00642203">
                      <w:rPr>
                        <w:rFonts w:asciiTheme="minorHAnsi" w:hAnsiTheme="minorHAnsi" w:cstheme="minorHAnsi"/>
                        <w:color w:val="5F497A" w:themeColor="accent4" w:themeShade="BF"/>
                        <w:sz w:val="20"/>
                        <w:szCs w:val="20"/>
                      </w:rPr>
                      <w:tab/>
                      <w:t xml:space="preserve">page </w:t>
                    </w:r>
                    <w:r w:rsidR="007E3F92" w:rsidRPr="00642203">
                      <w:rPr>
                        <w:rFonts w:asciiTheme="minorHAnsi" w:hAnsiTheme="minorHAnsi" w:cstheme="minorHAnsi"/>
                        <w:color w:val="5F497A" w:themeColor="accent4" w:themeShade="BF"/>
                        <w:sz w:val="20"/>
                        <w:szCs w:val="20"/>
                      </w:rPr>
                      <w:fldChar w:fldCharType="begin"/>
                    </w:r>
                    <w:r w:rsidR="007E3F92" w:rsidRPr="00642203">
                      <w:rPr>
                        <w:rFonts w:asciiTheme="minorHAnsi" w:hAnsiTheme="minorHAnsi" w:cstheme="minorHAnsi"/>
                        <w:color w:val="5F497A" w:themeColor="accent4" w:themeShade="BF"/>
                        <w:sz w:val="20"/>
                        <w:szCs w:val="20"/>
                      </w:rPr>
                      <w:instrText xml:space="preserve"> PAGE   \* MERGEFORMAT </w:instrText>
                    </w:r>
                    <w:r w:rsidR="007E3F92" w:rsidRPr="00642203">
                      <w:rPr>
                        <w:rFonts w:asciiTheme="minorHAnsi" w:hAnsiTheme="minorHAnsi" w:cstheme="minorHAnsi"/>
                        <w:color w:val="5F497A" w:themeColor="accent4" w:themeShade="BF"/>
                        <w:sz w:val="20"/>
                        <w:szCs w:val="20"/>
                      </w:rPr>
                      <w:fldChar w:fldCharType="separate"/>
                    </w:r>
                    <w:r w:rsidR="007E3F92" w:rsidRPr="00642203">
                      <w:rPr>
                        <w:rFonts w:asciiTheme="minorHAnsi" w:hAnsiTheme="minorHAnsi" w:cstheme="minorHAnsi"/>
                        <w:color w:val="5F497A" w:themeColor="accent4" w:themeShade="BF"/>
                        <w:sz w:val="20"/>
                        <w:szCs w:val="20"/>
                      </w:rPr>
                      <w:t>2</w:t>
                    </w:r>
                    <w:r w:rsidR="007E3F92" w:rsidRPr="00642203">
                      <w:rPr>
                        <w:rFonts w:asciiTheme="minorHAnsi" w:hAnsiTheme="minorHAnsi" w:cstheme="minorHAnsi"/>
                        <w:noProof/>
                        <w:color w:val="5F497A" w:themeColor="accent4" w:themeShade="BF"/>
                        <w:sz w:val="20"/>
                        <w:szCs w:val="20"/>
                      </w:rPr>
                      <w:fldChar w:fldCharType="end"/>
                    </w:r>
                  </w:p>
                  <w:p w14:paraId="0B793DD8" w14:textId="45463DDE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32C0428B" w14:textId="14C5A09F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7CAFAA3B" w14:textId="7A229BA8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1CBA708C" w14:textId="377C6FB8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3BD6BCE9" w14:textId="381A1308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5B58F252" w14:textId="7E551A83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21E714EB" w14:textId="391A42A1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3F7AEA5D" w14:textId="697DBD63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17D7635F" w14:textId="3D0BF646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0EF3AF34" w14:textId="35951437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33354FE8" w14:textId="1F474D87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0D75EA25" w14:textId="7FA44675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5C2FFF79" w14:textId="3868A04C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20DA4732" w14:textId="70EA1CDB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6061F9A3" w14:textId="29B2DAA0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</w:p>
                  <w:p w14:paraId="4D7A01FE" w14:textId="5CAB4D41" w:rsidR="003A785A" w:rsidRPr="00624C4A" w:rsidRDefault="003A785A" w:rsidP="00AD2C4F">
                    <w:pPr>
                      <w:tabs>
                        <w:tab w:val="right" w:pos="8364"/>
                        <w:tab w:val="right" w:pos="11057"/>
                      </w:tabs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</w:pPr>
                    <w:r w:rsidRPr="00624C4A">
                      <w:rPr>
                        <w:rFonts w:asciiTheme="minorHAnsi" w:hAnsiTheme="minorHAnsi" w:cstheme="minorHAnsi"/>
                        <w:iCs/>
                        <w:color w:val="404040" w:themeColor="text1" w:themeTint="BF"/>
                        <w:sz w:val="20"/>
                        <w:szCs w:val="20"/>
                      </w:rPr>
                      <w:t xml:space="preserve">Sydney, NSW, 2000                    </w:t>
                    </w:r>
                  </w:p>
                </w:txbxContent>
              </v:textbox>
            </v:shape>
          </w:pict>
        </mc:Fallback>
      </mc:AlternateContent>
    </w:r>
    <w:r w:rsidR="00626B09"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7A7F71E" wp14:editId="5D326150">
              <wp:simplePos x="0" y="0"/>
              <wp:positionH relativeFrom="column">
                <wp:posOffset>-914399</wp:posOffset>
              </wp:positionH>
              <wp:positionV relativeFrom="paragraph">
                <wp:posOffset>-177800</wp:posOffset>
              </wp:positionV>
              <wp:extent cx="75438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38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4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a="http://schemas.openxmlformats.org/drawingml/2006/main">
          <w:pict>
            <v:line id="Straight Connector 1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5f497a [2407]" strokeweight="1.5pt" from="-1in,-14pt" to="522pt,-14pt" w14:anchorId="0AC93F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"/>
          </w:pict>
        </mc:Fallback>
      </mc:AlternateContent>
    </w:r>
    <w:r w:rsidR="003A785A"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DAFF700" wp14:editId="0A6A2EBD">
              <wp:simplePos x="0" y="0"/>
              <wp:positionH relativeFrom="column">
                <wp:posOffset>-932815</wp:posOffset>
              </wp:positionH>
              <wp:positionV relativeFrom="paragraph">
                <wp:posOffset>-131412</wp:posOffset>
              </wp:positionV>
              <wp:extent cx="8001000" cy="0"/>
              <wp:effectExtent l="0" t="19050" r="19050" b="19050"/>
              <wp:wrapNone/>
              <wp:docPr id="2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0010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bg1"/>
                        </a:solidFill>
                        <a:headEnd/>
                        <a:tailEnd/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10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white [3212]" strokeweight="2.25pt" from="-73.45pt,-10.35pt" to="556.55pt,-10.35pt" w14:anchorId="579680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"/>
          </w:pict>
        </mc:Fallback>
      </mc:AlternateContent>
    </w:r>
    <w:r w:rsidR="0034342C"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DAFF702" wp14:editId="15B21D3B">
              <wp:simplePos x="0" y="0"/>
              <wp:positionH relativeFrom="column">
                <wp:posOffset>-914400</wp:posOffset>
              </wp:positionH>
              <wp:positionV relativeFrom="paragraph">
                <wp:posOffset>-337820</wp:posOffset>
              </wp:positionV>
              <wp:extent cx="7926705" cy="1143000"/>
              <wp:effectExtent l="0" t="0" r="0" b="0"/>
              <wp:wrapNone/>
              <wp:docPr id="4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92670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rect id="Rectangle 8" style="position:absolute;margin-left:-1in;margin-top:-26.6pt;width:624.15pt;height:9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w14:anchorId="782A6E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"/>
          </w:pict>
        </mc:Fallback>
      </mc:AlternateContent>
    </w:r>
  </w:p>
  <w:p w14:paraId="53C952AF" w14:textId="5FAA66EF" w:rsidR="00A0215A" w:rsidRDefault="00A021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D35BF" w14:textId="77777777" w:rsidR="007D74FD" w:rsidRDefault="007D74FD" w:rsidP="00AD101C">
      <w:r>
        <w:separator/>
      </w:r>
    </w:p>
  </w:footnote>
  <w:footnote w:type="continuationSeparator" w:id="0">
    <w:p w14:paraId="22C0F088" w14:textId="77777777" w:rsidR="007D74FD" w:rsidRDefault="007D74FD" w:rsidP="00AD101C">
      <w:r>
        <w:continuationSeparator/>
      </w:r>
    </w:p>
  </w:footnote>
  <w:footnote w:type="continuationNotice" w:id="1">
    <w:p w14:paraId="2F12E782" w14:textId="77777777" w:rsidR="007D74FD" w:rsidRDefault="007D74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81058" w14:textId="77777777" w:rsidR="006C49DF" w:rsidRDefault="006C49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CB52E" w14:textId="77777777" w:rsidR="006C49DF" w:rsidRDefault="006C49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AFF4D" w14:textId="2C6FDB06" w:rsidR="003544D8" w:rsidRDefault="003544D8" w:rsidP="003544D8">
    <w:pPr>
      <w:spacing w:after="120"/>
      <w:textAlignment w:val="baseline"/>
      <w:rPr>
        <w:rFonts w:ascii="Avenir Next LT Pro" w:eastAsia="Times New Roman" w:hAnsi="Avenir Next LT Pro" w:cs="Segoe UI"/>
        <w:color w:val="5F497A" w:themeColor="accent4" w:themeShade="BF"/>
        <w:sz w:val="28"/>
        <w:szCs w:val="28"/>
        <w:lang w:val="en-AU" w:eastAsia="en-AU" w:bidi="ar-SA"/>
      </w:rPr>
    </w:pPr>
    <w:r w:rsidRPr="000504EA">
      <w:rPr>
        <w:rFonts w:ascii="Avenir Next LT Pro" w:eastAsia="Times New Roman" w:hAnsi="Avenir Next LT Pro" w:cs="Segoe UI"/>
        <w:color w:val="5F497A" w:themeColor="accent4" w:themeShade="BF"/>
        <w:sz w:val="28"/>
        <w:szCs w:val="28"/>
        <w:lang w:val="en-AU" w:eastAsia="en-AU" w:bidi="ar-SA"/>
      </w:rPr>
      <w:t xml:space="preserve">GEMPASS Australia </w:t>
    </w:r>
  </w:p>
  <w:p w14:paraId="51A10935" w14:textId="77777777" w:rsidR="003544D8" w:rsidRPr="00593B43" w:rsidRDefault="003544D8" w:rsidP="003544D8">
    <w:pPr>
      <w:textAlignment w:val="baseline"/>
      <w:rPr>
        <w:rFonts w:ascii="Avenir Next LT Pro" w:eastAsia="Times New Roman" w:hAnsi="Avenir Next LT Pro" w:cs="Segoe UI"/>
        <w:iCs/>
        <w:color w:val="5F497A" w:themeColor="accent4" w:themeShade="BF"/>
        <w:lang w:val="en-AU" w:eastAsia="en-AU" w:bidi="ar-SA"/>
      </w:rPr>
    </w:pPr>
    <w:r w:rsidRPr="00593B43">
      <w:rPr>
        <w:rFonts w:ascii="Avenir Next LT Pro" w:hAnsi="Avenir Next LT Pro" w:cstheme="minorHAnsi"/>
        <w:iCs/>
        <w:color w:val="5F497A" w:themeColor="accent4" w:themeShade="BF"/>
        <w:sz w:val="18"/>
        <w:szCs w:val="18"/>
      </w:rPr>
      <w:t>Graduate Entry Medical Program Application &amp; Selection Service</w:t>
    </w:r>
  </w:p>
  <w:p w14:paraId="2DAFF6F9" w14:textId="57B38D63" w:rsidR="00391737" w:rsidRPr="00A52C66" w:rsidRDefault="003544D8" w:rsidP="00A52C66">
    <w:pPr>
      <w:pStyle w:val="Header"/>
      <w:tabs>
        <w:tab w:val="clear" w:pos="4680"/>
        <w:tab w:val="clear" w:pos="9360"/>
        <w:tab w:val="left" w:pos="3210"/>
      </w:tabs>
      <w:rPr>
        <w:b/>
        <w:bCs/>
        <w:color w:val="215868" w:themeColor="accent5" w:themeShade="80"/>
        <w:sz w:val="18"/>
        <w:szCs w:val="18"/>
      </w:rPr>
    </w:pPr>
    <w:r>
      <w:rPr>
        <w:b/>
        <w:bCs/>
        <w:noProof/>
        <w:color w:val="215868" w:themeColor="accent5" w:themeShade="80"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D47B2B0" wp14:editId="029EE428">
              <wp:simplePos x="0" y="0"/>
              <wp:positionH relativeFrom="column">
                <wp:posOffset>-1</wp:posOffset>
              </wp:positionH>
              <wp:positionV relativeFrom="paragraph">
                <wp:posOffset>26570</wp:posOffset>
              </wp:positionV>
              <wp:extent cx="3388093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38809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4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6" style="position:absolute;z-index:251660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f497a [2407]" strokeweight="1pt" from="0,2.1pt" to="266.8pt,2.1pt" w14:anchorId="3D774A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36C3"/>
    <w:multiLevelType w:val="hybridMultilevel"/>
    <w:tmpl w:val="1CEA8F94"/>
    <w:lvl w:ilvl="0" w:tplc="8C1CB3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524D3D"/>
    <w:multiLevelType w:val="hybridMultilevel"/>
    <w:tmpl w:val="9EFA4A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73E70"/>
    <w:multiLevelType w:val="hybridMultilevel"/>
    <w:tmpl w:val="20ACB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02E3C"/>
    <w:multiLevelType w:val="hybridMultilevel"/>
    <w:tmpl w:val="CB145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56305"/>
    <w:multiLevelType w:val="multilevel"/>
    <w:tmpl w:val="277C0D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C8310C4"/>
    <w:multiLevelType w:val="hybridMultilevel"/>
    <w:tmpl w:val="3F809DA8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3B03FC"/>
    <w:multiLevelType w:val="hybridMultilevel"/>
    <w:tmpl w:val="24E27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526D2"/>
    <w:multiLevelType w:val="hybridMultilevel"/>
    <w:tmpl w:val="7B644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532AB"/>
    <w:multiLevelType w:val="hybridMultilevel"/>
    <w:tmpl w:val="13E0D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7057E"/>
    <w:multiLevelType w:val="hybridMultilevel"/>
    <w:tmpl w:val="0196521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1768AC"/>
    <w:multiLevelType w:val="hybridMultilevel"/>
    <w:tmpl w:val="C53283EC"/>
    <w:lvl w:ilvl="0" w:tplc="0809000F">
      <w:start w:val="1"/>
      <w:numFmt w:val="decimal"/>
      <w:lvlText w:val="%1."/>
      <w:lvlJc w:val="left"/>
      <w:pPr>
        <w:ind w:left="1635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31D158C0"/>
    <w:multiLevelType w:val="hybridMultilevel"/>
    <w:tmpl w:val="F55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226F5"/>
    <w:multiLevelType w:val="hybridMultilevel"/>
    <w:tmpl w:val="2116C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A7F5C"/>
    <w:multiLevelType w:val="hybridMultilevel"/>
    <w:tmpl w:val="37727948"/>
    <w:lvl w:ilvl="0" w:tplc="AF3AE1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8386E"/>
    <w:multiLevelType w:val="hybridMultilevel"/>
    <w:tmpl w:val="385A24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C60B50"/>
    <w:multiLevelType w:val="multilevel"/>
    <w:tmpl w:val="862A64B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D974DEA"/>
    <w:multiLevelType w:val="hybridMultilevel"/>
    <w:tmpl w:val="E1BEC3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B4E51"/>
    <w:multiLevelType w:val="hybridMultilevel"/>
    <w:tmpl w:val="04163D8E"/>
    <w:lvl w:ilvl="0" w:tplc="08284434">
      <w:start w:val="1"/>
      <w:numFmt w:val="decimal"/>
      <w:pStyle w:val="Notes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992048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  <w:sz w:val="22"/>
        <w:szCs w:val="22"/>
      </w:rPr>
    </w:lvl>
    <w:lvl w:ilvl="4" w:tplc="FB1AC8BA">
      <w:start w:val="1"/>
      <w:numFmt w:val="lowerLetter"/>
      <w:lvlText w:val="(%5)"/>
      <w:lvlJc w:val="left"/>
      <w:pPr>
        <w:tabs>
          <w:tab w:val="num" w:pos="3807"/>
        </w:tabs>
        <w:ind w:left="3807" w:hanging="567"/>
      </w:pPr>
      <w:rPr>
        <w:rFonts w:hint="default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1CA707C"/>
    <w:multiLevelType w:val="multilevel"/>
    <w:tmpl w:val="F98872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859C9"/>
    <w:multiLevelType w:val="hybridMultilevel"/>
    <w:tmpl w:val="303E1874"/>
    <w:lvl w:ilvl="0" w:tplc="0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52FC4949"/>
    <w:multiLevelType w:val="hybridMultilevel"/>
    <w:tmpl w:val="9E0A7AB6"/>
    <w:lvl w:ilvl="0" w:tplc="77D2181E">
      <w:start w:val="5"/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A753C2"/>
    <w:multiLevelType w:val="hybridMultilevel"/>
    <w:tmpl w:val="E65298CC"/>
    <w:lvl w:ilvl="0" w:tplc="77D2181E">
      <w:start w:val="5"/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8B14156"/>
    <w:multiLevelType w:val="hybridMultilevel"/>
    <w:tmpl w:val="5948A920"/>
    <w:lvl w:ilvl="0" w:tplc="B540D448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hint="default"/>
        <w:sz w:val="24"/>
        <w:szCs w:val="18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8F032E9"/>
    <w:multiLevelType w:val="hybridMultilevel"/>
    <w:tmpl w:val="B4A0EB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232E23"/>
    <w:multiLevelType w:val="hybridMultilevel"/>
    <w:tmpl w:val="4FBA0E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6083C"/>
    <w:multiLevelType w:val="multilevel"/>
    <w:tmpl w:val="CB76F8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6" w15:restartNumberingAfterBreak="0">
    <w:nsid w:val="5D222623"/>
    <w:multiLevelType w:val="hybridMultilevel"/>
    <w:tmpl w:val="6A32649A"/>
    <w:lvl w:ilvl="0" w:tplc="2E98EF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8F70D7"/>
    <w:multiLevelType w:val="hybridMultilevel"/>
    <w:tmpl w:val="76BEE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D1BFB"/>
    <w:multiLevelType w:val="hybridMultilevel"/>
    <w:tmpl w:val="293E7592"/>
    <w:lvl w:ilvl="0" w:tplc="08090017">
      <w:start w:val="1"/>
      <w:numFmt w:val="lowerLetter"/>
      <w:lvlText w:val="%1)"/>
      <w:lvlJc w:val="left"/>
      <w:pPr>
        <w:ind w:left="1068" w:hanging="360"/>
      </w:pPr>
    </w:lvl>
    <w:lvl w:ilvl="1" w:tplc="08090019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FB72D67"/>
    <w:multiLevelType w:val="multilevel"/>
    <w:tmpl w:val="862A64B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0892E52"/>
    <w:multiLevelType w:val="hybridMultilevel"/>
    <w:tmpl w:val="480C57E0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5110E8A"/>
    <w:multiLevelType w:val="hybridMultilevel"/>
    <w:tmpl w:val="2DF2F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642BC"/>
    <w:multiLevelType w:val="hybridMultilevel"/>
    <w:tmpl w:val="66C03CE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50C35"/>
    <w:multiLevelType w:val="hybridMultilevel"/>
    <w:tmpl w:val="95823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07207A"/>
    <w:multiLevelType w:val="hybridMultilevel"/>
    <w:tmpl w:val="AAF04984"/>
    <w:lvl w:ilvl="0" w:tplc="8A0EE4D8">
      <w:start w:val="1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92F52B2"/>
    <w:multiLevelType w:val="hybridMultilevel"/>
    <w:tmpl w:val="0F020C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CF4497"/>
    <w:multiLevelType w:val="hybridMultilevel"/>
    <w:tmpl w:val="BC104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B70DCB"/>
    <w:multiLevelType w:val="hybridMultilevel"/>
    <w:tmpl w:val="A5AE79AA"/>
    <w:lvl w:ilvl="0" w:tplc="5414D96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718035">
    <w:abstractNumId w:val="11"/>
  </w:num>
  <w:num w:numId="2" w16cid:durableId="2058891443">
    <w:abstractNumId w:val="22"/>
  </w:num>
  <w:num w:numId="3" w16cid:durableId="1816608551">
    <w:abstractNumId w:val="17"/>
  </w:num>
  <w:num w:numId="4" w16cid:durableId="172838538">
    <w:abstractNumId w:val="33"/>
  </w:num>
  <w:num w:numId="5" w16cid:durableId="201208710">
    <w:abstractNumId w:val="19"/>
  </w:num>
  <w:num w:numId="6" w16cid:durableId="921715315">
    <w:abstractNumId w:val="3"/>
  </w:num>
  <w:num w:numId="7" w16cid:durableId="1778284789">
    <w:abstractNumId w:val="6"/>
  </w:num>
  <w:num w:numId="8" w16cid:durableId="162013128">
    <w:abstractNumId w:val="27"/>
  </w:num>
  <w:num w:numId="9" w16cid:durableId="1045182382">
    <w:abstractNumId w:val="35"/>
  </w:num>
  <w:num w:numId="10" w16cid:durableId="290939601">
    <w:abstractNumId w:val="3"/>
  </w:num>
  <w:num w:numId="11" w16cid:durableId="1807579836">
    <w:abstractNumId w:val="24"/>
  </w:num>
  <w:num w:numId="12" w16cid:durableId="986058142">
    <w:abstractNumId w:val="8"/>
  </w:num>
  <w:num w:numId="13" w16cid:durableId="888104848">
    <w:abstractNumId w:val="34"/>
  </w:num>
  <w:num w:numId="14" w16cid:durableId="124087667">
    <w:abstractNumId w:val="7"/>
  </w:num>
  <w:num w:numId="15" w16cid:durableId="1663003880">
    <w:abstractNumId w:val="23"/>
  </w:num>
  <w:num w:numId="16" w16cid:durableId="627785722">
    <w:abstractNumId w:val="2"/>
  </w:num>
  <w:num w:numId="17" w16cid:durableId="508563313">
    <w:abstractNumId w:val="1"/>
  </w:num>
  <w:num w:numId="18" w16cid:durableId="684014793">
    <w:abstractNumId w:val="12"/>
  </w:num>
  <w:num w:numId="19" w16cid:durableId="249580192">
    <w:abstractNumId w:val="32"/>
  </w:num>
  <w:num w:numId="20" w16cid:durableId="825753687">
    <w:abstractNumId w:val="25"/>
  </w:num>
  <w:num w:numId="21" w16cid:durableId="822965626">
    <w:abstractNumId w:val="4"/>
  </w:num>
  <w:num w:numId="22" w16cid:durableId="1434324660">
    <w:abstractNumId w:val="16"/>
  </w:num>
  <w:num w:numId="23" w16cid:durableId="1623344818">
    <w:abstractNumId w:val="31"/>
  </w:num>
  <w:num w:numId="24" w16cid:durableId="216820517">
    <w:abstractNumId w:val="15"/>
  </w:num>
  <w:num w:numId="25" w16cid:durableId="30884014">
    <w:abstractNumId w:val="14"/>
  </w:num>
  <w:num w:numId="26" w16cid:durableId="2125877789">
    <w:abstractNumId w:val="13"/>
  </w:num>
  <w:num w:numId="27" w16cid:durableId="1627618026">
    <w:abstractNumId w:val="0"/>
  </w:num>
  <w:num w:numId="28" w16cid:durableId="2081714170">
    <w:abstractNumId w:val="29"/>
  </w:num>
  <w:num w:numId="29" w16cid:durableId="1688174448">
    <w:abstractNumId w:val="18"/>
  </w:num>
  <w:num w:numId="30" w16cid:durableId="585647140">
    <w:abstractNumId w:val="28"/>
  </w:num>
  <w:num w:numId="31" w16cid:durableId="1988775395">
    <w:abstractNumId w:val="21"/>
  </w:num>
  <w:num w:numId="32" w16cid:durableId="1332876656">
    <w:abstractNumId w:val="30"/>
  </w:num>
  <w:num w:numId="33" w16cid:durableId="242419647">
    <w:abstractNumId w:val="26"/>
  </w:num>
  <w:num w:numId="34" w16cid:durableId="354694278">
    <w:abstractNumId w:val="37"/>
  </w:num>
  <w:num w:numId="35" w16cid:durableId="1173687692">
    <w:abstractNumId w:val="36"/>
  </w:num>
  <w:num w:numId="36" w16cid:durableId="879244387">
    <w:abstractNumId w:val="9"/>
  </w:num>
  <w:num w:numId="37" w16cid:durableId="1264847280">
    <w:abstractNumId w:val="20"/>
  </w:num>
  <w:num w:numId="38" w16cid:durableId="1862862024">
    <w:abstractNumId w:val="10"/>
  </w:num>
  <w:num w:numId="39" w16cid:durableId="18132545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readOnly" w:formatting="1" w:enforcement="0"/>
  <w:autoFormatOverrid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jczNjQ1MTGyNLdU0lEKTi0uzszPAykwqgUA7hIWZCwAAAA="/>
  </w:docVars>
  <w:rsids>
    <w:rsidRoot w:val="0034342C"/>
    <w:rsid w:val="00003610"/>
    <w:rsid w:val="00004C1B"/>
    <w:rsid w:val="00006210"/>
    <w:rsid w:val="0001240F"/>
    <w:rsid w:val="00013713"/>
    <w:rsid w:val="000232F1"/>
    <w:rsid w:val="000237ED"/>
    <w:rsid w:val="000248E1"/>
    <w:rsid w:val="00024E6F"/>
    <w:rsid w:val="0002568D"/>
    <w:rsid w:val="00030C77"/>
    <w:rsid w:val="0003164A"/>
    <w:rsid w:val="00034CCF"/>
    <w:rsid w:val="000361BC"/>
    <w:rsid w:val="0004030A"/>
    <w:rsid w:val="00041D98"/>
    <w:rsid w:val="00042F24"/>
    <w:rsid w:val="0004333E"/>
    <w:rsid w:val="00047E92"/>
    <w:rsid w:val="0005013F"/>
    <w:rsid w:val="000504EA"/>
    <w:rsid w:val="00051E7F"/>
    <w:rsid w:val="00053FD6"/>
    <w:rsid w:val="00054C82"/>
    <w:rsid w:val="000560AE"/>
    <w:rsid w:val="000577AB"/>
    <w:rsid w:val="00061229"/>
    <w:rsid w:val="00062A51"/>
    <w:rsid w:val="00062E26"/>
    <w:rsid w:val="00063D67"/>
    <w:rsid w:val="00064B50"/>
    <w:rsid w:val="00067582"/>
    <w:rsid w:val="0007356B"/>
    <w:rsid w:val="000766FE"/>
    <w:rsid w:val="00080644"/>
    <w:rsid w:val="00081934"/>
    <w:rsid w:val="0008277D"/>
    <w:rsid w:val="00082C0C"/>
    <w:rsid w:val="000842D7"/>
    <w:rsid w:val="000864A1"/>
    <w:rsid w:val="0008675C"/>
    <w:rsid w:val="00087104"/>
    <w:rsid w:val="00091E9B"/>
    <w:rsid w:val="00092FCE"/>
    <w:rsid w:val="00093CA1"/>
    <w:rsid w:val="0009400E"/>
    <w:rsid w:val="000962B2"/>
    <w:rsid w:val="00096E58"/>
    <w:rsid w:val="000A0113"/>
    <w:rsid w:val="000A3C0A"/>
    <w:rsid w:val="000A4C09"/>
    <w:rsid w:val="000A4E0A"/>
    <w:rsid w:val="000A7E7D"/>
    <w:rsid w:val="000B06A2"/>
    <w:rsid w:val="000B4AD1"/>
    <w:rsid w:val="000B629C"/>
    <w:rsid w:val="000B6FA4"/>
    <w:rsid w:val="000C072E"/>
    <w:rsid w:val="000C1CB5"/>
    <w:rsid w:val="000C234D"/>
    <w:rsid w:val="000C4F3B"/>
    <w:rsid w:val="000C54CE"/>
    <w:rsid w:val="000C78FC"/>
    <w:rsid w:val="000D2176"/>
    <w:rsid w:val="000D2663"/>
    <w:rsid w:val="000D2BC1"/>
    <w:rsid w:val="000D4C24"/>
    <w:rsid w:val="000D5DF5"/>
    <w:rsid w:val="000E1863"/>
    <w:rsid w:val="000E6926"/>
    <w:rsid w:val="000F0CBE"/>
    <w:rsid w:val="000F16B2"/>
    <w:rsid w:val="000F1C55"/>
    <w:rsid w:val="000F3A3B"/>
    <w:rsid w:val="000F6452"/>
    <w:rsid w:val="00103516"/>
    <w:rsid w:val="001045D3"/>
    <w:rsid w:val="0010484B"/>
    <w:rsid w:val="00104AF9"/>
    <w:rsid w:val="00104FFE"/>
    <w:rsid w:val="00105476"/>
    <w:rsid w:val="0010750A"/>
    <w:rsid w:val="00110522"/>
    <w:rsid w:val="001154F6"/>
    <w:rsid w:val="00115F58"/>
    <w:rsid w:val="00116D4D"/>
    <w:rsid w:val="00116E10"/>
    <w:rsid w:val="001244C3"/>
    <w:rsid w:val="00125134"/>
    <w:rsid w:val="001303BE"/>
    <w:rsid w:val="001305E9"/>
    <w:rsid w:val="0013232E"/>
    <w:rsid w:val="00136FE2"/>
    <w:rsid w:val="001403BF"/>
    <w:rsid w:val="00140E2A"/>
    <w:rsid w:val="001518AC"/>
    <w:rsid w:val="001526F5"/>
    <w:rsid w:val="00154AF3"/>
    <w:rsid w:val="001574FC"/>
    <w:rsid w:val="00164D51"/>
    <w:rsid w:val="001702C3"/>
    <w:rsid w:val="00172779"/>
    <w:rsid w:val="00173372"/>
    <w:rsid w:val="0017467C"/>
    <w:rsid w:val="00174B34"/>
    <w:rsid w:val="00174E9F"/>
    <w:rsid w:val="0017539F"/>
    <w:rsid w:val="00182F36"/>
    <w:rsid w:val="0018774E"/>
    <w:rsid w:val="00187EE3"/>
    <w:rsid w:val="001A126D"/>
    <w:rsid w:val="001A1547"/>
    <w:rsid w:val="001A455C"/>
    <w:rsid w:val="001A49BA"/>
    <w:rsid w:val="001A4B4D"/>
    <w:rsid w:val="001B3639"/>
    <w:rsid w:val="001B4C4E"/>
    <w:rsid w:val="001B778E"/>
    <w:rsid w:val="001C19CE"/>
    <w:rsid w:val="001C1EFA"/>
    <w:rsid w:val="001C3D2F"/>
    <w:rsid w:val="001C47F8"/>
    <w:rsid w:val="001C605B"/>
    <w:rsid w:val="001C69E1"/>
    <w:rsid w:val="001D0607"/>
    <w:rsid w:val="001D07EB"/>
    <w:rsid w:val="001D0CF5"/>
    <w:rsid w:val="001D1225"/>
    <w:rsid w:val="001D36DE"/>
    <w:rsid w:val="001D5158"/>
    <w:rsid w:val="001D6C4E"/>
    <w:rsid w:val="001D7225"/>
    <w:rsid w:val="001D760E"/>
    <w:rsid w:val="001D7CEC"/>
    <w:rsid w:val="001E65AC"/>
    <w:rsid w:val="001F08AD"/>
    <w:rsid w:val="001F1F51"/>
    <w:rsid w:val="001F2DF3"/>
    <w:rsid w:val="001F3C11"/>
    <w:rsid w:val="001F4E5D"/>
    <w:rsid w:val="001F53D4"/>
    <w:rsid w:val="001F7C7B"/>
    <w:rsid w:val="002007EF"/>
    <w:rsid w:val="00210A0E"/>
    <w:rsid w:val="00211C4E"/>
    <w:rsid w:val="0021397F"/>
    <w:rsid w:val="0021778D"/>
    <w:rsid w:val="00221FB8"/>
    <w:rsid w:val="002228CC"/>
    <w:rsid w:val="00224679"/>
    <w:rsid w:val="00226648"/>
    <w:rsid w:val="002303D9"/>
    <w:rsid w:val="002342E7"/>
    <w:rsid w:val="00235396"/>
    <w:rsid w:val="002360B1"/>
    <w:rsid w:val="00242775"/>
    <w:rsid w:val="00242E2A"/>
    <w:rsid w:val="00243A67"/>
    <w:rsid w:val="0025055D"/>
    <w:rsid w:val="00253DA1"/>
    <w:rsid w:val="0025613C"/>
    <w:rsid w:val="00256631"/>
    <w:rsid w:val="00261390"/>
    <w:rsid w:val="00262715"/>
    <w:rsid w:val="00263998"/>
    <w:rsid w:val="00266241"/>
    <w:rsid w:val="00266DCE"/>
    <w:rsid w:val="00267CB0"/>
    <w:rsid w:val="00271F67"/>
    <w:rsid w:val="002722A2"/>
    <w:rsid w:val="00274422"/>
    <w:rsid w:val="0027478E"/>
    <w:rsid w:val="0027629B"/>
    <w:rsid w:val="002766F8"/>
    <w:rsid w:val="0027688C"/>
    <w:rsid w:val="00276B6B"/>
    <w:rsid w:val="00280AFE"/>
    <w:rsid w:val="002833B7"/>
    <w:rsid w:val="00285E45"/>
    <w:rsid w:val="00287471"/>
    <w:rsid w:val="00293208"/>
    <w:rsid w:val="00297C48"/>
    <w:rsid w:val="002A0E4C"/>
    <w:rsid w:val="002A492E"/>
    <w:rsid w:val="002A592B"/>
    <w:rsid w:val="002A6B87"/>
    <w:rsid w:val="002B26F1"/>
    <w:rsid w:val="002B3901"/>
    <w:rsid w:val="002B3B94"/>
    <w:rsid w:val="002C4C61"/>
    <w:rsid w:val="002C51C1"/>
    <w:rsid w:val="002C5C9B"/>
    <w:rsid w:val="002C7A21"/>
    <w:rsid w:val="002D2F93"/>
    <w:rsid w:val="002D613F"/>
    <w:rsid w:val="002D614A"/>
    <w:rsid w:val="002E1308"/>
    <w:rsid w:val="002E5910"/>
    <w:rsid w:val="002E6094"/>
    <w:rsid w:val="002E7C22"/>
    <w:rsid w:val="002F103D"/>
    <w:rsid w:val="002F1CBF"/>
    <w:rsid w:val="002F1D53"/>
    <w:rsid w:val="002F3033"/>
    <w:rsid w:val="002F4BB6"/>
    <w:rsid w:val="002F579A"/>
    <w:rsid w:val="003021B4"/>
    <w:rsid w:val="003044F9"/>
    <w:rsid w:val="00306316"/>
    <w:rsid w:val="00310602"/>
    <w:rsid w:val="00311066"/>
    <w:rsid w:val="0031443A"/>
    <w:rsid w:val="0031698F"/>
    <w:rsid w:val="0031737F"/>
    <w:rsid w:val="00317A8B"/>
    <w:rsid w:val="00321839"/>
    <w:rsid w:val="00322751"/>
    <w:rsid w:val="0032400C"/>
    <w:rsid w:val="00327973"/>
    <w:rsid w:val="00331A9B"/>
    <w:rsid w:val="00331EF2"/>
    <w:rsid w:val="0033411A"/>
    <w:rsid w:val="00334D00"/>
    <w:rsid w:val="0033552C"/>
    <w:rsid w:val="0033601F"/>
    <w:rsid w:val="003419E8"/>
    <w:rsid w:val="0034342C"/>
    <w:rsid w:val="00345B4A"/>
    <w:rsid w:val="00345DF7"/>
    <w:rsid w:val="00345FB7"/>
    <w:rsid w:val="003463C1"/>
    <w:rsid w:val="003472A5"/>
    <w:rsid w:val="0034755E"/>
    <w:rsid w:val="00347FF6"/>
    <w:rsid w:val="0035084C"/>
    <w:rsid w:val="0035168C"/>
    <w:rsid w:val="00352C57"/>
    <w:rsid w:val="003536D0"/>
    <w:rsid w:val="00353DF2"/>
    <w:rsid w:val="003544D8"/>
    <w:rsid w:val="00363B6E"/>
    <w:rsid w:val="00365003"/>
    <w:rsid w:val="00371640"/>
    <w:rsid w:val="00372078"/>
    <w:rsid w:val="003721CC"/>
    <w:rsid w:val="0038049D"/>
    <w:rsid w:val="0038317F"/>
    <w:rsid w:val="00386D89"/>
    <w:rsid w:val="00387533"/>
    <w:rsid w:val="00387999"/>
    <w:rsid w:val="0039027F"/>
    <w:rsid w:val="00391737"/>
    <w:rsid w:val="00391D5F"/>
    <w:rsid w:val="00392920"/>
    <w:rsid w:val="003932F4"/>
    <w:rsid w:val="00396CFA"/>
    <w:rsid w:val="003A1AA7"/>
    <w:rsid w:val="003A3306"/>
    <w:rsid w:val="003A3805"/>
    <w:rsid w:val="003A5026"/>
    <w:rsid w:val="003A785A"/>
    <w:rsid w:val="003B0035"/>
    <w:rsid w:val="003B370A"/>
    <w:rsid w:val="003B4819"/>
    <w:rsid w:val="003B6B78"/>
    <w:rsid w:val="003C247A"/>
    <w:rsid w:val="003C3140"/>
    <w:rsid w:val="003C42F4"/>
    <w:rsid w:val="003D0D3F"/>
    <w:rsid w:val="003D2980"/>
    <w:rsid w:val="003D42F6"/>
    <w:rsid w:val="003D51A6"/>
    <w:rsid w:val="003D5A0B"/>
    <w:rsid w:val="003D70E5"/>
    <w:rsid w:val="003E09FC"/>
    <w:rsid w:val="003F00FE"/>
    <w:rsid w:val="003F17E2"/>
    <w:rsid w:val="003F668D"/>
    <w:rsid w:val="00401A3B"/>
    <w:rsid w:val="00403B68"/>
    <w:rsid w:val="00404335"/>
    <w:rsid w:val="00404539"/>
    <w:rsid w:val="00405929"/>
    <w:rsid w:val="0041111A"/>
    <w:rsid w:val="00413A27"/>
    <w:rsid w:val="00414236"/>
    <w:rsid w:val="00416690"/>
    <w:rsid w:val="00417B18"/>
    <w:rsid w:val="004206F8"/>
    <w:rsid w:val="0042073C"/>
    <w:rsid w:val="004214C6"/>
    <w:rsid w:val="00425409"/>
    <w:rsid w:val="004270E9"/>
    <w:rsid w:val="00427C45"/>
    <w:rsid w:val="004300A2"/>
    <w:rsid w:val="00430F85"/>
    <w:rsid w:val="00433C53"/>
    <w:rsid w:val="00435156"/>
    <w:rsid w:val="004359A0"/>
    <w:rsid w:val="00435D47"/>
    <w:rsid w:val="00435E39"/>
    <w:rsid w:val="00436B4D"/>
    <w:rsid w:val="00441197"/>
    <w:rsid w:val="0044257F"/>
    <w:rsid w:val="0045039E"/>
    <w:rsid w:val="00453054"/>
    <w:rsid w:val="00453C6A"/>
    <w:rsid w:val="00455EC4"/>
    <w:rsid w:val="00457E91"/>
    <w:rsid w:val="00461E4E"/>
    <w:rsid w:val="00462B77"/>
    <w:rsid w:val="004630FA"/>
    <w:rsid w:val="00464176"/>
    <w:rsid w:val="00464B75"/>
    <w:rsid w:val="0047235D"/>
    <w:rsid w:val="0047422D"/>
    <w:rsid w:val="004746DF"/>
    <w:rsid w:val="0047497E"/>
    <w:rsid w:val="00474AF7"/>
    <w:rsid w:val="00475FE5"/>
    <w:rsid w:val="0047617E"/>
    <w:rsid w:val="004764CD"/>
    <w:rsid w:val="00476890"/>
    <w:rsid w:val="00476F75"/>
    <w:rsid w:val="00477F4A"/>
    <w:rsid w:val="00477F94"/>
    <w:rsid w:val="00480742"/>
    <w:rsid w:val="0048109A"/>
    <w:rsid w:val="00481858"/>
    <w:rsid w:val="00481AC2"/>
    <w:rsid w:val="00482AA9"/>
    <w:rsid w:val="00483CD4"/>
    <w:rsid w:val="00486A99"/>
    <w:rsid w:val="00491E8B"/>
    <w:rsid w:val="004922A3"/>
    <w:rsid w:val="004934F7"/>
    <w:rsid w:val="00494D6A"/>
    <w:rsid w:val="004A02D2"/>
    <w:rsid w:val="004A0889"/>
    <w:rsid w:val="004A0917"/>
    <w:rsid w:val="004A108A"/>
    <w:rsid w:val="004A1DE7"/>
    <w:rsid w:val="004A4565"/>
    <w:rsid w:val="004A5004"/>
    <w:rsid w:val="004A51E3"/>
    <w:rsid w:val="004A5603"/>
    <w:rsid w:val="004B05DA"/>
    <w:rsid w:val="004B08A4"/>
    <w:rsid w:val="004B0C31"/>
    <w:rsid w:val="004B109D"/>
    <w:rsid w:val="004B1718"/>
    <w:rsid w:val="004B2205"/>
    <w:rsid w:val="004B5111"/>
    <w:rsid w:val="004B60FC"/>
    <w:rsid w:val="004C08E0"/>
    <w:rsid w:val="004C0A27"/>
    <w:rsid w:val="004C35E0"/>
    <w:rsid w:val="004C4AC6"/>
    <w:rsid w:val="004D2480"/>
    <w:rsid w:val="004D2C82"/>
    <w:rsid w:val="004D2DAA"/>
    <w:rsid w:val="004D5448"/>
    <w:rsid w:val="004D743B"/>
    <w:rsid w:val="004E0382"/>
    <w:rsid w:val="004E1EEB"/>
    <w:rsid w:val="004E27E8"/>
    <w:rsid w:val="004E47F9"/>
    <w:rsid w:val="004E7ADB"/>
    <w:rsid w:val="004F0A22"/>
    <w:rsid w:val="004F1A62"/>
    <w:rsid w:val="004F27A9"/>
    <w:rsid w:val="004F5B93"/>
    <w:rsid w:val="004F6513"/>
    <w:rsid w:val="004F6D4C"/>
    <w:rsid w:val="004F6E03"/>
    <w:rsid w:val="0050291A"/>
    <w:rsid w:val="00503785"/>
    <w:rsid w:val="00503BE0"/>
    <w:rsid w:val="00504D80"/>
    <w:rsid w:val="0050653F"/>
    <w:rsid w:val="00506943"/>
    <w:rsid w:val="00506AA5"/>
    <w:rsid w:val="005074EB"/>
    <w:rsid w:val="00507784"/>
    <w:rsid w:val="00510154"/>
    <w:rsid w:val="00512E9B"/>
    <w:rsid w:val="00514046"/>
    <w:rsid w:val="00514CE4"/>
    <w:rsid w:val="005168D4"/>
    <w:rsid w:val="00516C8F"/>
    <w:rsid w:val="00522DD2"/>
    <w:rsid w:val="0052697D"/>
    <w:rsid w:val="00527852"/>
    <w:rsid w:val="0052788F"/>
    <w:rsid w:val="00527896"/>
    <w:rsid w:val="00531769"/>
    <w:rsid w:val="0054197F"/>
    <w:rsid w:val="00541E78"/>
    <w:rsid w:val="0054232D"/>
    <w:rsid w:val="00545CDC"/>
    <w:rsid w:val="00547CAA"/>
    <w:rsid w:val="00554121"/>
    <w:rsid w:val="005541D7"/>
    <w:rsid w:val="00556B86"/>
    <w:rsid w:val="005649DB"/>
    <w:rsid w:val="00564EDE"/>
    <w:rsid w:val="0056614F"/>
    <w:rsid w:val="0056711D"/>
    <w:rsid w:val="0056799D"/>
    <w:rsid w:val="00571284"/>
    <w:rsid w:val="005719F5"/>
    <w:rsid w:val="00571C4B"/>
    <w:rsid w:val="0057206E"/>
    <w:rsid w:val="00575FBF"/>
    <w:rsid w:val="005768D6"/>
    <w:rsid w:val="0057720B"/>
    <w:rsid w:val="0057771A"/>
    <w:rsid w:val="00577D6B"/>
    <w:rsid w:val="00582592"/>
    <w:rsid w:val="0058428A"/>
    <w:rsid w:val="005852A6"/>
    <w:rsid w:val="0058535E"/>
    <w:rsid w:val="00591E70"/>
    <w:rsid w:val="00596666"/>
    <w:rsid w:val="00596EA1"/>
    <w:rsid w:val="00597073"/>
    <w:rsid w:val="005A05A1"/>
    <w:rsid w:val="005A2933"/>
    <w:rsid w:val="005A5671"/>
    <w:rsid w:val="005A7C94"/>
    <w:rsid w:val="005B3770"/>
    <w:rsid w:val="005B3D0C"/>
    <w:rsid w:val="005B4E75"/>
    <w:rsid w:val="005C33D9"/>
    <w:rsid w:val="005C5A38"/>
    <w:rsid w:val="005C6022"/>
    <w:rsid w:val="005D2C9C"/>
    <w:rsid w:val="005D604F"/>
    <w:rsid w:val="005D7C27"/>
    <w:rsid w:val="005D7D30"/>
    <w:rsid w:val="005E30D0"/>
    <w:rsid w:val="005E362A"/>
    <w:rsid w:val="005E4E2F"/>
    <w:rsid w:val="005E4F70"/>
    <w:rsid w:val="005E5B6D"/>
    <w:rsid w:val="005F14DB"/>
    <w:rsid w:val="005F4371"/>
    <w:rsid w:val="005F4E80"/>
    <w:rsid w:val="005F512E"/>
    <w:rsid w:val="005F5922"/>
    <w:rsid w:val="005F6183"/>
    <w:rsid w:val="005F76C0"/>
    <w:rsid w:val="00600478"/>
    <w:rsid w:val="00600891"/>
    <w:rsid w:val="0060108F"/>
    <w:rsid w:val="00602541"/>
    <w:rsid w:val="00604EF2"/>
    <w:rsid w:val="00610A4F"/>
    <w:rsid w:val="00612494"/>
    <w:rsid w:val="00613539"/>
    <w:rsid w:val="00615BCE"/>
    <w:rsid w:val="006161CE"/>
    <w:rsid w:val="00617381"/>
    <w:rsid w:val="006229CD"/>
    <w:rsid w:val="00624C4A"/>
    <w:rsid w:val="006260D4"/>
    <w:rsid w:val="00626B09"/>
    <w:rsid w:val="00626BBE"/>
    <w:rsid w:val="00627710"/>
    <w:rsid w:val="00627866"/>
    <w:rsid w:val="00632092"/>
    <w:rsid w:val="00636FCC"/>
    <w:rsid w:val="00637969"/>
    <w:rsid w:val="00637DCA"/>
    <w:rsid w:val="00642203"/>
    <w:rsid w:val="0064246C"/>
    <w:rsid w:val="00644521"/>
    <w:rsid w:val="0064572B"/>
    <w:rsid w:val="00646FDC"/>
    <w:rsid w:val="00650551"/>
    <w:rsid w:val="00651514"/>
    <w:rsid w:val="006520CA"/>
    <w:rsid w:val="006558DD"/>
    <w:rsid w:val="00655B3B"/>
    <w:rsid w:val="006603D9"/>
    <w:rsid w:val="006611CB"/>
    <w:rsid w:val="00661690"/>
    <w:rsid w:val="00662786"/>
    <w:rsid w:val="00662A2B"/>
    <w:rsid w:val="00663240"/>
    <w:rsid w:val="006643C8"/>
    <w:rsid w:val="0066564F"/>
    <w:rsid w:val="006659BC"/>
    <w:rsid w:val="00672BEE"/>
    <w:rsid w:val="0067323D"/>
    <w:rsid w:val="00675A80"/>
    <w:rsid w:val="00675AE2"/>
    <w:rsid w:val="006801B2"/>
    <w:rsid w:val="00682157"/>
    <w:rsid w:val="00682A93"/>
    <w:rsid w:val="00684D42"/>
    <w:rsid w:val="00685A17"/>
    <w:rsid w:val="00687193"/>
    <w:rsid w:val="00691922"/>
    <w:rsid w:val="00691958"/>
    <w:rsid w:val="006921CE"/>
    <w:rsid w:val="00694D3A"/>
    <w:rsid w:val="0069528E"/>
    <w:rsid w:val="00696E68"/>
    <w:rsid w:val="00697BF7"/>
    <w:rsid w:val="006A1837"/>
    <w:rsid w:val="006A367B"/>
    <w:rsid w:val="006A4D6E"/>
    <w:rsid w:val="006A6EB8"/>
    <w:rsid w:val="006B0D50"/>
    <w:rsid w:val="006B130E"/>
    <w:rsid w:val="006B1D0F"/>
    <w:rsid w:val="006B2D98"/>
    <w:rsid w:val="006B56A3"/>
    <w:rsid w:val="006B6B2B"/>
    <w:rsid w:val="006B6EBF"/>
    <w:rsid w:val="006B708E"/>
    <w:rsid w:val="006B740B"/>
    <w:rsid w:val="006B7568"/>
    <w:rsid w:val="006C251B"/>
    <w:rsid w:val="006C27B5"/>
    <w:rsid w:val="006C49DF"/>
    <w:rsid w:val="006C4CB7"/>
    <w:rsid w:val="006C52A5"/>
    <w:rsid w:val="006D19C9"/>
    <w:rsid w:val="006D38CA"/>
    <w:rsid w:val="006D3ABE"/>
    <w:rsid w:val="006D732C"/>
    <w:rsid w:val="006E085B"/>
    <w:rsid w:val="006E0934"/>
    <w:rsid w:val="006E14D8"/>
    <w:rsid w:val="006E1E7B"/>
    <w:rsid w:val="006E21DA"/>
    <w:rsid w:val="006F284F"/>
    <w:rsid w:val="006F2966"/>
    <w:rsid w:val="006F2C0D"/>
    <w:rsid w:val="006F7FC0"/>
    <w:rsid w:val="00700F1A"/>
    <w:rsid w:val="007055EE"/>
    <w:rsid w:val="00707113"/>
    <w:rsid w:val="00707AE9"/>
    <w:rsid w:val="0071147A"/>
    <w:rsid w:val="0071236D"/>
    <w:rsid w:val="0071254A"/>
    <w:rsid w:val="00713AEF"/>
    <w:rsid w:val="007173E3"/>
    <w:rsid w:val="0071779A"/>
    <w:rsid w:val="00717B60"/>
    <w:rsid w:val="00720FD9"/>
    <w:rsid w:val="0072424E"/>
    <w:rsid w:val="007266C3"/>
    <w:rsid w:val="00730AF1"/>
    <w:rsid w:val="00731618"/>
    <w:rsid w:val="007332FB"/>
    <w:rsid w:val="0073343C"/>
    <w:rsid w:val="00735221"/>
    <w:rsid w:val="00735550"/>
    <w:rsid w:val="007364F8"/>
    <w:rsid w:val="0073664F"/>
    <w:rsid w:val="007378CE"/>
    <w:rsid w:val="007424B2"/>
    <w:rsid w:val="00743573"/>
    <w:rsid w:val="0074461D"/>
    <w:rsid w:val="00745CF2"/>
    <w:rsid w:val="00746BCC"/>
    <w:rsid w:val="007477F6"/>
    <w:rsid w:val="00750847"/>
    <w:rsid w:val="00751174"/>
    <w:rsid w:val="007514EE"/>
    <w:rsid w:val="00756715"/>
    <w:rsid w:val="007573BE"/>
    <w:rsid w:val="007606F4"/>
    <w:rsid w:val="007640AB"/>
    <w:rsid w:val="00764C06"/>
    <w:rsid w:val="007651E6"/>
    <w:rsid w:val="00765453"/>
    <w:rsid w:val="0077036A"/>
    <w:rsid w:val="00773D20"/>
    <w:rsid w:val="007755A8"/>
    <w:rsid w:val="00776763"/>
    <w:rsid w:val="00782EF7"/>
    <w:rsid w:val="007918DF"/>
    <w:rsid w:val="00792673"/>
    <w:rsid w:val="007A16EE"/>
    <w:rsid w:val="007A3B7E"/>
    <w:rsid w:val="007A4EF5"/>
    <w:rsid w:val="007A5369"/>
    <w:rsid w:val="007A6B2C"/>
    <w:rsid w:val="007A7FC7"/>
    <w:rsid w:val="007B0B4F"/>
    <w:rsid w:val="007B5BE3"/>
    <w:rsid w:val="007B705D"/>
    <w:rsid w:val="007B7755"/>
    <w:rsid w:val="007B79D8"/>
    <w:rsid w:val="007B7CB6"/>
    <w:rsid w:val="007C3AD0"/>
    <w:rsid w:val="007D121B"/>
    <w:rsid w:val="007D2C72"/>
    <w:rsid w:val="007D38C0"/>
    <w:rsid w:val="007D5463"/>
    <w:rsid w:val="007D5A29"/>
    <w:rsid w:val="007D6131"/>
    <w:rsid w:val="007D6512"/>
    <w:rsid w:val="007D74FD"/>
    <w:rsid w:val="007E0977"/>
    <w:rsid w:val="007E1436"/>
    <w:rsid w:val="007E2D51"/>
    <w:rsid w:val="007E3F92"/>
    <w:rsid w:val="007E50EA"/>
    <w:rsid w:val="007F1079"/>
    <w:rsid w:val="007F4B4B"/>
    <w:rsid w:val="0080085A"/>
    <w:rsid w:val="008032CF"/>
    <w:rsid w:val="00806452"/>
    <w:rsid w:val="0081073F"/>
    <w:rsid w:val="00811A79"/>
    <w:rsid w:val="008124E4"/>
    <w:rsid w:val="0081366B"/>
    <w:rsid w:val="00814B43"/>
    <w:rsid w:val="00815001"/>
    <w:rsid w:val="0081752B"/>
    <w:rsid w:val="0082133E"/>
    <w:rsid w:val="00822E14"/>
    <w:rsid w:val="0082343E"/>
    <w:rsid w:val="00824208"/>
    <w:rsid w:val="008256BF"/>
    <w:rsid w:val="00833750"/>
    <w:rsid w:val="00836566"/>
    <w:rsid w:val="00841871"/>
    <w:rsid w:val="00843A4B"/>
    <w:rsid w:val="00844B30"/>
    <w:rsid w:val="00852B74"/>
    <w:rsid w:val="00853EDA"/>
    <w:rsid w:val="0086407D"/>
    <w:rsid w:val="008664D9"/>
    <w:rsid w:val="00872CF8"/>
    <w:rsid w:val="0087309F"/>
    <w:rsid w:val="00873403"/>
    <w:rsid w:val="008736D3"/>
    <w:rsid w:val="00875180"/>
    <w:rsid w:val="00877A48"/>
    <w:rsid w:val="00880432"/>
    <w:rsid w:val="0088190D"/>
    <w:rsid w:val="0088217A"/>
    <w:rsid w:val="0088552B"/>
    <w:rsid w:val="00885D73"/>
    <w:rsid w:val="008865FD"/>
    <w:rsid w:val="008956BE"/>
    <w:rsid w:val="0089621E"/>
    <w:rsid w:val="00896427"/>
    <w:rsid w:val="00896F13"/>
    <w:rsid w:val="008977C9"/>
    <w:rsid w:val="008A071F"/>
    <w:rsid w:val="008A4815"/>
    <w:rsid w:val="008A530D"/>
    <w:rsid w:val="008A5F22"/>
    <w:rsid w:val="008A6BC6"/>
    <w:rsid w:val="008A6C92"/>
    <w:rsid w:val="008B34AA"/>
    <w:rsid w:val="008C459A"/>
    <w:rsid w:val="008C647C"/>
    <w:rsid w:val="008D0C4C"/>
    <w:rsid w:val="008D3491"/>
    <w:rsid w:val="008D447A"/>
    <w:rsid w:val="008D4C49"/>
    <w:rsid w:val="008D52E3"/>
    <w:rsid w:val="008D5D39"/>
    <w:rsid w:val="008D6721"/>
    <w:rsid w:val="008E0419"/>
    <w:rsid w:val="008E0AB8"/>
    <w:rsid w:val="008E2848"/>
    <w:rsid w:val="008F0038"/>
    <w:rsid w:val="008F1B9D"/>
    <w:rsid w:val="008F4471"/>
    <w:rsid w:val="008F4535"/>
    <w:rsid w:val="008F69E6"/>
    <w:rsid w:val="0090090F"/>
    <w:rsid w:val="009012FA"/>
    <w:rsid w:val="00907166"/>
    <w:rsid w:val="00907B89"/>
    <w:rsid w:val="009121F7"/>
    <w:rsid w:val="0091473B"/>
    <w:rsid w:val="00920809"/>
    <w:rsid w:val="009242A3"/>
    <w:rsid w:val="009243D1"/>
    <w:rsid w:val="0093267C"/>
    <w:rsid w:val="009332D2"/>
    <w:rsid w:val="0093377C"/>
    <w:rsid w:val="00941001"/>
    <w:rsid w:val="009419B3"/>
    <w:rsid w:val="009460B3"/>
    <w:rsid w:val="009475A6"/>
    <w:rsid w:val="00952192"/>
    <w:rsid w:val="00952694"/>
    <w:rsid w:val="00953863"/>
    <w:rsid w:val="00970F6F"/>
    <w:rsid w:val="009711B9"/>
    <w:rsid w:val="009731F3"/>
    <w:rsid w:val="00975DE1"/>
    <w:rsid w:val="00976C97"/>
    <w:rsid w:val="009776EA"/>
    <w:rsid w:val="00984E72"/>
    <w:rsid w:val="0098608C"/>
    <w:rsid w:val="009928A4"/>
    <w:rsid w:val="009975A6"/>
    <w:rsid w:val="009A13F3"/>
    <w:rsid w:val="009A440C"/>
    <w:rsid w:val="009A4C0F"/>
    <w:rsid w:val="009A559A"/>
    <w:rsid w:val="009B35B0"/>
    <w:rsid w:val="009B5AF4"/>
    <w:rsid w:val="009B7E42"/>
    <w:rsid w:val="009C09AD"/>
    <w:rsid w:val="009C0D69"/>
    <w:rsid w:val="009C1AC3"/>
    <w:rsid w:val="009D4FE0"/>
    <w:rsid w:val="009D5CFB"/>
    <w:rsid w:val="009D6422"/>
    <w:rsid w:val="009D6E01"/>
    <w:rsid w:val="009E0507"/>
    <w:rsid w:val="009E088E"/>
    <w:rsid w:val="009E08C9"/>
    <w:rsid w:val="009E0B40"/>
    <w:rsid w:val="009E388A"/>
    <w:rsid w:val="009E4563"/>
    <w:rsid w:val="009E5E5B"/>
    <w:rsid w:val="009E6189"/>
    <w:rsid w:val="009E6A15"/>
    <w:rsid w:val="009E6EBB"/>
    <w:rsid w:val="009F043F"/>
    <w:rsid w:val="009F0FAD"/>
    <w:rsid w:val="009F105C"/>
    <w:rsid w:val="009F136C"/>
    <w:rsid w:val="009F28BB"/>
    <w:rsid w:val="009F4690"/>
    <w:rsid w:val="009F4DD4"/>
    <w:rsid w:val="009F58CB"/>
    <w:rsid w:val="009F7064"/>
    <w:rsid w:val="009F786E"/>
    <w:rsid w:val="00A004D4"/>
    <w:rsid w:val="00A010CA"/>
    <w:rsid w:val="00A0215A"/>
    <w:rsid w:val="00A02B4F"/>
    <w:rsid w:val="00A02B78"/>
    <w:rsid w:val="00A05439"/>
    <w:rsid w:val="00A06218"/>
    <w:rsid w:val="00A12219"/>
    <w:rsid w:val="00A13910"/>
    <w:rsid w:val="00A16940"/>
    <w:rsid w:val="00A1711E"/>
    <w:rsid w:val="00A17174"/>
    <w:rsid w:val="00A17D59"/>
    <w:rsid w:val="00A22DC9"/>
    <w:rsid w:val="00A243D1"/>
    <w:rsid w:val="00A26EA6"/>
    <w:rsid w:val="00A30F35"/>
    <w:rsid w:val="00A3598D"/>
    <w:rsid w:val="00A3706E"/>
    <w:rsid w:val="00A402DD"/>
    <w:rsid w:val="00A407B4"/>
    <w:rsid w:val="00A40886"/>
    <w:rsid w:val="00A448FE"/>
    <w:rsid w:val="00A4604B"/>
    <w:rsid w:val="00A47153"/>
    <w:rsid w:val="00A50640"/>
    <w:rsid w:val="00A52C66"/>
    <w:rsid w:val="00A550B3"/>
    <w:rsid w:val="00A5523B"/>
    <w:rsid w:val="00A57D16"/>
    <w:rsid w:val="00A66327"/>
    <w:rsid w:val="00A66A54"/>
    <w:rsid w:val="00A67EC9"/>
    <w:rsid w:val="00A70563"/>
    <w:rsid w:val="00A72247"/>
    <w:rsid w:val="00A74DFF"/>
    <w:rsid w:val="00A76C4E"/>
    <w:rsid w:val="00A77F20"/>
    <w:rsid w:val="00A81D0B"/>
    <w:rsid w:val="00A82414"/>
    <w:rsid w:val="00A82A99"/>
    <w:rsid w:val="00A84172"/>
    <w:rsid w:val="00A84A32"/>
    <w:rsid w:val="00A8602C"/>
    <w:rsid w:val="00A90D56"/>
    <w:rsid w:val="00A92E8B"/>
    <w:rsid w:val="00A938C5"/>
    <w:rsid w:val="00AA1959"/>
    <w:rsid w:val="00AA48C0"/>
    <w:rsid w:val="00AA6E0B"/>
    <w:rsid w:val="00AA6E1E"/>
    <w:rsid w:val="00AA7693"/>
    <w:rsid w:val="00AB36CC"/>
    <w:rsid w:val="00AB40A6"/>
    <w:rsid w:val="00AB42D6"/>
    <w:rsid w:val="00AB625A"/>
    <w:rsid w:val="00AC175A"/>
    <w:rsid w:val="00AC1FFD"/>
    <w:rsid w:val="00AC2FB2"/>
    <w:rsid w:val="00AC7441"/>
    <w:rsid w:val="00AD0076"/>
    <w:rsid w:val="00AD0AA9"/>
    <w:rsid w:val="00AD101C"/>
    <w:rsid w:val="00AD1625"/>
    <w:rsid w:val="00AD215F"/>
    <w:rsid w:val="00AD2C4F"/>
    <w:rsid w:val="00AD32CA"/>
    <w:rsid w:val="00AD71D0"/>
    <w:rsid w:val="00AE0165"/>
    <w:rsid w:val="00AE22B6"/>
    <w:rsid w:val="00AE5DB5"/>
    <w:rsid w:val="00AE7B7F"/>
    <w:rsid w:val="00AF2A72"/>
    <w:rsid w:val="00AF429F"/>
    <w:rsid w:val="00B0242A"/>
    <w:rsid w:val="00B04765"/>
    <w:rsid w:val="00B064FA"/>
    <w:rsid w:val="00B07B93"/>
    <w:rsid w:val="00B104A6"/>
    <w:rsid w:val="00B12DAD"/>
    <w:rsid w:val="00B152BD"/>
    <w:rsid w:val="00B2012D"/>
    <w:rsid w:val="00B20237"/>
    <w:rsid w:val="00B21098"/>
    <w:rsid w:val="00B24E9C"/>
    <w:rsid w:val="00B26922"/>
    <w:rsid w:val="00B3043C"/>
    <w:rsid w:val="00B31160"/>
    <w:rsid w:val="00B325CA"/>
    <w:rsid w:val="00B368F6"/>
    <w:rsid w:val="00B37E29"/>
    <w:rsid w:val="00B407D2"/>
    <w:rsid w:val="00B5048A"/>
    <w:rsid w:val="00B5573D"/>
    <w:rsid w:val="00B61710"/>
    <w:rsid w:val="00B63FB8"/>
    <w:rsid w:val="00B64B6D"/>
    <w:rsid w:val="00B67C9B"/>
    <w:rsid w:val="00B74368"/>
    <w:rsid w:val="00B7795B"/>
    <w:rsid w:val="00B84B7C"/>
    <w:rsid w:val="00B85815"/>
    <w:rsid w:val="00B85E0D"/>
    <w:rsid w:val="00BA2824"/>
    <w:rsid w:val="00BA53AE"/>
    <w:rsid w:val="00BA549E"/>
    <w:rsid w:val="00BA57F0"/>
    <w:rsid w:val="00BA7805"/>
    <w:rsid w:val="00BB17A3"/>
    <w:rsid w:val="00BB3982"/>
    <w:rsid w:val="00BB5550"/>
    <w:rsid w:val="00BB78C4"/>
    <w:rsid w:val="00BC0D97"/>
    <w:rsid w:val="00BC340E"/>
    <w:rsid w:val="00BC581E"/>
    <w:rsid w:val="00BC658F"/>
    <w:rsid w:val="00BD24B1"/>
    <w:rsid w:val="00BD7390"/>
    <w:rsid w:val="00BE10D4"/>
    <w:rsid w:val="00BE1AAE"/>
    <w:rsid w:val="00BE1D31"/>
    <w:rsid w:val="00BE2887"/>
    <w:rsid w:val="00BE32FC"/>
    <w:rsid w:val="00BE448A"/>
    <w:rsid w:val="00BE53E4"/>
    <w:rsid w:val="00BE5FA7"/>
    <w:rsid w:val="00BE6229"/>
    <w:rsid w:val="00BE7F56"/>
    <w:rsid w:val="00BF102D"/>
    <w:rsid w:val="00BF2B5E"/>
    <w:rsid w:val="00BF4BE1"/>
    <w:rsid w:val="00BF5C74"/>
    <w:rsid w:val="00BF5FFC"/>
    <w:rsid w:val="00BF723A"/>
    <w:rsid w:val="00C0098A"/>
    <w:rsid w:val="00C01647"/>
    <w:rsid w:val="00C020B9"/>
    <w:rsid w:val="00C0551A"/>
    <w:rsid w:val="00C16B3B"/>
    <w:rsid w:val="00C20A55"/>
    <w:rsid w:val="00C21446"/>
    <w:rsid w:val="00C2171B"/>
    <w:rsid w:val="00C235FA"/>
    <w:rsid w:val="00C31103"/>
    <w:rsid w:val="00C3390F"/>
    <w:rsid w:val="00C33BE1"/>
    <w:rsid w:val="00C34A83"/>
    <w:rsid w:val="00C3506C"/>
    <w:rsid w:val="00C3649E"/>
    <w:rsid w:val="00C37316"/>
    <w:rsid w:val="00C4694C"/>
    <w:rsid w:val="00C471E9"/>
    <w:rsid w:val="00C558AF"/>
    <w:rsid w:val="00C55F07"/>
    <w:rsid w:val="00C5712D"/>
    <w:rsid w:val="00C572B7"/>
    <w:rsid w:val="00C57F69"/>
    <w:rsid w:val="00C6630A"/>
    <w:rsid w:val="00C71351"/>
    <w:rsid w:val="00C7185D"/>
    <w:rsid w:val="00C722C4"/>
    <w:rsid w:val="00C76CE2"/>
    <w:rsid w:val="00C84644"/>
    <w:rsid w:val="00C85652"/>
    <w:rsid w:val="00C86504"/>
    <w:rsid w:val="00C9056D"/>
    <w:rsid w:val="00C91207"/>
    <w:rsid w:val="00C92E31"/>
    <w:rsid w:val="00C93217"/>
    <w:rsid w:val="00C93972"/>
    <w:rsid w:val="00C95DDE"/>
    <w:rsid w:val="00C96807"/>
    <w:rsid w:val="00CA091D"/>
    <w:rsid w:val="00CA0CA5"/>
    <w:rsid w:val="00CA20B8"/>
    <w:rsid w:val="00CA5102"/>
    <w:rsid w:val="00CA6982"/>
    <w:rsid w:val="00CA7A25"/>
    <w:rsid w:val="00CB641C"/>
    <w:rsid w:val="00CC3E31"/>
    <w:rsid w:val="00CC4214"/>
    <w:rsid w:val="00CC490F"/>
    <w:rsid w:val="00CC5E50"/>
    <w:rsid w:val="00CD080F"/>
    <w:rsid w:val="00CD1D59"/>
    <w:rsid w:val="00CD2029"/>
    <w:rsid w:val="00CD27AB"/>
    <w:rsid w:val="00CE048E"/>
    <w:rsid w:val="00CE2B9F"/>
    <w:rsid w:val="00CE476A"/>
    <w:rsid w:val="00CF0E8D"/>
    <w:rsid w:val="00CF0F32"/>
    <w:rsid w:val="00CF48F3"/>
    <w:rsid w:val="00CF53DA"/>
    <w:rsid w:val="00D01FD7"/>
    <w:rsid w:val="00D07FDB"/>
    <w:rsid w:val="00D14350"/>
    <w:rsid w:val="00D1461E"/>
    <w:rsid w:val="00D173EF"/>
    <w:rsid w:val="00D2166D"/>
    <w:rsid w:val="00D219BF"/>
    <w:rsid w:val="00D26416"/>
    <w:rsid w:val="00D30440"/>
    <w:rsid w:val="00D3048C"/>
    <w:rsid w:val="00D31B64"/>
    <w:rsid w:val="00D32C3D"/>
    <w:rsid w:val="00D32FB3"/>
    <w:rsid w:val="00D33C35"/>
    <w:rsid w:val="00D352FA"/>
    <w:rsid w:val="00D43AE0"/>
    <w:rsid w:val="00D44157"/>
    <w:rsid w:val="00D51080"/>
    <w:rsid w:val="00D5137B"/>
    <w:rsid w:val="00D534C0"/>
    <w:rsid w:val="00D5380A"/>
    <w:rsid w:val="00D56EB7"/>
    <w:rsid w:val="00D5757A"/>
    <w:rsid w:val="00D6030C"/>
    <w:rsid w:val="00D61B21"/>
    <w:rsid w:val="00D61E8A"/>
    <w:rsid w:val="00D63048"/>
    <w:rsid w:val="00D6334A"/>
    <w:rsid w:val="00D64350"/>
    <w:rsid w:val="00D648BB"/>
    <w:rsid w:val="00D67577"/>
    <w:rsid w:val="00D677A0"/>
    <w:rsid w:val="00D70162"/>
    <w:rsid w:val="00D70A39"/>
    <w:rsid w:val="00D72352"/>
    <w:rsid w:val="00D72FDD"/>
    <w:rsid w:val="00D74E28"/>
    <w:rsid w:val="00D75F99"/>
    <w:rsid w:val="00D77028"/>
    <w:rsid w:val="00D77310"/>
    <w:rsid w:val="00D809B9"/>
    <w:rsid w:val="00D811CC"/>
    <w:rsid w:val="00D81A36"/>
    <w:rsid w:val="00D81B3E"/>
    <w:rsid w:val="00D8361A"/>
    <w:rsid w:val="00D83B85"/>
    <w:rsid w:val="00D843F3"/>
    <w:rsid w:val="00D84DF7"/>
    <w:rsid w:val="00D85666"/>
    <w:rsid w:val="00D871FD"/>
    <w:rsid w:val="00D87C85"/>
    <w:rsid w:val="00D9193E"/>
    <w:rsid w:val="00D924FB"/>
    <w:rsid w:val="00D928F8"/>
    <w:rsid w:val="00D95E4A"/>
    <w:rsid w:val="00DA09D8"/>
    <w:rsid w:val="00DA2700"/>
    <w:rsid w:val="00DA2890"/>
    <w:rsid w:val="00DA32D3"/>
    <w:rsid w:val="00DA36E9"/>
    <w:rsid w:val="00DA4822"/>
    <w:rsid w:val="00DA6CBF"/>
    <w:rsid w:val="00DB37C9"/>
    <w:rsid w:val="00DB3DB6"/>
    <w:rsid w:val="00DB4728"/>
    <w:rsid w:val="00DB541A"/>
    <w:rsid w:val="00DB67DE"/>
    <w:rsid w:val="00DB7EB8"/>
    <w:rsid w:val="00DC0FB5"/>
    <w:rsid w:val="00DC1845"/>
    <w:rsid w:val="00DC6D0F"/>
    <w:rsid w:val="00DC6E8C"/>
    <w:rsid w:val="00DC70E2"/>
    <w:rsid w:val="00DD23FE"/>
    <w:rsid w:val="00DE04A8"/>
    <w:rsid w:val="00DE2671"/>
    <w:rsid w:val="00DE3E35"/>
    <w:rsid w:val="00DE53D2"/>
    <w:rsid w:val="00DE5698"/>
    <w:rsid w:val="00DE6E8F"/>
    <w:rsid w:val="00DF4B69"/>
    <w:rsid w:val="00DF53D0"/>
    <w:rsid w:val="00E0188B"/>
    <w:rsid w:val="00E01A8C"/>
    <w:rsid w:val="00E02F09"/>
    <w:rsid w:val="00E066B9"/>
    <w:rsid w:val="00E06F36"/>
    <w:rsid w:val="00E0718D"/>
    <w:rsid w:val="00E0779A"/>
    <w:rsid w:val="00E1289F"/>
    <w:rsid w:val="00E145D3"/>
    <w:rsid w:val="00E14D8A"/>
    <w:rsid w:val="00E16ACE"/>
    <w:rsid w:val="00E20618"/>
    <w:rsid w:val="00E24075"/>
    <w:rsid w:val="00E24EC4"/>
    <w:rsid w:val="00E25011"/>
    <w:rsid w:val="00E25783"/>
    <w:rsid w:val="00E2759B"/>
    <w:rsid w:val="00E30A08"/>
    <w:rsid w:val="00E32111"/>
    <w:rsid w:val="00E353BA"/>
    <w:rsid w:val="00E411E9"/>
    <w:rsid w:val="00E42910"/>
    <w:rsid w:val="00E50AFA"/>
    <w:rsid w:val="00E51ADA"/>
    <w:rsid w:val="00E53E7E"/>
    <w:rsid w:val="00E54AB7"/>
    <w:rsid w:val="00E5795B"/>
    <w:rsid w:val="00E62685"/>
    <w:rsid w:val="00E6273B"/>
    <w:rsid w:val="00E63352"/>
    <w:rsid w:val="00E65F53"/>
    <w:rsid w:val="00E663EE"/>
    <w:rsid w:val="00E7196D"/>
    <w:rsid w:val="00E71D27"/>
    <w:rsid w:val="00E7284D"/>
    <w:rsid w:val="00E729FA"/>
    <w:rsid w:val="00E759F0"/>
    <w:rsid w:val="00E76311"/>
    <w:rsid w:val="00E82F11"/>
    <w:rsid w:val="00E83FFC"/>
    <w:rsid w:val="00E87F30"/>
    <w:rsid w:val="00E91C2E"/>
    <w:rsid w:val="00E924F6"/>
    <w:rsid w:val="00E967E4"/>
    <w:rsid w:val="00E9747C"/>
    <w:rsid w:val="00E97AED"/>
    <w:rsid w:val="00EA2D02"/>
    <w:rsid w:val="00EA6AF4"/>
    <w:rsid w:val="00EA750F"/>
    <w:rsid w:val="00EB15F8"/>
    <w:rsid w:val="00EB284B"/>
    <w:rsid w:val="00EB44CB"/>
    <w:rsid w:val="00EB4BEA"/>
    <w:rsid w:val="00EB6927"/>
    <w:rsid w:val="00EB70D6"/>
    <w:rsid w:val="00EC3324"/>
    <w:rsid w:val="00EC37CA"/>
    <w:rsid w:val="00EC699C"/>
    <w:rsid w:val="00EC71CC"/>
    <w:rsid w:val="00ED06CC"/>
    <w:rsid w:val="00ED0AAC"/>
    <w:rsid w:val="00ED17DF"/>
    <w:rsid w:val="00ED219D"/>
    <w:rsid w:val="00ED283C"/>
    <w:rsid w:val="00ED28C9"/>
    <w:rsid w:val="00ED5D09"/>
    <w:rsid w:val="00ED7073"/>
    <w:rsid w:val="00ED7384"/>
    <w:rsid w:val="00ED79DF"/>
    <w:rsid w:val="00EE2F8C"/>
    <w:rsid w:val="00EE4311"/>
    <w:rsid w:val="00EE624F"/>
    <w:rsid w:val="00EE789B"/>
    <w:rsid w:val="00EF0C6D"/>
    <w:rsid w:val="00EF1B25"/>
    <w:rsid w:val="00EF4871"/>
    <w:rsid w:val="00EF5B40"/>
    <w:rsid w:val="00EF5DA3"/>
    <w:rsid w:val="00EF6D46"/>
    <w:rsid w:val="00EF6FAD"/>
    <w:rsid w:val="00F0130D"/>
    <w:rsid w:val="00F021A3"/>
    <w:rsid w:val="00F042EC"/>
    <w:rsid w:val="00F11EB9"/>
    <w:rsid w:val="00F1327A"/>
    <w:rsid w:val="00F139FF"/>
    <w:rsid w:val="00F15CD5"/>
    <w:rsid w:val="00F1606E"/>
    <w:rsid w:val="00F2347E"/>
    <w:rsid w:val="00F23BDF"/>
    <w:rsid w:val="00F247F2"/>
    <w:rsid w:val="00F312CE"/>
    <w:rsid w:val="00F31524"/>
    <w:rsid w:val="00F318FE"/>
    <w:rsid w:val="00F322A1"/>
    <w:rsid w:val="00F32579"/>
    <w:rsid w:val="00F36138"/>
    <w:rsid w:val="00F36454"/>
    <w:rsid w:val="00F37060"/>
    <w:rsid w:val="00F404F8"/>
    <w:rsid w:val="00F41135"/>
    <w:rsid w:val="00F411E4"/>
    <w:rsid w:val="00F4300E"/>
    <w:rsid w:val="00F4711D"/>
    <w:rsid w:val="00F475EE"/>
    <w:rsid w:val="00F5190C"/>
    <w:rsid w:val="00F5494E"/>
    <w:rsid w:val="00F55F2D"/>
    <w:rsid w:val="00F61AEA"/>
    <w:rsid w:val="00F627B9"/>
    <w:rsid w:val="00F63A45"/>
    <w:rsid w:val="00F70116"/>
    <w:rsid w:val="00F70AFC"/>
    <w:rsid w:val="00F735B2"/>
    <w:rsid w:val="00F73C92"/>
    <w:rsid w:val="00F73CF2"/>
    <w:rsid w:val="00F74DC2"/>
    <w:rsid w:val="00F808B5"/>
    <w:rsid w:val="00F85D99"/>
    <w:rsid w:val="00F873E3"/>
    <w:rsid w:val="00F87BE6"/>
    <w:rsid w:val="00F92895"/>
    <w:rsid w:val="00F9417F"/>
    <w:rsid w:val="00F95BDA"/>
    <w:rsid w:val="00FA192D"/>
    <w:rsid w:val="00FA24F2"/>
    <w:rsid w:val="00FA2DCB"/>
    <w:rsid w:val="00FB001C"/>
    <w:rsid w:val="00FB270E"/>
    <w:rsid w:val="00FB2A35"/>
    <w:rsid w:val="00FB3704"/>
    <w:rsid w:val="00FB470E"/>
    <w:rsid w:val="00FB5CD4"/>
    <w:rsid w:val="00FB5F6A"/>
    <w:rsid w:val="00FC0BE1"/>
    <w:rsid w:val="00FC0D16"/>
    <w:rsid w:val="00FC211F"/>
    <w:rsid w:val="00FC3E27"/>
    <w:rsid w:val="00FC6961"/>
    <w:rsid w:val="00FD0AD1"/>
    <w:rsid w:val="00FD12EF"/>
    <w:rsid w:val="00FD1770"/>
    <w:rsid w:val="00FD49BC"/>
    <w:rsid w:val="00FD5128"/>
    <w:rsid w:val="00FD6159"/>
    <w:rsid w:val="00FD77B3"/>
    <w:rsid w:val="00FD7C19"/>
    <w:rsid w:val="00FE1806"/>
    <w:rsid w:val="00FE1F58"/>
    <w:rsid w:val="00FE2EDA"/>
    <w:rsid w:val="00FE6142"/>
    <w:rsid w:val="00FF2D60"/>
    <w:rsid w:val="00FF683D"/>
    <w:rsid w:val="00FF689F"/>
    <w:rsid w:val="02FA8811"/>
    <w:rsid w:val="03DA25E6"/>
    <w:rsid w:val="0500FCA2"/>
    <w:rsid w:val="05C6A79A"/>
    <w:rsid w:val="0B251D44"/>
    <w:rsid w:val="0B59D4FB"/>
    <w:rsid w:val="0B6BB886"/>
    <w:rsid w:val="0DF3B814"/>
    <w:rsid w:val="10946239"/>
    <w:rsid w:val="10D3C769"/>
    <w:rsid w:val="11C9CA36"/>
    <w:rsid w:val="12FE2064"/>
    <w:rsid w:val="1514A127"/>
    <w:rsid w:val="16A12DF9"/>
    <w:rsid w:val="1720CC54"/>
    <w:rsid w:val="1893A601"/>
    <w:rsid w:val="18D1D4D9"/>
    <w:rsid w:val="19AD9302"/>
    <w:rsid w:val="1A55EF53"/>
    <w:rsid w:val="1F05B049"/>
    <w:rsid w:val="1FDA06BB"/>
    <w:rsid w:val="20CCA53F"/>
    <w:rsid w:val="286BA358"/>
    <w:rsid w:val="2B66145B"/>
    <w:rsid w:val="32A9AF63"/>
    <w:rsid w:val="32BD2FA7"/>
    <w:rsid w:val="33631EBB"/>
    <w:rsid w:val="35AB968A"/>
    <w:rsid w:val="36C360CF"/>
    <w:rsid w:val="37DD1F17"/>
    <w:rsid w:val="382CA523"/>
    <w:rsid w:val="38FD11F0"/>
    <w:rsid w:val="48098512"/>
    <w:rsid w:val="4CD73E6A"/>
    <w:rsid w:val="550E7CF9"/>
    <w:rsid w:val="5FF896FC"/>
    <w:rsid w:val="61D9C367"/>
    <w:rsid w:val="62D5975D"/>
    <w:rsid w:val="63F37864"/>
    <w:rsid w:val="6740D21A"/>
    <w:rsid w:val="6CA35FAC"/>
    <w:rsid w:val="6D9457C9"/>
    <w:rsid w:val="6FB596BE"/>
    <w:rsid w:val="73D1204C"/>
    <w:rsid w:val="75626179"/>
    <w:rsid w:val="7925D60B"/>
    <w:rsid w:val="79FB3888"/>
    <w:rsid w:val="7AA77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AFF6E1"/>
  <w15:docId w15:val="{3802E902-73C9-426A-AB1F-5306718F1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 Gothic" w:eastAsia="Century Gothic" w:hAnsi="Century Gothic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37B"/>
    <w:rPr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137B"/>
    <w:pPr>
      <w:spacing w:before="480"/>
      <w:contextualSpacing/>
      <w:outlineLvl w:val="0"/>
    </w:pPr>
    <w:rPr>
      <w:rFonts w:eastAsia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137B"/>
    <w:pPr>
      <w:spacing w:before="20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137B"/>
    <w:pPr>
      <w:spacing w:before="200" w:line="271" w:lineRule="auto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137B"/>
    <w:pPr>
      <w:spacing w:before="200"/>
      <w:outlineLvl w:val="3"/>
    </w:pPr>
    <w:rPr>
      <w:rFonts w:eastAsia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137B"/>
    <w:pPr>
      <w:spacing w:before="200"/>
      <w:outlineLvl w:val="4"/>
    </w:pPr>
    <w:rPr>
      <w:rFonts w:eastAsia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137B"/>
    <w:pPr>
      <w:spacing w:line="271" w:lineRule="auto"/>
      <w:outlineLvl w:val="5"/>
    </w:pPr>
    <w:rPr>
      <w:rFonts w:eastAsia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137B"/>
    <w:pPr>
      <w:outlineLvl w:val="6"/>
    </w:pPr>
    <w:rPr>
      <w:rFonts w:eastAsia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137B"/>
    <w:pPr>
      <w:outlineLvl w:val="7"/>
    </w:pPr>
    <w:rPr>
      <w:rFonts w:eastAsia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137B"/>
    <w:pPr>
      <w:outlineLvl w:val="8"/>
    </w:pPr>
    <w:rPr>
      <w:rFonts w:eastAsia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5137B"/>
    <w:rPr>
      <w:rFonts w:ascii="Century Gothic" w:eastAsia="Times New Roman" w:hAnsi="Century Gothic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D5137B"/>
    <w:rPr>
      <w:rFonts w:ascii="Century Gothic" w:eastAsia="Times New Roman" w:hAnsi="Century Gothic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5137B"/>
    <w:rPr>
      <w:rFonts w:ascii="Century Gothic" w:eastAsia="Times New Roman" w:hAnsi="Century Gothic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D5137B"/>
    <w:rPr>
      <w:rFonts w:ascii="Century Gothic" w:eastAsia="Times New Roman" w:hAnsi="Century Gothic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D5137B"/>
    <w:rPr>
      <w:rFonts w:ascii="Century Gothic" w:eastAsia="Times New Roman" w:hAnsi="Century Gothic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5137B"/>
    <w:rPr>
      <w:rFonts w:ascii="Century Gothic" w:eastAsia="Times New Roman" w:hAnsi="Century Gothic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5137B"/>
    <w:rPr>
      <w:rFonts w:ascii="Century Gothic" w:eastAsia="Times New Roman" w:hAnsi="Century Gothic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D5137B"/>
    <w:rPr>
      <w:rFonts w:ascii="Century Gothic" w:eastAsia="Times New Roman" w:hAnsi="Century Gothic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5137B"/>
    <w:rPr>
      <w:rFonts w:ascii="Century Gothic" w:eastAsia="Times New Roman" w:hAnsi="Century Gothic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5137B"/>
    <w:pPr>
      <w:pBdr>
        <w:bottom w:val="single" w:sz="4" w:space="1" w:color="auto"/>
      </w:pBdr>
      <w:contextualSpacing/>
    </w:pPr>
    <w:rPr>
      <w:rFonts w:eastAsia="Times New Roman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5137B"/>
    <w:rPr>
      <w:rFonts w:ascii="Century Gothic" w:eastAsia="Times New Roman" w:hAnsi="Century Gothic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137B"/>
    <w:pPr>
      <w:spacing w:after="600"/>
    </w:pPr>
    <w:rPr>
      <w:rFonts w:eastAsia="Times New Roman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5137B"/>
    <w:rPr>
      <w:rFonts w:ascii="Century Gothic" w:eastAsia="Times New Roman" w:hAnsi="Century Gothic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5137B"/>
    <w:rPr>
      <w:b/>
      <w:bCs/>
    </w:rPr>
  </w:style>
  <w:style w:type="character" w:styleId="Emphasis">
    <w:name w:val="Emphasis"/>
    <w:uiPriority w:val="20"/>
    <w:qFormat/>
    <w:rsid w:val="00D5137B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5137B"/>
  </w:style>
  <w:style w:type="paragraph" w:styleId="ListParagraph">
    <w:name w:val="List Paragraph"/>
    <w:basedOn w:val="Normal"/>
    <w:uiPriority w:val="34"/>
    <w:qFormat/>
    <w:rsid w:val="00D5137B"/>
    <w:p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5137B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D5137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137B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D5137B"/>
    <w:rPr>
      <w:b/>
      <w:bCs/>
      <w:i/>
      <w:iCs/>
    </w:rPr>
  </w:style>
  <w:style w:type="character" w:styleId="SubtleEmphasis">
    <w:name w:val="Subtle Emphasis"/>
    <w:uiPriority w:val="19"/>
    <w:qFormat/>
    <w:rsid w:val="00D5137B"/>
    <w:rPr>
      <w:i/>
      <w:iCs/>
    </w:rPr>
  </w:style>
  <w:style w:type="character" w:styleId="IntenseEmphasis">
    <w:name w:val="Intense Emphasis"/>
    <w:uiPriority w:val="21"/>
    <w:qFormat/>
    <w:rsid w:val="00D5137B"/>
    <w:rPr>
      <w:b/>
      <w:bCs/>
    </w:rPr>
  </w:style>
  <w:style w:type="character" w:styleId="SubtleReference">
    <w:name w:val="Subtle Reference"/>
    <w:uiPriority w:val="31"/>
    <w:qFormat/>
    <w:rsid w:val="00D5137B"/>
    <w:rPr>
      <w:smallCaps/>
    </w:rPr>
  </w:style>
  <w:style w:type="character" w:styleId="IntenseReference">
    <w:name w:val="Intense Reference"/>
    <w:uiPriority w:val="32"/>
    <w:qFormat/>
    <w:rsid w:val="00D5137B"/>
    <w:rPr>
      <w:smallCaps/>
      <w:spacing w:val="5"/>
      <w:u w:val="single"/>
    </w:rPr>
  </w:style>
  <w:style w:type="character" w:styleId="BookTitle">
    <w:name w:val="Book Title"/>
    <w:uiPriority w:val="33"/>
    <w:qFormat/>
    <w:rsid w:val="00D5137B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137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D10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101C"/>
  </w:style>
  <w:style w:type="paragraph" w:styleId="Footer">
    <w:name w:val="footer"/>
    <w:basedOn w:val="Normal"/>
    <w:link w:val="FooterChar"/>
    <w:uiPriority w:val="99"/>
    <w:unhideWhenUsed/>
    <w:rsid w:val="00AD10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101C"/>
  </w:style>
  <w:style w:type="character" w:styleId="Hyperlink">
    <w:name w:val="Hyperlink"/>
    <w:rsid w:val="00AD101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6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736D3"/>
    <w:rPr>
      <w:rFonts w:ascii="Tahoma" w:hAnsi="Tahoma" w:cs="Tahoma"/>
      <w:sz w:val="16"/>
      <w:szCs w:val="16"/>
      <w:lang w:val="en-US" w:eastAsia="en-US" w:bidi="en-US"/>
    </w:rPr>
  </w:style>
  <w:style w:type="paragraph" w:customStyle="1" w:styleId="MDLetterhead">
    <w:name w:val="MD Letterhead"/>
    <w:basedOn w:val="Normal"/>
    <w:link w:val="MDLetterheadChar"/>
    <w:rsid w:val="00751174"/>
    <w:rPr>
      <w:rFonts w:ascii="Arial" w:hAnsi="Arial" w:cs="Arial"/>
      <w:sz w:val="20"/>
    </w:rPr>
  </w:style>
  <w:style w:type="character" w:customStyle="1" w:styleId="MDLetterheadChar">
    <w:name w:val="MD Letterhead Char"/>
    <w:link w:val="MDLetterhead"/>
    <w:rsid w:val="00751174"/>
    <w:rPr>
      <w:rFonts w:ascii="Arial" w:hAnsi="Arial" w:cs="Arial"/>
      <w:szCs w:val="22"/>
      <w:lang w:val="en-US" w:eastAsia="en-US" w:bidi="en-US"/>
    </w:rPr>
  </w:style>
  <w:style w:type="paragraph" w:customStyle="1" w:styleId="MDLetterheads">
    <w:name w:val="MD Letterheads"/>
    <w:basedOn w:val="MDLetterhead"/>
    <w:link w:val="MDLetterheadsChar"/>
    <w:rsid w:val="001F53D4"/>
    <w:rPr>
      <w:sz w:val="24"/>
    </w:rPr>
  </w:style>
  <w:style w:type="paragraph" w:customStyle="1" w:styleId="MDLetterhead0">
    <w:name w:val="M D Letterhead"/>
    <w:basedOn w:val="MDLetterheads"/>
    <w:link w:val="MDLetterheadChar0"/>
    <w:rsid w:val="004A5603"/>
  </w:style>
  <w:style w:type="character" w:customStyle="1" w:styleId="MDLetterheadsChar">
    <w:name w:val="MD Letterheads Char"/>
    <w:link w:val="MDLetterheads"/>
    <w:rsid w:val="001F53D4"/>
    <w:rPr>
      <w:rFonts w:ascii="Arial" w:hAnsi="Arial" w:cs="Arial"/>
      <w:sz w:val="24"/>
      <w:szCs w:val="22"/>
      <w:lang w:val="en-US" w:eastAsia="en-US" w:bidi="en-US"/>
    </w:rPr>
  </w:style>
  <w:style w:type="paragraph" w:customStyle="1" w:styleId="MDLetter">
    <w:name w:val="MD Letter"/>
    <w:basedOn w:val="MDLetterhead0"/>
    <w:link w:val="MDLetterChar"/>
    <w:qFormat/>
    <w:rsid w:val="004A5603"/>
    <w:rPr>
      <w:szCs w:val="24"/>
    </w:rPr>
  </w:style>
  <w:style w:type="character" w:customStyle="1" w:styleId="MDLetterheadChar0">
    <w:name w:val="M D Letterhead Char"/>
    <w:basedOn w:val="MDLetterheadsChar"/>
    <w:link w:val="MDLetterhead0"/>
    <w:rsid w:val="004A5603"/>
    <w:rPr>
      <w:rFonts w:ascii="Arial" w:hAnsi="Arial" w:cs="Arial"/>
      <w:sz w:val="24"/>
      <w:szCs w:val="22"/>
      <w:lang w:val="en-US" w:eastAsia="en-US" w:bidi="en-US"/>
    </w:rPr>
  </w:style>
  <w:style w:type="paragraph" w:customStyle="1" w:styleId="Notes">
    <w:name w:val="Notes"/>
    <w:basedOn w:val="Normal"/>
    <w:rsid w:val="000C072E"/>
    <w:pPr>
      <w:numPr>
        <w:numId w:val="3"/>
      </w:numPr>
    </w:pPr>
    <w:rPr>
      <w:rFonts w:ascii="Times New Roman" w:eastAsia="Times New Roman" w:hAnsi="Times New Roman"/>
      <w:sz w:val="24"/>
      <w:szCs w:val="20"/>
      <w:lang w:val="en-AU" w:bidi="ar-SA"/>
    </w:rPr>
  </w:style>
  <w:style w:type="character" w:customStyle="1" w:styleId="MDLetterChar">
    <w:name w:val="MD Letter Char"/>
    <w:link w:val="MDLetter"/>
    <w:rsid w:val="004A5603"/>
    <w:rPr>
      <w:rFonts w:ascii="Arial" w:hAnsi="Arial" w:cs="Arial"/>
      <w:sz w:val="24"/>
      <w:szCs w:val="24"/>
      <w:lang w:val="en-US" w:eastAsia="en-US" w:bidi="en-US"/>
    </w:rPr>
  </w:style>
  <w:style w:type="paragraph" w:styleId="NormalWeb">
    <w:name w:val="Normal (Web)"/>
    <w:basedOn w:val="Normal"/>
    <w:uiPriority w:val="99"/>
    <w:semiHidden/>
    <w:unhideWhenUsed/>
    <w:rsid w:val="004D2DAA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en-AU" w:eastAsia="en-AU" w:bidi="ar-SA"/>
    </w:rPr>
  </w:style>
  <w:style w:type="paragraph" w:customStyle="1" w:styleId="Default">
    <w:name w:val="Default"/>
    <w:rsid w:val="009D5C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F16B2"/>
    <w:pPr>
      <w:widowControl w:val="0"/>
      <w:spacing w:before="180"/>
      <w:ind w:left="120"/>
    </w:pPr>
    <w:rPr>
      <w:rFonts w:ascii="Calibri" w:eastAsia="Calibri" w:hAnsi="Calibri" w:cstheme="minorBidi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F16B2"/>
    <w:rPr>
      <w:rFonts w:ascii="Calibri" w:eastAsia="Calibri" w:hAnsi="Calibri" w:cstheme="minorBid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B0C31"/>
    <w:pPr>
      <w:spacing w:after="100"/>
      <w:ind w:left="440"/>
    </w:pPr>
  </w:style>
  <w:style w:type="paragraph" w:customStyle="1" w:styleId="CoverPageNames">
    <w:name w:val="CoverPageNames"/>
    <w:basedOn w:val="Normal"/>
    <w:rsid w:val="004B0C31"/>
    <w:pPr>
      <w:spacing w:after="80" w:line="320" w:lineRule="exact"/>
    </w:pPr>
    <w:rPr>
      <w:rFonts w:ascii="Arial" w:eastAsia="Times New Roman" w:hAnsi="Arial"/>
      <w:sz w:val="24"/>
      <w:szCs w:val="20"/>
      <w:lang w:val="en-AU" w:eastAsia="zh-CN" w:bidi="ar-SA"/>
    </w:rPr>
  </w:style>
  <w:style w:type="paragraph" w:customStyle="1" w:styleId="paragraph">
    <w:name w:val="paragraph"/>
    <w:basedOn w:val="Normal"/>
    <w:rsid w:val="00A0215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AU" w:eastAsia="en-AU" w:bidi="ar-SA"/>
    </w:rPr>
  </w:style>
  <w:style w:type="character" w:customStyle="1" w:styleId="normaltextrun">
    <w:name w:val="normaltextrun"/>
    <w:basedOn w:val="DefaultParagraphFont"/>
    <w:rsid w:val="00A0215A"/>
  </w:style>
  <w:style w:type="character" w:customStyle="1" w:styleId="eop">
    <w:name w:val="eop"/>
    <w:basedOn w:val="DefaultParagraphFont"/>
    <w:rsid w:val="00A0215A"/>
  </w:style>
  <w:style w:type="character" w:styleId="UnresolvedMention">
    <w:name w:val="Unresolved Mention"/>
    <w:basedOn w:val="DefaultParagraphFont"/>
    <w:uiPriority w:val="99"/>
    <w:semiHidden/>
    <w:unhideWhenUsed/>
    <w:rsid w:val="003A785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7E3F92"/>
    <w:rPr>
      <w:rFonts w:asciiTheme="minorHAnsi" w:eastAsiaTheme="minorEastAsia" w:hAnsiTheme="minorHAnsi" w:cstheme="minorBidi"/>
      <w:kern w:val="2"/>
      <w:sz w:val="24"/>
      <w:szCs w:val="24"/>
      <w:lang w:eastAsia="zh-CN"/>
      <w14:ligatures w14:val="standardContextual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42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42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42D6"/>
    <w:rPr>
      <w:lang w:val="en-US" w:eastAsia="en-US"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02B7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02B78"/>
    <w:rPr>
      <w:lang w:val="en-US" w:eastAsia="en-US"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A02B7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31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31F3"/>
    <w:rPr>
      <w:lang w:val="en-US" w:eastAsia="en-US"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731F3"/>
    <w:rPr>
      <w:vertAlign w:val="superscript"/>
    </w:rPr>
  </w:style>
  <w:style w:type="paragraph" w:customStyle="1" w:styleId="pf0">
    <w:name w:val="pf0"/>
    <w:basedOn w:val="Normal"/>
    <w:rsid w:val="00D70A3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AU" w:eastAsia="en-AU" w:bidi="ar-SA"/>
    </w:rPr>
  </w:style>
  <w:style w:type="character" w:customStyle="1" w:styleId="cf01">
    <w:name w:val="cf01"/>
    <w:basedOn w:val="DefaultParagraphFont"/>
    <w:rsid w:val="00D70A39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327973"/>
    <w:rPr>
      <w:sz w:val="22"/>
      <w:szCs w:val="22"/>
      <w:lang w:val="en-US"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1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1D7"/>
    <w:rPr>
      <w:b/>
      <w:bCs/>
      <w:lang w:val="en-US" w:eastAsia="en-US" w:bidi="en-US"/>
    </w:rPr>
  </w:style>
  <w:style w:type="table" w:customStyle="1" w:styleId="TableGrid1">
    <w:name w:val="Table Grid1"/>
    <w:basedOn w:val="TableNormal"/>
    <w:next w:val="TableGrid"/>
    <w:uiPriority w:val="59"/>
    <w:rsid w:val="00BE288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214C6"/>
    <w:rPr>
      <w:color w:val="666666"/>
    </w:rPr>
  </w:style>
  <w:style w:type="character" w:customStyle="1" w:styleId="Style1">
    <w:name w:val="Style1"/>
    <w:basedOn w:val="DefaultParagraphFont"/>
    <w:uiPriority w:val="1"/>
    <w:rsid w:val="00B04765"/>
    <w:rPr>
      <w:rFonts w:asciiTheme="minorHAnsi" w:hAnsiTheme="minorHAnsi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E1F58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C3110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4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3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3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4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empass.org.au/wp-content/uploads/2026/02/GEMPASS-2026-Stream-1-Seed-Funding-Guidelines-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B0654DCC3F463C92A79AA07B74E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1CE9-B555-4FF5-A259-0817F0885F06}"/>
      </w:docPartPr>
      <w:docPartBody>
        <w:p w:rsidR="000A4392" w:rsidRDefault="00D6334A" w:rsidP="00D6334A">
          <w:pPr>
            <w:pStyle w:val="2BB0654DCC3F463C92A79AA07B74ECFC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459BB2947A09434EA04D53FF95F65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917B5-7D6F-4DEE-8951-7FF252577621}"/>
      </w:docPartPr>
      <w:docPartBody>
        <w:p w:rsidR="000A4392" w:rsidRDefault="00D6334A" w:rsidP="00D6334A">
          <w:pPr>
            <w:pStyle w:val="459BB2947A09434EA04D53FF95F65F14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E991A8BD153348EAB7805FBF7836E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2BA13-02F9-44AE-8F0E-305EEB698D7D}"/>
      </w:docPartPr>
      <w:docPartBody>
        <w:p w:rsidR="000A4392" w:rsidRDefault="00D6334A" w:rsidP="00D6334A">
          <w:pPr>
            <w:pStyle w:val="E991A8BD153348EAB7805FBF7836E65B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A110CA9981E14FEEA66EC28E53029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02B6B-67E5-4C03-9E2C-825C423EDCBB}"/>
      </w:docPartPr>
      <w:docPartBody>
        <w:p w:rsidR="000A4392" w:rsidRDefault="00D6334A" w:rsidP="00D6334A">
          <w:pPr>
            <w:pStyle w:val="A110CA9981E14FEEA66EC28E530298C1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7406BF5A279F4AA48CB04D42140D9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05B80-C486-4231-9985-E4976D38CA33}"/>
      </w:docPartPr>
      <w:docPartBody>
        <w:p w:rsidR="000A4392" w:rsidRDefault="00D6334A" w:rsidP="00D6334A">
          <w:pPr>
            <w:pStyle w:val="7406BF5A279F4AA48CB04D42140D941F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D08F7974AD5140F6AA6475645B689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C7605-B1BE-4FFC-A13D-993FB607EE80}"/>
      </w:docPartPr>
      <w:docPartBody>
        <w:p w:rsidR="009D5E8D" w:rsidRDefault="009D5E8D" w:rsidP="009D5E8D">
          <w:pPr>
            <w:pStyle w:val="D08F7974AD5140F6AA6475645B689058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09E95FC2C2E34F20A251452E326E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2FD29-EC8A-4DF9-815F-CF180C7F4832}"/>
      </w:docPartPr>
      <w:docPartBody>
        <w:p w:rsidR="009D5E8D" w:rsidRDefault="009D5E8D" w:rsidP="009D5E8D">
          <w:pPr>
            <w:pStyle w:val="09E95FC2C2E34F20A251452E326E33BD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2CEC938C50814AABBBC5CDF8D4844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885B8-7EBE-42E1-9123-F4EF5EF42D7B}"/>
      </w:docPartPr>
      <w:docPartBody>
        <w:p w:rsidR="009D5E8D" w:rsidRDefault="009D5E8D" w:rsidP="009D5E8D">
          <w:pPr>
            <w:pStyle w:val="2CEC938C50814AABBBC5CDF8D4844E91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D00219921D714EC8BF73DFCB68B24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C77F8-7AE5-4431-9DFF-22FA71ED0522}"/>
      </w:docPartPr>
      <w:docPartBody>
        <w:p w:rsidR="009D5E8D" w:rsidRDefault="009D5E8D" w:rsidP="009D5E8D">
          <w:pPr>
            <w:pStyle w:val="D00219921D714EC8BF73DFCB68B248DE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E0670878966248C2AE8F376771F62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21641-AC63-4E4D-97EB-EE0D809CFC02}"/>
      </w:docPartPr>
      <w:docPartBody>
        <w:p w:rsidR="009D5E8D" w:rsidRDefault="009D5E8D" w:rsidP="009D5E8D">
          <w:pPr>
            <w:pStyle w:val="E0670878966248C2AE8F376771F62447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61F2693A82AF4A849C6B5C9B54F06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94237-1CE2-4B12-B901-86B9E3FE4ABB}"/>
      </w:docPartPr>
      <w:docPartBody>
        <w:p w:rsidR="009D5E8D" w:rsidRDefault="009D5E8D" w:rsidP="009D5E8D">
          <w:pPr>
            <w:pStyle w:val="61F2693A82AF4A849C6B5C9B54F069F9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5B1FEB0DA8CC4D689127D8AC012C8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7338-72D6-4824-907B-22B794FDB16B}"/>
      </w:docPartPr>
      <w:docPartBody>
        <w:p w:rsidR="007D1D8C" w:rsidRDefault="002F5DC3" w:rsidP="002F5DC3">
          <w:pPr>
            <w:pStyle w:val="5B1FEB0DA8CC4D689127D8AC012C8F97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38B32DA802A942A08ED6BA9D84B4D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C3052-B623-4CE8-BA75-67B5990EF66F}"/>
      </w:docPartPr>
      <w:docPartBody>
        <w:p w:rsidR="007D1D8C" w:rsidRDefault="002F5DC3" w:rsidP="002F5DC3">
          <w:pPr>
            <w:pStyle w:val="38B32DA802A942A08ED6BA9D84B4D5D4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77EB048496564673B2F35DE36979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345E1-8D65-496D-BF6E-80AA155A4049}"/>
      </w:docPartPr>
      <w:docPartBody>
        <w:p w:rsidR="007D1D8C" w:rsidRDefault="002F5DC3" w:rsidP="002F5DC3">
          <w:pPr>
            <w:pStyle w:val="77EB048496564673B2F35DE369793848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E42E97BABB524D4A9C63DF7F16658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53F25-A46F-4528-969D-C9A38DBBE5A3}"/>
      </w:docPartPr>
      <w:docPartBody>
        <w:p w:rsidR="007D1D8C" w:rsidRDefault="002F5DC3" w:rsidP="002F5DC3">
          <w:pPr>
            <w:pStyle w:val="E42E97BABB524D4A9C63DF7F166587D5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E3E822296A6146EF9235495B01BA1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19289-7686-460B-837B-2B8182CB1613}"/>
      </w:docPartPr>
      <w:docPartBody>
        <w:p w:rsidR="007D1D8C" w:rsidRDefault="002F5DC3" w:rsidP="002F5DC3">
          <w:pPr>
            <w:pStyle w:val="E3E822296A6146EF9235495B01BA167A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BB4FE381604E4FCA97826C33DA996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F273-0BF2-42AD-A940-EA2F15481610}"/>
      </w:docPartPr>
      <w:docPartBody>
        <w:p w:rsidR="007D1D8C" w:rsidRDefault="002F5DC3" w:rsidP="002F5DC3">
          <w:pPr>
            <w:pStyle w:val="BB4FE381604E4FCA97826C33DA9966C7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61A8802DE7B0446D918B1867F3F48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1E1DF-EA90-4B9B-BA39-D4BDB8AEF65A}"/>
      </w:docPartPr>
      <w:docPartBody>
        <w:p w:rsidR="007D1D8C" w:rsidRDefault="002F5DC3" w:rsidP="002F5DC3">
          <w:pPr>
            <w:pStyle w:val="61A8802DE7B0446D918B1867F3F484D0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FC44F828060C4C26B34C3151C8939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ADF64-6B6A-4FB4-9F90-9540BE673940}"/>
      </w:docPartPr>
      <w:docPartBody>
        <w:p w:rsidR="007D1D8C" w:rsidRDefault="002F5DC3" w:rsidP="002F5DC3">
          <w:pPr>
            <w:pStyle w:val="FC44F828060C4C26B34C3151C8939D15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BCED554511FF4D2EABE49FE43C829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C8C8D-4976-4AB9-8F73-A9568BB3E318}"/>
      </w:docPartPr>
      <w:docPartBody>
        <w:p w:rsidR="007D1D8C" w:rsidRDefault="002F5DC3" w:rsidP="002F5DC3">
          <w:pPr>
            <w:pStyle w:val="BCED554511FF4D2EABE49FE43C8291A1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CFD7F24A8CD0415386952F42122A4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F2EDB-297A-4B07-A10E-0A512EBDF476}"/>
      </w:docPartPr>
      <w:docPartBody>
        <w:p w:rsidR="007D1D8C" w:rsidRDefault="002F5DC3" w:rsidP="002F5DC3">
          <w:pPr>
            <w:pStyle w:val="CFD7F24A8CD0415386952F42122A4EB6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058EAB6E434146ED9ECF6013718F8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07342-B6F6-43D1-BB30-C0603BB04618}"/>
      </w:docPartPr>
      <w:docPartBody>
        <w:p w:rsidR="007D1D8C" w:rsidRDefault="002F5DC3" w:rsidP="002F5DC3">
          <w:pPr>
            <w:pStyle w:val="058EAB6E434146ED9ECF6013718F8F3A"/>
          </w:pPr>
          <w:r>
            <w:rPr>
              <w:rStyle w:val="Style1"/>
            </w:rPr>
            <w:t xml:space="preserve">  </w:t>
          </w:r>
        </w:p>
      </w:docPartBody>
    </w:docPart>
    <w:docPart>
      <w:docPartPr>
        <w:name w:val="F4711BB4C4A94DABACD4279770A67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C9CBE-DE37-46BF-A062-219B5359AF6E}"/>
      </w:docPartPr>
      <w:docPartBody>
        <w:p w:rsidR="007D1D8C" w:rsidRDefault="002F5DC3" w:rsidP="002F5DC3">
          <w:pPr>
            <w:pStyle w:val="F4711BB4C4A94DABACD4279770A67C50"/>
          </w:pPr>
          <w:r>
            <w:rPr>
              <w:rStyle w:val="Style1"/>
            </w:rPr>
            <w:t xml:space="preserve">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34A"/>
    <w:rsid w:val="00014458"/>
    <w:rsid w:val="000232F1"/>
    <w:rsid w:val="000A35BE"/>
    <w:rsid w:val="000A4392"/>
    <w:rsid w:val="000C1CB5"/>
    <w:rsid w:val="000D2BC1"/>
    <w:rsid w:val="0012018A"/>
    <w:rsid w:val="00134219"/>
    <w:rsid w:val="0021778D"/>
    <w:rsid w:val="002228CC"/>
    <w:rsid w:val="0025613C"/>
    <w:rsid w:val="00264378"/>
    <w:rsid w:val="0027537B"/>
    <w:rsid w:val="002C2F57"/>
    <w:rsid w:val="002F5DC3"/>
    <w:rsid w:val="0031698F"/>
    <w:rsid w:val="0033552C"/>
    <w:rsid w:val="0033601F"/>
    <w:rsid w:val="00345FB7"/>
    <w:rsid w:val="00400D6D"/>
    <w:rsid w:val="00453C6A"/>
    <w:rsid w:val="0047269A"/>
    <w:rsid w:val="005201FB"/>
    <w:rsid w:val="00542D63"/>
    <w:rsid w:val="0057206E"/>
    <w:rsid w:val="005D3C93"/>
    <w:rsid w:val="00691259"/>
    <w:rsid w:val="006E17D1"/>
    <w:rsid w:val="00775DB0"/>
    <w:rsid w:val="00776763"/>
    <w:rsid w:val="007B7CB6"/>
    <w:rsid w:val="007D1D8C"/>
    <w:rsid w:val="00803261"/>
    <w:rsid w:val="0081366B"/>
    <w:rsid w:val="00831AAB"/>
    <w:rsid w:val="00852B74"/>
    <w:rsid w:val="00855213"/>
    <w:rsid w:val="00937FD4"/>
    <w:rsid w:val="00960F13"/>
    <w:rsid w:val="00977FC7"/>
    <w:rsid w:val="009D5E8D"/>
    <w:rsid w:val="00AB6128"/>
    <w:rsid w:val="00B24E9C"/>
    <w:rsid w:val="00B325CA"/>
    <w:rsid w:val="00BE1AAE"/>
    <w:rsid w:val="00BF723A"/>
    <w:rsid w:val="00C24F02"/>
    <w:rsid w:val="00C531D8"/>
    <w:rsid w:val="00C57009"/>
    <w:rsid w:val="00CC4214"/>
    <w:rsid w:val="00D56C30"/>
    <w:rsid w:val="00D6334A"/>
    <w:rsid w:val="00D928F8"/>
    <w:rsid w:val="00DD4E53"/>
    <w:rsid w:val="00DE21B9"/>
    <w:rsid w:val="00DF53D0"/>
    <w:rsid w:val="00E53E7E"/>
    <w:rsid w:val="00EC124E"/>
    <w:rsid w:val="00F1606E"/>
    <w:rsid w:val="00FC3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334A"/>
    <w:rPr>
      <w:color w:val="666666"/>
    </w:rPr>
  </w:style>
  <w:style w:type="character" w:customStyle="1" w:styleId="Style1">
    <w:name w:val="Style1"/>
    <w:basedOn w:val="DefaultParagraphFont"/>
    <w:uiPriority w:val="1"/>
    <w:rsid w:val="002F5DC3"/>
    <w:rPr>
      <w:rFonts w:asciiTheme="minorHAnsi" w:hAnsiTheme="minorHAnsi"/>
      <w:sz w:val="20"/>
    </w:rPr>
  </w:style>
  <w:style w:type="paragraph" w:customStyle="1" w:styleId="2BB0654DCC3F463C92A79AA07B74ECFC">
    <w:name w:val="2BB0654DCC3F463C92A79AA07B74ECFC"/>
    <w:rsid w:val="00D6334A"/>
  </w:style>
  <w:style w:type="paragraph" w:customStyle="1" w:styleId="459BB2947A09434EA04D53FF95F65F14">
    <w:name w:val="459BB2947A09434EA04D53FF95F65F14"/>
    <w:rsid w:val="00D6334A"/>
  </w:style>
  <w:style w:type="paragraph" w:customStyle="1" w:styleId="E991A8BD153348EAB7805FBF7836E65B">
    <w:name w:val="E991A8BD153348EAB7805FBF7836E65B"/>
    <w:rsid w:val="00D6334A"/>
  </w:style>
  <w:style w:type="paragraph" w:customStyle="1" w:styleId="A110CA9981E14FEEA66EC28E530298C1">
    <w:name w:val="A110CA9981E14FEEA66EC28E530298C1"/>
    <w:rsid w:val="00D6334A"/>
  </w:style>
  <w:style w:type="paragraph" w:customStyle="1" w:styleId="7406BF5A279F4AA48CB04D42140D941F">
    <w:name w:val="7406BF5A279F4AA48CB04D42140D941F"/>
    <w:rsid w:val="00D6334A"/>
  </w:style>
  <w:style w:type="paragraph" w:customStyle="1" w:styleId="D08F7974AD5140F6AA6475645B689058">
    <w:name w:val="D08F7974AD5140F6AA6475645B689058"/>
    <w:rsid w:val="009D5E8D"/>
  </w:style>
  <w:style w:type="paragraph" w:customStyle="1" w:styleId="09E95FC2C2E34F20A251452E326E33BD">
    <w:name w:val="09E95FC2C2E34F20A251452E326E33BD"/>
    <w:rsid w:val="009D5E8D"/>
  </w:style>
  <w:style w:type="paragraph" w:customStyle="1" w:styleId="2CEC938C50814AABBBC5CDF8D4844E91">
    <w:name w:val="2CEC938C50814AABBBC5CDF8D4844E91"/>
    <w:rsid w:val="009D5E8D"/>
  </w:style>
  <w:style w:type="paragraph" w:customStyle="1" w:styleId="D00219921D714EC8BF73DFCB68B248DE">
    <w:name w:val="D00219921D714EC8BF73DFCB68B248DE"/>
    <w:rsid w:val="009D5E8D"/>
  </w:style>
  <w:style w:type="paragraph" w:customStyle="1" w:styleId="E0670878966248C2AE8F376771F62447">
    <w:name w:val="E0670878966248C2AE8F376771F62447"/>
    <w:rsid w:val="009D5E8D"/>
  </w:style>
  <w:style w:type="paragraph" w:customStyle="1" w:styleId="61F2693A82AF4A849C6B5C9B54F069F9">
    <w:name w:val="61F2693A82AF4A849C6B5C9B54F069F9"/>
    <w:rsid w:val="009D5E8D"/>
  </w:style>
  <w:style w:type="paragraph" w:customStyle="1" w:styleId="5B1FEB0DA8CC4D689127D8AC012C8F97">
    <w:name w:val="5B1FEB0DA8CC4D689127D8AC012C8F97"/>
    <w:rsid w:val="002F5DC3"/>
  </w:style>
  <w:style w:type="paragraph" w:customStyle="1" w:styleId="38B32DA802A942A08ED6BA9D84B4D5D4">
    <w:name w:val="38B32DA802A942A08ED6BA9D84B4D5D4"/>
    <w:rsid w:val="002F5DC3"/>
  </w:style>
  <w:style w:type="paragraph" w:customStyle="1" w:styleId="77EB048496564673B2F35DE369793848">
    <w:name w:val="77EB048496564673B2F35DE369793848"/>
    <w:rsid w:val="002F5DC3"/>
  </w:style>
  <w:style w:type="paragraph" w:customStyle="1" w:styleId="E42E97BABB524D4A9C63DF7F166587D5">
    <w:name w:val="E42E97BABB524D4A9C63DF7F166587D5"/>
    <w:rsid w:val="002F5DC3"/>
  </w:style>
  <w:style w:type="paragraph" w:customStyle="1" w:styleId="E3E822296A6146EF9235495B01BA167A">
    <w:name w:val="E3E822296A6146EF9235495B01BA167A"/>
    <w:rsid w:val="002F5DC3"/>
  </w:style>
  <w:style w:type="paragraph" w:customStyle="1" w:styleId="BB4FE381604E4FCA97826C33DA9966C7">
    <w:name w:val="BB4FE381604E4FCA97826C33DA9966C7"/>
    <w:rsid w:val="002F5DC3"/>
  </w:style>
  <w:style w:type="paragraph" w:customStyle="1" w:styleId="61A8802DE7B0446D918B1867F3F484D0">
    <w:name w:val="61A8802DE7B0446D918B1867F3F484D0"/>
    <w:rsid w:val="002F5DC3"/>
  </w:style>
  <w:style w:type="paragraph" w:customStyle="1" w:styleId="FC44F828060C4C26B34C3151C8939D15">
    <w:name w:val="FC44F828060C4C26B34C3151C8939D15"/>
    <w:rsid w:val="002F5DC3"/>
  </w:style>
  <w:style w:type="paragraph" w:customStyle="1" w:styleId="BCED554511FF4D2EABE49FE43C8291A1">
    <w:name w:val="BCED554511FF4D2EABE49FE43C8291A1"/>
    <w:rsid w:val="002F5DC3"/>
  </w:style>
  <w:style w:type="paragraph" w:customStyle="1" w:styleId="CFD7F24A8CD0415386952F42122A4EB6">
    <w:name w:val="CFD7F24A8CD0415386952F42122A4EB6"/>
    <w:rsid w:val="002F5DC3"/>
  </w:style>
  <w:style w:type="paragraph" w:customStyle="1" w:styleId="058EAB6E434146ED9ECF6013718F8F3A">
    <w:name w:val="058EAB6E434146ED9ECF6013718F8F3A"/>
    <w:rsid w:val="002F5DC3"/>
  </w:style>
  <w:style w:type="paragraph" w:customStyle="1" w:styleId="F4711BB4C4A94DABACD4279770A67C50">
    <w:name w:val="F4711BB4C4A94DABACD4279770A67C50"/>
    <w:rsid w:val="002F5D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de25f4-e5ae-497a-81ce-84175ec7aa2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94712921EF24D9193487DB811CFDB" ma:contentTypeVersion="10" ma:contentTypeDescription="Create a new document." ma:contentTypeScope="" ma:versionID="d1e68652ade78d75eed9a36829b68a5a">
  <xsd:schema xmlns:xsd="http://www.w3.org/2001/XMLSchema" xmlns:xs="http://www.w3.org/2001/XMLSchema" xmlns:p="http://schemas.microsoft.com/office/2006/metadata/properties" xmlns:ns2="99de25f4-e5ae-497a-81ce-84175ec7aa2b" targetNamespace="http://schemas.microsoft.com/office/2006/metadata/properties" ma:root="true" ma:fieldsID="2f58ba28930c385b636703841e83abca" ns2:_="">
    <xsd:import namespace="99de25f4-e5ae-497a-81ce-84175ec7a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e25f4-e5ae-497a-81ce-84175ec7aa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3b4ac51-5711-41ff-a1f3-f7f4057040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4B3660-2BBE-438D-8156-B4CE0E5C5F11}">
  <ds:schemaRefs>
    <ds:schemaRef ds:uri="http://schemas.microsoft.com/office/2006/metadata/properties"/>
    <ds:schemaRef ds:uri="http://schemas.microsoft.com/office/infopath/2007/PartnerControls"/>
    <ds:schemaRef ds:uri="99de25f4-e5ae-497a-81ce-84175ec7aa2b"/>
  </ds:schemaRefs>
</ds:datastoreItem>
</file>

<file path=customXml/itemProps2.xml><?xml version="1.0" encoding="utf-8"?>
<ds:datastoreItem xmlns:ds="http://schemas.openxmlformats.org/officeDocument/2006/customXml" ds:itemID="{A87B5B0F-943B-4E09-BA51-483B655E86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4136B2-ED23-4A27-9342-BFF9A8D44F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296BE0-F343-4F73-A0F0-FA4C7FBAB3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de25f4-e5ae-497a-81ce-84175ec7aa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408</Words>
  <Characters>2522</Characters>
  <Application>Microsoft Office Word</Application>
  <DocSecurity>0</DocSecurity>
  <Lines>5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ages 4U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vneet Kaur</dc:creator>
  <cp:lastModifiedBy>Megan Goss</cp:lastModifiedBy>
  <cp:revision>405</cp:revision>
  <cp:lastPrinted>2017-06-30T07:02:00Z</cp:lastPrinted>
  <dcterms:created xsi:type="dcterms:W3CDTF">2024-04-29T11:31:00Z</dcterms:created>
  <dcterms:modified xsi:type="dcterms:W3CDTF">2026-02-16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94712921EF24D9193487DB811CFDB</vt:lpwstr>
  </property>
  <property fmtid="{D5CDD505-2E9C-101B-9397-08002B2CF9AE}" pid="3" name="Topic">
    <vt:lpwstr>Template</vt:lpwstr>
  </property>
  <property fmtid="{D5CDD505-2E9C-101B-9397-08002B2CF9AE}" pid="4" name="Year">
    <vt:lpwstr>2020</vt:lpwstr>
  </property>
  <property fmtid="{D5CDD505-2E9C-101B-9397-08002B2CF9AE}" pid="5" name="Purpose">
    <vt:lpwstr>Letterhead</vt:lpwstr>
  </property>
  <property fmtid="{D5CDD505-2E9C-101B-9397-08002B2CF9AE}" pid="6" name="xd_Signature">
    <vt:bool>false</vt:bool>
  </property>
  <property fmtid="{D5CDD505-2E9C-101B-9397-08002B2CF9AE}" pid="7" name="CommitteeName">
    <vt:lpwstr>GAMSAT Consortium Ltd</vt:lpwstr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MSIP_Label_0f488380-630a-4f55-a077-a19445e3f360_Enabled">
    <vt:lpwstr>true</vt:lpwstr>
  </property>
  <property fmtid="{D5CDD505-2E9C-101B-9397-08002B2CF9AE}" pid="12" name="MSIP_Label_0f488380-630a-4f55-a077-a19445e3f360_SetDate">
    <vt:lpwstr>2024-04-03T01:40:55Z</vt:lpwstr>
  </property>
  <property fmtid="{D5CDD505-2E9C-101B-9397-08002B2CF9AE}" pid="13" name="MSIP_Label_0f488380-630a-4f55-a077-a19445e3f360_Method">
    <vt:lpwstr>Standard</vt:lpwstr>
  </property>
  <property fmtid="{D5CDD505-2E9C-101B-9397-08002B2CF9AE}" pid="14" name="MSIP_Label_0f488380-630a-4f55-a077-a19445e3f360_Name">
    <vt:lpwstr>OFFICIAL - INTERNAL</vt:lpwstr>
  </property>
  <property fmtid="{D5CDD505-2E9C-101B-9397-08002B2CF9AE}" pid="15" name="MSIP_Label_0f488380-630a-4f55-a077-a19445e3f360_SiteId">
    <vt:lpwstr>b6e377cf-9db3-46cb-91a2-fad9605bb15c</vt:lpwstr>
  </property>
  <property fmtid="{D5CDD505-2E9C-101B-9397-08002B2CF9AE}" pid="16" name="MSIP_Label_0f488380-630a-4f55-a077-a19445e3f360_ActionId">
    <vt:lpwstr>59a4ddf3-920f-461e-af33-b74bd6397f2d</vt:lpwstr>
  </property>
  <property fmtid="{D5CDD505-2E9C-101B-9397-08002B2CF9AE}" pid="17" name="MSIP_Label_0f488380-630a-4f55-a077-a19445e3f360_ContentBits">
    <vt:lpwstr>0</vt:lpwstr>
  </property>
  <property fmtid="{D5CDD505-2E9C-101B-9397-08002B2CF9AE}" pid="18" name="GrammarlyDocumentId">
    <vt:lpwstr>f02823f4aee516980be9a7b3cfb524b2685db90b4e72cc5e04acd02c549e899a</vt:lpwstr>
  </property>
  <property fmtid="{D5CDD505-2E9C-101B-9397-08002B2CF9AE}" pid="19" name="Order">
    <vt:r8>5007900</vt:r8>
  </property>
  <property fmtid="{D5CDD505-2E9C-101B-9397-08002B2CF9AE}" pid="20" name="SharedWithUsers">
    <vt:lpwstr>260;#Lauranne Beernaert;#9;#Helen Craig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MediaServiceImageTags">
    <vt:lpwstr/>
  </property>
  <property fmtid="{D5CDD505-2E9C-101B-9397-08002B2CF9AE}" pid="24" name="docLang">
    <vt:lpwstr>en</vt:lpwstr>
  </property>
</Properties>
</file>